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F5BC8" w14:textId="77777777" w:rsidR="00467CB7" w:rsidRDefault="00467CB7" w:rsidP="00B943CC">
      <w:pPr>
        <w:pStyle w:val="BHContents"/>
        <w:jc w:val="center"/>
      </w:pPr>
    </w:p>
    <w:p w14:paraId="541E24DF" w14:textId="367F2AF2" w:rsidR="00850D9B" w:rsidRDefault="00B943CC" w:rsidP="00B943CC">
      <w:pPr>
        <w:pStyle w:val="BHContents"/>
        <w:jc w:val="center"/>
      </w:pPr>
      <w:r>
        <w:t>GENERAL INFORMATION</w:t>
      </w:r>
    </w:p>
    <w:p w14:paraId="054841AC" w14:textId="709A6FE1" w:rsidR="004915E5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  <w:r w:rsidRPr="006E14D6">
        <w:rPr>
          <w:rFonts w:ascii="Calibri" w:hAnsi="Calibri" w:cs="Calibri"/>
          <w:b/>
          <w:bCs/>
          <w:sz w:val="19"/>
          <w:szCs w:val="19"/>
        </w:rPr>
        <w:t>Program:</w:t>
      </w:r>
      <w:r w:rsidRPr="006E14D6">
        <w:rPr>
          <w:rFonts w:ascii="Calibri" w:hAnsi="Calibri" w:cs="Calibri"/>
          <w:sz w:val="19"/>
          <w:szCs w:val="19"/>
        </w:rPr>
        <w:t xml:space="preserve"> </w:t>
      </w:r>
      <w:r w:rsidR="004915E5">
        <w:rPr>
          <w:rFonts w:ascii="Calibri" w:hAnsi="Calibri" w:cs="Calibri"/>
          <w:sz w:val="19"/>
          <w:szCs w:val="19"/>
        </w:rPr>
        <w:t xml:space="preserve"> APS Program </w:t>
      </w:r>
    </w:p>
    <w:p w14:paraId="21F41020" w14:textId="6B1AD25D" w:rsidR="004915E5" w:rsidRDefault="00000000" w:rsidP="00856B58">
      <w:pPr>
        <w:spacing w:after="0" w:line="360" w:lineRule="auto"/>
        <w:rPr>
          <w:rFonts w:ascii="Calibri" w:hAnsi="Calibri" w:cs="Calibri"/>
          <w:sz w:val="19"/>
          <w:szCs w:val="19"/>
        </w:rPr>
      </w:pPr>
      <w:sdt>
        <w:sdtPr>
          <w:rPr>
            <w:rFonts w:ascii="MS Gothic" w:eastAsia="MS Gothic" w:hAnsi="MS Gothic"/>
            <w:szCs w:val="18"/>
          </w:rPr>
          <w:id w:val="821706843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856B58">
            <w:rPr>
              <w:rFonts w:ascii="MS Gothic" w:eastAsia="MS Gothic" w:hAnsi="MS Gothic" w:hint="eastAsia"/>
              <w:szCs w:val="18"/>
            </w:rPr>
            <w:t>☐</w:t>
          </w:r>
        </w:sdtContent>
      </w:sdt>
      <w:r w:rsidR="00856B58">
        <w:t xml:space="preserve"> </w:t>
      </w:r>
      <w:r w:rsidR="004915E5">
        <w:rPr>
          <w:rFonts w:ascii="Calibri" w:hAnsi="Calibri" w:cs="Calibri"/>
          <w:sz w:val="19"/>
          <w:szCs w:val="19"/>
        </w:rPr>
        <w:t>Basic</w:t>
      </w:r>
      <w:r w:rsidR="00856B58">
        <w:rPr>
          <w:rFonts w:ascii="Calibri" w:hAnsi="Calibri" w:cs="Calibri"/>
          <w:sz w:val="19"/>
          <w:szCs w:val="19"/>
        </w:rPr>
        <w:tab/>
      </w:r>
      <w:r w:rsidR="00856B58">
        <w:rPr>
          <w:rFonts w:ascii="Calibri" w:hAnsi="Calibri" w:cs="Calibri"/>
          <w:sz w:val="19"/>
          <w:szCs w:val="19"/>
        </w:rPr>
        <w:tab/>
      </w:r>
      <w:sdt>
        <w:sdtPr>
          <w:rPr>
            <w:rFonts w:ascii="MS Gothic" w:eastAsia="MS Gothic" w:hAnsi="MS Gothic"/>
            <w:szCs w:val="18"/>
          </w:rPr>
          <w:id w:val="-1570873780"/>
          <w14:checkbox>
            <w14:checked w14:val="0"/>
            <w14:checkedState w14:val="0052" w14:font="Wingdings 2"/>
            <w14:uncheckedState w14:val="2610" w14:font="MS Gothic"/>
          </w14:checkbox>
        </w:sdtPr>
        <w:sdtContent>
          <w:r w:rsidR="00856B58">
            <w:rPr>
              <w:rFonts w:ascii="MS Gothic" w:eastAsia="MS Gothic" w:hAnsi="MS Gothic" w:hint="eastAsia"/>
              <w:szCs w:val="18"/>
            </w:rPr>
            <w:t>☐</w:t>
          </w:r>
        </w:sdtContent>
      </w:sdt>
      <w:r w:rsidR="00856B58">
        <w:t xml:space="preserve"> </w:t>
      </w:r>
      <w:r w:rsidR="00856B58">
        <w:rPr>
          <w:rFonts w:ascii="Calibri" w:hAnsi="Calibri" w:cs="Calibri"/>
          <w:sz w:val="19"/>
          <w:szCs w:val="19"/>
        </w:rPr>
        <w:t>Intermediate</w:t>
      </w:r>
    </w:p>
    <w:p w14:paraId="752EA206" w14:textId="77777777" w:rsidR="00856B58" w:rsidRPr="006E14D6" w:rsidRDefault="00856B58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2898"/>
        <w:gridCol w:w="540"/>
        <w:gridCol w:w="3060"/>
        <w:gridCol w:w="360"/>
        <w:gridCol w:w="3222"/>
      </w:tblGrid>
      <w:tr w:rsidR="00640D5E" w:rsidRPr="006E14D6" w14:paraId="735F5972" w14:textId="77777777" w:rsidTr="008B6DA3">
        <w:trPr>
          <w:trHeight w:val="405"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F483E6" w14:textId="00FB2AA1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First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74EFB2" w14:textId="5E2DBC5C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Middle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2F1C7FCB" w14:textId="6DBCEB10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Last Nam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67231A9F" w14:textId="77777777" w:rsidTr="008B6DA3">
        <w:trPr>
          <w:trHeight w:val="405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92221571"/>
            <w:placeholder>
              <w:docPart w:val="E8C60972FD334AD38B00FBFF85F0E665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289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2BF76E4A" w14:textId="536F5A02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40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69CACF13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2117051427"/>
            <w:placeholder>
              <w:docPart w:val="CF46C0B59B064191AB6DE5272C3A44BA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E4EDABC" w14:textId="3E97E003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60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5F862746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198229863"/>
            <w:placeholder>
              <w:docPart w:val="8A831519EB374C90BE8AAE27B361CB4B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222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22A2D92" w14:textId="0A8F8181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3F7B1669" w14:textId="5820D5C9" w:rsidR="00640D5E" w:rsidRPr="006E14D6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2880"/>
        <w:gridCol w:w="552"/>
        <w:gridCol w:w="3030"/>
        <w:gridCol w:w="402"/>
        <w:gridCol w:w="3216"/>
      </w:tblGrid>
      <w:tr w:rsidR="00640D5E" w:rsidRPr="006E14D6" w14:paraId="50126494" w14:textId="77777777" w:rsidTr="008B6DA3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75CD35" w14:textId="293DC9D2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Gender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4E31BB" w14:textId="15EED185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Nationality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AD6DE13" w14:textId="002B6001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Date of Birth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42547052" w14:textId="77777777" w:rsidTr="008B6DA3">
        <w:trPr>
          <w:trHeight w:val="405"/>
        </w:trPr>
        <w:sdt>
          <w:sdtPr>
            <w:rPr>
              <w:rFonts w:ascii="Calibri" w:hAnsi="Calibri" w:cs="Calibri"/>
              <w:sz w:val="19"/>
              <w:szCs w:val="19"/>
            </w:rPr>
            <w:id w:val="-194315120"/>
            <w:placeholder>
              <w:docPart w:val="36821107ADEC43FCB19388092F7B57E7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Content>
            <w:tc>
              <w:tcPr>
                <w:tcW w:w="288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6CA96E56" w14:textId="3AD7332E" w:rsidR="00AE2E37" w:rsidRPr="006E14D6" w:rsidRDefault="0038642D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6E14D6">
                  <w:rPr>
                    <w:rStyle w:val="PlaceholderText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p>
            </w:tc>
          </w:sdtContent>
        </w:sdt>
        <w:tc>
          <w:tcPr>
            <w:tcW w:w="552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3E6D55FC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1107999152"/>
            <w:placeholder>
              <w:docPart w:val="DB84BACC364B4E0C9E9919FB1F830B6C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3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3AFABAA6" w14:textId="05316517" w:rsidR="00AE2E37" w:rsidRPr="006E14D6" w:rsidRDefault="00856B58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402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615738C8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386840680"/>
            <w:placeholder>
              <w:docPart w:val="20B29F84D9824ED2BCE9E3F3AE1FE70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321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3FD7513D" w14:textId="7283F5FD" w:rsidR="00AE2E37" w:rsidRPr="006E14D6" w:rsidRDefault="00856B58" w:rsidP="006E14D6">
                <w:pPr>
                  <w:spacing w:line="360" w:lineRule="auto"/>
                  <w:rPr>
                    <w:rFonts w:ascii="Calibri" w:eastAsia="Times New Roman" w:hAnsi="Calibri" w:cs="Calibri"/>
                    <w:color w:val="000000"/>
                    <w:sz w:val="19"/>
                    <w:szCs w:val="19"/>
                    <w:lang w:val="en-US" w:eastAsia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7EB652E3" w14:textId="2CE74037" w:rsidR="00640D5E" w:rsidRPr="006E14D6" w:rsidRDefault="00640D5E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TableGrid"/>
        <w:tblW w:w="10296" w:type="dxa"/>
        <w:tblLook w:val="04A0" w:firstRow="1" w:lastRow="0" w:firstColumn="1" w:lastColumn="0" w:noHBand="0" w:noVBand="1"/>
      </w:tblPr>
      <w:tblGrid>
        <w:gridCol w:w="2895"/>
        <w:gridCol w:w="537"/>
        <w:gridCol w:w="3075"/>
        <w:gridCol w:w="357"/>
        <w:gridCol w:w="3432"/>
      </w:tblGrid>
      <w:tr w:rsidR="00640D5E" w:rsidRPr="006E14D6" w14:paraId="7ECE9E8F" w14:textId="77777777" w:rsidTr="00856B58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F1C8EA" w14:textId="382333DC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Date of Birth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58D28" w14:textId="7D672F50" w:rsidR="00640D5E" w:rsidRPr="006E14D6" w:rsidRDefault="00856B58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Country of Residence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</w:tcPr>
          <w:p w14:paraId="70F4EA54" w14:textId="6F4897C9" w:rsidR="00640D5E" w:rsidRPr="006E14D6" w:rsidRDefault="00640D5E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</w:tr>
      <w:tr w:rsidR="00AE2E37" w:rsidRPr="006E14D6" w14:paraId="70055DCA" w14:textId="77777777" w:rsidTr="00856B58">
        <w:trPr>
          <w:trHeight w:val="405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005407407"/>
            <w:placeholder>
              <w:docPart w:val="3DE2E1E2D0124870A0D7C27516278709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289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57A5D281" w14:textId="1A14DB3E" w:rsidR="00AE2E37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37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282A2092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669093043"/>
            <w:placeholder>
              <w:docPart w:val="D041E86F2F7C43038D267202A20479E1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7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0F8970C3" w14:textId="26094B4F" w:rsidR="00AE2E37" w:rsidRPr="006E14D6" w:rsidRDefault="00856B58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57" w:type="dxa"/>
            <w:tcBorders>
              <w:top w:val="nil"/>
              <w:left w:val="single" w:sz="4" w:space="0" w:color="0070C0"/>
              <w:bottom w:val="nil"/>
              <w:right w:val="nil"/>
            </w:tcBorders>
          </w:tcPr>
          <w:p w14:paraId="4992B273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tc>
          <w:tcPr>
            <w:tcW w:w="3432" w:type="dxa"/>
            <w:tcBorders>
              <w:top w:val="nil"/>
              <w:left w:val="nil"/>
              <w:bottom w:val="nil"/>
              <w:right w:val="nil"/>
            </w:tcBorders>
          </w:tcPr>
          <w:p w14:paraId="26B7B0C6" w14:textId="403CD244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</w:tr>
    </w:tbl>
    <w:p w14:paraId="65BB5652" w14:textId="77777777" w:rsidR="006B2E26" w:rsidRPr="006E14D6" w:rsidRDefault="006B2E26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TableGrid"/>
        <w:tblpPr w:leftFromText="180" w:rightFromText="180" w:vertAnchor="text" w:tblpY="1"/>
        <w:tblOverlap w:val="never"/>
        <w:tblW w:w="7038" w:type="dxa"/>
        <w:tblLook w:val="04A0" w:firstRow="1" w:lastRow="0" w:firstColumn="1" w:lastColumn="0" w:noHBand="0" w:noVBand="1"/>
      </w:tblPr>
      <w:tblGrid>
        <w:gridCol w:w="2895"/>
        <w:gridCol w:w="537"/>
        <w:gridCol w:w="3048"/>
        <w:gridCol w:w="558"/>
      </w:tblGrid>
      <w:tr w:rsidR="00AE2E37" w:rsidRPr="006E14D6" w14:paraId="6E7870FB" w14:textId="77777777" w:rsidTr="0087518D">
        <w:trPr>
          <w:trHeight w:val="405"/>
        </w:trPr>
        <w:tc>
          <w:tcPr>
            <w:tcW w:w="34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40FED" w14:textId="6CC14B7D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Contact Number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43B045" w14:textId="73CB0815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mail Address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E2E37" w:rsidRPr="006E14D6" w14:paraId="7D344B81" w14:textId="77777777" w:rsidTr="006431B5">
        <w:trPr>
          <w:gridAfter w:val="1"/>
          <w:wAfter w:w="558" w:type="dxa"/>
          <w:trHeight w:val="405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299990307"/>
            <w:placeholder>
              <w:docPart w:val="1A0C4E361EEF4A2284EC8F0634F956C4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289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D9337E2" w14:textId="33F5CB75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537" w:type="dxa"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33D3A5C1" w14:textId="77777777" w:rsidR="00AE2E37" w:rsidRPr="006E14D6" w:rsidRDefault="00AE2E37" w:rsidP="006E14D6">
            <w:pPr>
              <w:spacing w:line="360" w:lineRule="auto"/>
              <w:rPr>
                <w:rFonts w:ascii="Calibri" w:hAnsi="Calibri" w:cs="Calibri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1255859628"/>
            <w:placeholder>
              <w:docPart w:val="416816B0ECE44345BC657355995EDBBC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304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598AAFFC" w14:textId="39554DF6" w:rsidR="00AE2E37" w:rsidRPr="006E14D6" w:rsidRDefault="006E14D6" w:rsidP="006E14D6">
                <w:pPr>
                  <w:spacing w:line="360" w:lineRule="auto"/>
                  <w:rPr>
                    <w:rFonts w:ascii="Calibri" w:hAnsi="Calibri" w:cs="Calibri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07CE6165" w14:textId="77777777" w:rsidR="00AE2E37" w:rsidRPr="006E14D6" w:rsidRDefault="00AE2E37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  <w:r w:rsidRPr="006E14D6">
        <w:rPr>
          <w:rFonts w:ascii="Calibri" w:hAnsi="Calibri" w:cs="Calibri"/>
          <w:sz w:val="19"/>
          <w:szCs w:val="19"/>
        </w:rPr>
        <w:tab/>
      </w:r>
    </w:p>
    <w:p w14:paraId="1B7AA53D" w14:textId="55C7BDE5" w:rsidR="003E2B3A" w:rsidRPr="006E14D6" w:rsidRDefault="003E2B3A" w:rsidP="00856B58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p w14:paraId="1F2412F3" w14:textId="07008E1E" w:rsidR="0038642D" w:rsidRDefault="0038642D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3660"/>
        <w:gridCol w:w="1735"/>
        <w:gridCol w:w="4685"/>
      </w:tblGrid>
      <w:tr w:rsidR="00856B58" w:rsidRPr="006E14D6" w14:paraId="59C117CD" w14:textId="77777777" w:rsidTr="008B6DA3">
        <w:trPr>
          <w:trHeight w:val="419"/>
        </w:trPr>
        <w:tc>
          <w:tcPr>
            <w:tcW w:w="36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103CEA5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Level of Training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1735" w:type="dxa"/>
            <w:vMerge w:val="restart"/>
            <w:tcBorders>
              <w:top w:val="nil"/>
              <w:left w:val="nil"/>
              <w:right w:val="nil"/>
            </w:tcBorders>
          </w:tcPr>
          <w:p w14:paraId="6A1B783D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AE0B65E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Field of Specialty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 *</w:t>
            </w:r>
          </w:p>
        </w:tc>
      </w:tr>
      <w:tr w:rsidR="00856B58" w:rsidRPr="006E14D6" w14:paraId="6DFFBA96" w14:textId="77777777" w:rsidTr="008B6DA3">
        <w:trPr>
          <w:trHeight w:val="348"/>
        </w:trPr>
        <w:tc>
          <w:tcPr>
            <w:tcW w:w="3660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</w:tcPr>
          <w:p w14:paraId="5FBB03A4" w14:textId="77777777" w:rsidR="00856B58" w:rsidRPr="006E14D6" w:rsidRDefault="00000000" w:rsidP="00433B41">
            <w:pPr>
              <w:spacing w:line="360" w:lineRule="auto"/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</w:pPr>
            <w:sdt>
              <w:sdtPr>
                <w:rPr>
                  <w:rFonts w:ascii="Calibri" w:hAnsi="Calibri" w:cs="Calibri"/>
                  <w:color w:val="000000" w:themeColor="text1"/>
                  <w:sz w:val="19"/>
                  <w:szCs w:val="19"/>
                </w:rPr>
                <w:id w:val="-1104575083"/>
                <w:placeholder>
                  <w:docPart w:val="8574A23287554233BB9464FC62DAC168"/>
                </w:placeholder>
                <w:showingPlcHdr/>
                <w:dropDownList>
                  <w:listItem w:value="Choose an item."/>
                  <w:listItem w:displayText="Health Professional Student (Allied Health, Nursing, Pharmacy)" w:value="Health Professional Student (Allied Health, Nursing, Pharmacy)"/>
                  <w:listItem w:displayText="Medical Student (MBBS, MBBCh, etc.) " w:value="Medical Student (MBBS, MBBCh, etc.) "/>
                  <w:listItem w:displayText="Physician (Intern, Practicing Physician, Resident) " w:value="Physician (Intern, Practicing Physician, Resident) "/>
                  <w:listItem w:displayText="Post Graduate (Allied Health, Nursing, Pharmacy) " w:value="Post Graduate (Allied Health, Nursing, Pharmacy) "/>
                  <w:listItem w:displayText="University Student (Non Clinical and Non Medical)" w:value="University Student (Non Clinical and Non Medical)"/>
                  <w:listItem w:displayText="Others" w:value="Others"/>
                </w:dropDownList>
              </w:sdtPr>
              <w:sdtContent>
                <w:r w:rsidR="00856B58" w:rsidRPr="006E14D6">
                  <w:rPr>
                    <w:rStyle w:val="PlaceholderText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sdtContent>
            </w:sdt>
          </w:p>
        </w:tc>
        <w:tc>
          <w:tcPr>
            <w:tcW w:w="1735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24878132" w14:textId="77777777" w:rsidR="00856B58" w:rsidRPr="006E14D6" w:rsidRDefault="00856B58" w:rsidP="00433B41">
            <w:pPr>
              <w:spacing w:line="36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634334272"/>
            <w:placeholder>
              <w:docPart w:val="7E1EBDD73A954DE7BCAB6E68322D26BC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68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7D74341A" w14:textId="77777777" w:rsidR="00856B58" w:rsidRPr="006E14D6" w:rsidRDefault="00856B58" w:rsidP="00433B41">
                <w:pPr>
                  <w:spacing w:line="360" w:lineRule="auto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15365912" w14:textId="77777777" w:rsidR="00856B58" w:rsidRPr="006E14D6" w:rsidRDefault="00856B58" w:rsidP="006E14D6">
      <w:pPr>
        <w:spacing w:after="0" w:line="360" w:lineRule="auto"/>
        <w:rPr>
          <w:rFonts w:ascii="Calibri" w:hAnsi="Calibri" w:cs="Calibri"/>
          <w:sz w:val="19"/>
          <w:szCs w:val="19"/>
        </w:rPr>
      </w:pPr>
    </w:p>
    <w:p w14:paraId="061D27F5" w14:textId="77777777" w:rsidR="001A1EDB" w:rsidRPr="006E14D6" w:rsidRDefault="001A1EDB" w:rsidP="006E14D6">
      <w:pPr>
        <w:pStyle w:val="BHContents"/>
        <w:jc w:val="center"/>
      </w:pPr>
      <w:r w:rsidRPr="006E14D6">
        <w:t>PREFERRED TRAINING DATES</w:t>
      </w:r>
    </w:p>
    <w:p w14:paraId="5AEAFEAA" w14:textId="7998CC7E" w:rsidR="001A1EDB" w:rsidRPr="006E14D6" w:rsidRDefault="001A1EDB" w:rsidP="006E14D6">
      <w:pPr>
        <w:spacing w:after="0" w:line="360" w:lineRule="auto"/>
        <w:jc w:val="center"/>
        <w:rPr>
          <w:rFonts w:ascii="Calibri" w:hAnsi="Calibri" w:cs="Calibri"/>
          <w:i/>
          <w:iCs/>
          <w:sz w:val="19"/>
          <w:szCs w:val="19"/>
          <w:lang w:val="en-US"/>
        </w:rPr>
      </w:pPr>
      <w:bookmarkStart w:id="0" w:name="ItemAnchor28"/>
      <w:bookmarkEnd w:id="0"/>
      <w:r w:rsidRPr="006E14D6">
        <w:rPr>
          <w:rFonts w:ascii="Calibri" w:hAnsi="Calibri" w:cs="Calibri"/>
          <w:i/>
          <w:iCs/>
          <w:sz w:val="19"/>
          <w:szCs w:val="19"/>
          <w:lang w:val="en-US"/>
        </w:rPr>
        <w:t xml:space="preserve">Please note, you must allow </w:t>
      </w:r>
      <w:r w:rsidR="004915E5">
        <w:rPr>
          <w:rFonts w:ascii="Calibri" w:hAnsi="Calibri" w:cs="Calibri"/>
          <w:i/>
          <w:iCs/>
          <w:sz w:val="19"/>
          <w:szCs w:val="19"/>
          <w:lang w:val="en-US"/>
        </w:rPr>
        <w:t xml:space="preserve">four 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 xml:space="preserve">weeks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>for</w:t>
      </w:r>
      <w:r w:rsidRPr="006E14D6">
        <w:rPr>
          <w:rFonts w:ascii="Calibri" w:hAnsi="Calibri" w:cs="Calibri"/>
          <w:i/>
          <w:iCs/>
          <w:sz w:val="19"/>
          <w:szCs w:val="19"/>
          <w:lang w:val="en-US"/>
        </w:rPr>
        <w:t xml:space="preserve"> application processing. Training dates starting sooner than 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 xml:space="preserve">four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>weeks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 xml:space="preserve"> </w:t>
      </w:r>
      <w:r w:rsidR="00856B58" w:rsidRPr="006E14D6">
        <w:rPr>
          <w:rFonts w:ascii="Calibri" w:hAnsi="Calibri" w:cs="Calibri"/>
          <w:i/>
          <w:iCs/>
          <w:sz w:val="19"/>
          <w:szCs w:val="19"/>
          <w:lang w:val="en-US"/>
        </w:rPr>
        <w:t>from</w:t>
      </w:r>
      <w:r w:rsidRPr="006E14D6">
        <w:rPr>
          <w:rFonts w:ascii="Calibri" w:hAnsi="Calibri" w:cs="Calibri"/>
          <w:i/>
          <w:iCs/>
          <w:sz w:val="19"/>
          <w:szCs w:val="19"/>
          <w:lang w:val="en-US"/>
        </w:rPr>
        <w:t xml:space="preserve"> application submission will not be </w:t>
      </w:r>
      <w:r w:rsidR="00856B58">
        <w:rPr>
          <w:rFonts w:ascii="Calibri" w:hAnsi="Calibri" w:cs="Calibri"/>
          <w:i/>
          <w:iCs/>
          <w:sz w:val="19"/>
          <w:szCs w:val="19"/>
          <w:lang w:val="en-US"/>
        </w:rPr>
        <w:t>entertained.</w:t>
      </w: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3658"/>
        <w:gridCol w:w="1736"/>
        <w:gridCol w:w="4686"/>
      </w:tblGrid>
      <w:tr w:rsidR="001A1EDB" w:rsidRPr="006E14D6" w14:paraId="4B79C781" w14:textId="77777777" w:rsidTr="008B6DA3">
        <w:trPr>
          <w:trHeight w:val="419"/>
        </w:trPr>
        <w:tc>
          <w:tcPr>
            <w:tcW w:w="3658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7BA91B66" w14:textId="410F4DA0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 xml:space="preserve">Training Start Date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1736" w:type="dxa"/>
            <w:vMerge w:val="restart"/>
            <w:tcBorders>
              <w:top w:val="nil"/>
              <w:left w:val="nil"/>
              <w:right w:val="nil"/>
            </w:tcBorders>
          </w:tcPr>
          <w:p w14:paraId="218D1A5B" w14:textId="77777777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</w:p>
        </w:tc>
        <w:tc>
          <w:tcPr>
            <w:tcW w:w="468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D38EA1A" w14:textId="68AFC302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</w:rPr>
              <w:t>Training End Dat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1A1EDB" w:rsidRPr="006E14D6" w14:paraId="07454DED" w14:textId="77777777" w:rsidTr="008B6DA3">
        <w:trPr>
          <w:trHeight w:val="348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-1328198136"/>
            <w:placeholder>
              <w:docPart w:val="7028241DAD60489D81CFEAEEF0EC747C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3658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19E77476" w14:textId="703B089E" w:rsidR="001A1EDB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b/>
                    <w:bCs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1736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5F6B891D" w14:textId="77777777" w:rsidR="001A1EDB" w:rsidRPr="006E14D6" w:rsidRDefault="001A1EDB" w:rsidP="006E14D6">
            <w:pPr>
              <w:spacing w:line="36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55446988"/>
            <w:placeholder>
              <w:docPart w:val="1F13166E9D854801BE1DEBD004A89B22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68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3B780ADB" w14:textId="50BC472C" w:rsidR="001A1EDB" w:rsidRPr="006E14D6" w:rsidRDefault="009B312F" w:rsidP="006E14D6">
                <w:pPr>
                  <w:spacing w:line="360" w:lineRule="auto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1AB72B74" w14:textId="385A0CEB" w:rsidR="00780C91" w:rsidRPr="006E14D6" w:rsidRDefault="00780C91" w:rsidP="006E14D6">
      <w:pPr>
        <w:spacing w:after="0" w:line="360" w:lineRule="auto"/>
        <w:rPr>
          <w:rFonts w:ascii="Calibri" w:hAnsi="Calibri" w:cs="Calibri"/>
          <w:sz w:val="19"/>
          <w:szCs w:val="19"/>
          <w:lang w:val="en-US"/>
        </w:rPr>
      </w:pPr>
    </w:p>
    <w:p w14:paraId="048805F8" w14:textId="21304E3A" w:rsidR="006E14D6" w:rsidRPr="006E14D6" w:rsidRDefault="00780C91" w:rsidP="0043773F">
      <w:pPr>
        <w:spacing w:after="0" w:line="360" w:lineRule="auto"/>
        <w:jc w:val="center"/>
        <w:rPr>
          <w:rFonts w:ascii="Calibri" w:hAnsi="Calibri" w:cs="Calibri"/>
          <w:color w:val="FF0000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>NOTE: </w:t>
      </w:r>
      <w:r w:rsidR="004915E5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Once trainee is registered in APS </w:t>
      </w:r>
      <w:r w:rsidR="00856B58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>program,</w:t>
      </w:r>
      <w:r w:rsidR="00856B58" w:rsidRPr="006E14D6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 TRAINING</w:t>
      </w:r>
      <w:r w:rsidRPr="006E14D6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 DATES </w:t>
      </w:r>
      <w:r w:rsidR="004915E5">
        <w:rPr>
          <w:rFonts w:ascii="Calibri" w:hAnsi="Calibri" w:cs="Calibri"/>
          <w:b/>
          <w:bCs/>
          <w:i/>
          <w:iCs/>
          <w:color w:val="FF0000"/>
          <w:sz w:val="19"/>
          <w:szCs w:val="19"/>
        </w:rPr>
        <w:t xml:space="preserve">stand final. No change is allowed. </w:t>
      </w:r>
    </w:p>
    <w:p w14:paraId="539784CE" w14:textId="3EF0731A" w:rsidR="00780C91" w:rsidRPr="006E14D6" w:rsidRDefault="00780C91" w:rsidP="006E14D6">
      <w:pPr>
        <w:pStyle w:val="BHContents"/>
        <w:jc w:val="center"/>
      </w:pPr>
      <w:r w:rsidRPr="006E14D6">
        <w:t>SPECIALTY OF INTEREST</w:t>
      </w:r>
    </w:p>
    <w:p w14:paraId="7904752E" w14:textId="22EC3182" w:rsidR="00780C91" w:rsidRPr="006E14D6" w:rsidRDefault="00780C91" w:rsidP="00780C9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4060"/>
      </w:tblGrid>
      <w:tr w:rsidR="00780C91" w:rsidRPr="006E14D6" w14:paraId="1D6BB6C1" w14:textId="77777777" w:rsidTr="006431B5">
        <w:trPr>
          <w:trHeight w:val="386"/>
        </w:trPr>
        <w:tc>
          <w:tcPr>
            <w:tcW w:w="40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0157B948" w14:textId="576EA39B" w:rsidR="00780C91" w:rsidRPr="006E14D6" w:rsidRDefault="00FF0F1E" w:rsidP="00780C91">
            <w:pPr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>Specialty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 1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vertAlign w:val="superscript"/>
                <w:lang w:val="en-US"/>
              </w:rPr>
              <w:t xml:space="preserve">st 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Choice </w:t>
            </w:r>
            <w:r w:rsidR="00780C91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780C91" w:rsidRPr="006E14D6" w14:paraId="1444338F" w14:textId="77777777" w:rsidTr="006431B5">
        <w:trPr>
          <w:trHeight w:val="386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681399823"/>
            <w:placeholder>
              <w:docPart w:val="45AE34194C9B4B9FBF0472D299C60042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484EDB69" w14:textId="6A659BF7" w:rsidR="00780C91" w:rsidRPr="006E14D6" w:rsidRDefault="009B312F" w:rsidP="00780C91">
                <w:pPr>
                  <w:rPr>
                    <w:rFonts w:ascii="Calibri" w:hAnsi="Calibri" w:cs="Calibri"/>
                    <w:b/>
                    <w:bCs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6D85CE36" w14:textId="04BA2A36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4060"/>
      </w:tblGrid>
      <w:tr w:rsidR="00780C91" w:rsidRPr="006E14D6" w14:paraId="6F89EEAB" w14:textId="77777777" w:rsidTr="006431B5">
        <w:trPr>
          <w:trHeight w:val="386"/>
        </w:trPr>
        <w:tc>
          <w:tcPr>
            <w:tcW w:w="40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0246C1EA" w14:textId="67C715A0" w:rsidR="00780C91" w:rsidRPr="006E14D6" w:rsidRDefault="00FF0F1E" w:rsidP="003043F5">
            <w:pPr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>Specialty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 2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vertAlign w:val="superscript"/>
                <w:lang w:val="en-US"/>
              </w:rPr>
              <w:t>nd</w:t>
            </w:r>
            <w:r w:rsidR="00780C91" w:rsidRPr="006E14D6">
              <w:rPr>
                <w:rFonts w:ascii="Calibri" w:hAnsi="Calibri" w:cs="Calibri"/>
                <w:b/>
                <w:bCs/>
                <w:sz w:val="19"/>
                <w:szCs w:val="19"/>
                <w:lang w:val="en-US"/>
              </w:rPr>
              <w:t xml:space="preserve"> Choice </w:t>
            </w:r>
            <w:r w:rsidR="00780C91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780C91" w:rsidRPr="006E14D6" w14:paraId="2C7C0712" w14:textId="77777777" w:rsidTr="006431B5">
        <w:trPr>
          <w:trHeight w:val="386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70697959"/>
            <w:placeholder>
              <w:docPart w:val="627A1E58E6844A508DDFFD96399ADC09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0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9960CF6" w14:textId="6A450362" w:rsidR="00780C91" w:rsidRPr="006E14D6" w:rsidRDefault="009B312F" w:rsidP="003043F5">
                <w:pPr>
                  <w:rPr>
                    <w:rFonts w:ascii="Calibri" w:hAnsi="Calibri" w:cs="Calibri"/>
                    <w:b/>
                    <w:bCs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74F1FB68" w14:textId="2D27FEE1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p w14:paraId="68306F91" w14:textId="53E5CF78" w:rsidR="00780C91" w:rsidRPr="006E14D6" w:rsidRDefault="00780C91" w:rsidP="00780C91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</w:p>
    <w:p w14:paraId="19C83D4E" w14:textId="2D1D3D85" w:rsidR="004774C8" w:rsidRPr="006431B5" w:rsidRDefault="00780C91" w:rsidP="006431B5">
      <w:pPr>
        <w:pStyle w:val="BHContents"/>
        <w:jc w:val="center"/>
      </w:pPr>
      <w:r w:rsidRPr="006E14D6">
        <w:t>DOCUMENTATION</w:t>
      </w:r>
    </w:p>
    <w:p w14:paraId="458FC718" w14:textId="77777777" w:rsidR="001B3E60" w:rsidRPr="006E14D6" w:rsidRDefault="001B3E60" w:rsidP="00467CB7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TableGrid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695"/>
        <w:gridCol w:w="5310"/>
        <w:gridCol w:w="2070"/>
      </w:tblGrid>
      <w:tr w:rsidR="00990712" w:rsidRPr="006E14D6" w14:paraId="37753A68" w14:textId="420E6B05" w:rsidTr="008B6DA3">
        <w:trPr>
          <w:trHeight w:val="645"/>
        </w:trPr>
        <w:tc>
          <w:tcPr>
            <w:tcW w:w="2695" w:type="dxa"/>
          </w:tcPr>
          <w:p w14:paraId="23C0D341" w14:textId="6D41AC3C" w:rsidR="00990712" w:rsidRPr="006E14D6" w:rsidRDefault="00990712" w:rsidP="00990712">
            <w:pPr>
              <w:spacing w:line="259" w:lineRule="auto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assport Copy (Clear &amp; Colored Copy)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5310" w:type="dxa"/>
          </w:tcPr>
          <w:p w14:paraId="0ECE053C" w14:textId="4387E1B8" w:rsidR="00990712" w:rsidRPr="006E14D6" w:rsidRDefault="00990712" w:rsidP="00990712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hoto (Passport Size)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br/>
            </w:r>
            <w:r w:rsidRPr="006E14D6"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19"/>
                <w:szCs w:val="19"/>
              </w:rPr>
              <w:t>(High resolution photo for security requirements)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2070" w:type="dxa"/>
          </w:tcPr>
          <w:p w14:paraId="3E2C72F6" w14:textId="65CFDDF9" w:rsidR="00990712" w:rsidRPr="006E14D6" w:rsidRDefault="00990712" w:rsidP="00990712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Are you a UAE Resident?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</w:tr>
      <w:tr w:rsidR="00990712" w:rsidRPr="006E14D6" w14:paraId="09AFE3DC" w14:textId="231F0779" w:rsidTr="008B6DA3">
        <w:trPr>
          <w:trHeight w:val="618"/>
        </w:trPr>
        <w:tc>
          <w:tcPr>
            <w:tcW w:w="2695" w:type="dxa"/>
            <w:vAlign w:val="center"/>
          </w:tcPr>
          <w:p w14:paraId="26183EEC" w14:textId="77777777" w:rsidR="00990712" w:rsidRDefault="00AA7BB3" w:rsidP="009B312F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391111018"/>
              <w:showingPlcHdr/>
              <w:picture/>
            </w:sdtPr>
            <w:sdtContent>
              <w:p w14:paraId="274E80CC" w14:textId="17291A98" w:rsidR="006431B5" w:rsidRPr="006E14D6" w:rsidRDefault="006431B5" w:rsidP="009B312F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245D18C0" wp14:editId="115579AA">
                      <wp:extent cx="1524000" cy="1524000"/>
                      <wp:effectExtent l="0" t="0" r="0" b="0"/>
                      <wp:docPr id="37" name="Picture 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10" w:type="dxa"/>
            <w:vAlign w:val="center"/>
          </w:tcPr>
          <w:p w14:paraId="47930F10" w14:textId="77777777" w:rsidR="00990712" w:rsidRDefault="00AA7BB3" w:rsidP="006431B5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200352818"/>
              <w:showingPlcHdr/>
              <w:picture/>
            </w:sdtPr>
            <w:sdtContent>
              <w:p w14:paraId="7E6C499E" w14:textId="094393AA" w:rsidR="006431B5" w:rsidRPr="006E14D6" w:rsidRDefault="006431B5" w:rsidP="006431B5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698F9059" wp14:editId="012BD2D3">
                      <wp:extent cx="1524000" cy="1524000"/>
                      <wp:effectExtent l="0" t="0" r="0" b="0"/>
                      <wp:docPr id="38" name="Picture 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070" w:type="dxa"/>
            <w:vAlign w:val="center"/>
          </w:tcPr>
          <w:p w14:paraId="3CF3C69C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19302300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Yes</w:t>
            </w:r>
          </w:p>
          <w:p w14:paraId="6F171447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6494162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No</w:t>
            </w:r>
          </w:p>
          <w:p w14:paraId="786E77CF" w14:textId="52D11104" w:rsidR="00990712" w:rsidRPr="006E14D6" w:rsidRDefault="00990712" w:rsidP="00FF0F1E">
            <w:pPr>
              <w:rPr>
                <w:rFonts w:ascii="Calibri" w:hAnsi="Calibri" w:cs="Calibri"/>
                <w:sz w:val="19"/>
                <w:szCs w:val="19"/>
              </w:rPr>
            </w:pPr>
          </w:p>
        </w:tc>
      </w:tr>
    </w:tbl>
    <w:p w14:paraId="544C17AE" w14:textId="02335D16" w:rsidR="001B3E60" w:rsidRPr="006E14D6" w:rsidRDefault="001B3E60" w:rsidP="00467CB7">
      <w:pPr>
        <w:pStyle w:val="NoSpacing"/>
      </w:pPr>
    </w:p>
    <w:p w14:paraId="256243CF" w14:textId="77777777" w:rsidR="004774C8" w:rsidRPr="006E14D6" w:rsidRDefault="004774C8" w:rsidP="00780C91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TableGrid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856B58" w:rsidRPr="006E14D6" w14:paraId="606E909F" w14:textId="77777777" w:rsidTr="008B6DA3">
        <w:trPr>
          <w:trHeight w:val="888"/>
        </w:trPr>
        <w:tc>
          <w:tcPr>
            <w:tcW w:w="10075" w:type="dxa"/>
          </w:tcPr>
          <w:p w14:paraId="1E415576" w14:textId="3317BB56" w:rsidR="00856B58" w:rsidRPr="006E14D6" w:rsidRDefault="00856B58" w:rsidP="00AA7BB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Health Insurance for UAE Residents</w:t>
            </w: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br/>
            </w:r>
            <w:r w:rsidRPr="006E14D6">
              <w:rPr>
                <w:rFonts w:ascii="Calibri" w:hAnsi="Calibri" w:cs="Calibri"/>
                <w:b/>
                <w:bCs/>
                <w:i/>
                <w:iCs/>
                <w:color w:val="000000" w:themeColor="text1"/>
                <w:sz w:val="19"/>
                <w:szCs w:val="19"/>
              </w:rPr>
              <w:t>Non-UAE residents will need to provide proof of traveller’s insurance if accepted into the program.</w:t>
            </w:r>
          </w:p>
        </w:tc>
      </w:tr>
      <w:tr w:rsidR="00856B58" w:rsidRPr="006E14D6" w14:paraId="128FDA6C" w14:textId="77777777" w:rsidTr="008B6DA3">
        <w:trPr>
          <w:trHeight w:val="618"/>
        </w:trPr>
        <w:tc>
          <w:tcPr>
            <w:tcW w:w="10075" w:type="dxa"/>
            <w:vAlign w:val="center"/>
          </w:tcPr>
          <w:p w14:paraId="40AA9A8F" w14:textId="77777777" w:rsidR="00856B58" w:rsidRDefault="00856B58" w:rsidP="006431B5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679339445"/>
              <w:showingPlcHdr/>
              <w:picture/>
            </w:sdtPr>
            <w:sdtContent>
              <w:p w14:paraId="0CAF0A31" w14:textId="53B0DF62" w:rsidR="00856B58" w:rsidRPr="006E14D6" w:rsidRDefault="00856B58" w:rsidP="006431B5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5C345AA5" wp14:editId="2868B33C">
                      <wp:extent cx="1524000" cy="1524000"/>
                      <wp:effectExtent l="0" t="0" r="0" b="0"/>
                      <wp:docPr id="41" name="Picture 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1418447D" w14:textId="55CDE70A" w:rsidR="004774C8" w:rsidRDefault="004774C8" w:rsidP="00780C91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19AD1E4" w14:textId="77777777" w:rsidR="001B3E60" w:rsidRPr="006E14D6" w:rsidRDefault="001B3E60" w:rsidP="00AA752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</w:tblGrid>
      <w:tr w:rsidR="00AA7BB3" w:rsidRPr="006E14D6" w14:paraId="17EFF9FA" w14:textId="77777777" w:rsidTr="00FF0F1E">
        <w:trPr>
          <w:trHeight w:val="257"/>
        </w:trPr>
        <w:tc>
          <w:tcPr>
            <w:tcW w:w="4765" w:type="dxa"/>
          </w:tcPr>
          <w:p w14:paraId="49A34738" w14:textId="61DD35F7" w:rsidR="00AA7BB3" w:rsidRPr="006E14D6" w:rsidRDefault="00AA7BB3" w:rsidP="00AA7BB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Are you currently employed?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A7BB3" w:rsidRPr="006E14D6" w14:paraId="2B4E7DF9" w14:textId="77777777" w:rsidTr="00FF0F1E">
        <w:trPr>
          <w:trHeight w:val="600"/>
        </w:trPr>
        <w:tc>
          <w:tcPr>
            <w:tcW w:w="4765" w:type="dxa"/>
            <w:vAlign w:val="center"/>
          </w:tcPr>
          <w:p w14:paraId="0C212466" w14:textId="77777777" w:rsidR="009B312F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211765839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Yes</w:t>
            </w:r>
          </w:p>
          <w:p w14:paraId="6C559BFF" w14:textId="73223C09" w:rsidR="00AA7BB3" w:rsidRPr="006E14D6" w:rsidRDefault="00000000" w:rsidP="009B312F">
            <w:pPr>
              <w:spacing w:line="276" w:lineRule="auto"/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6169867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B312F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9B312F">
              <w:t xml:space="preserve"> </w:t>
            </w:r>
            <w:r w:rsidR="009B312F" w:rsidRPr="006E14D6">
              <w:rPr>
                <w:rFonts w:ascii="Calibri" w:hAnsi="Calibri" w:cs="Calibri"/>
                <w:sz w:val="19"/>
                <w:szCs w:val="19"/>
              </w:rPr>
              <w:t>No</w:t>
            </w:r>
          </w:p>
        </w:tc>
      </w:tr>
    </w:tbl>
    <w:p w14:paraId="5F2CD15B" w14:textId="603F6DA9" w:rsidR="004774C8" w:rsidRPr="00010CA1" w:rsidRDefault="004774C8" w:rsidP="00AA7BB3">
      <w:pPr>
        <w:spacing w:after="0"/>
        <w:rPr>
          <w:rFonts w:ascii="Calibri" w:hAnsi="Calibri" w:cs="Calibri"/>
          <w:color w:val="FF0000"/>
          <w:sz w:val="6"/>
          <w:szCs w:val="6"/>
          <w:lang w:val="en-US"/>
        </w:rPr>
      </w:pPr>
    </w:p>
    <w:tbl>
      <w:tblPr>
        <w:tblStyle w:val="TableGrid"/>
        <w:tblW w:w="10075" w:type="dxa"/>
        <w:tblInd w:w="5" w:type="dxa"/>
        <w:tblLook w:val="04A0" w:firstRow="1" w:lastRow="0" w:firstColumn="1" w:lastColumn="0" w:noHBand="0" w:noVBand="1"/>
      </w:tblPr>
      <w:tblGrid>
        <w:gridCol w:w="10075"/>
      </w:tblGrid>
      <w:tr w:rsidR="00AA7521" w:rsidRPr="006E14D6" w14:paraId="2E2095D6" w14:textId="77777777" w:rsidTr="008B6DA3">
        <w:trPr>
          <w:trHeight w:val="257"/>
        </w:trPr>
        <w:tc>
          <w:tcPr>
            <w:tcW w:w="1007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7DE0A4D6" w14:textId="00EC22B4" w:rsidR="00AA7521" w:rsidRPr="006E14D6" w:rsidRDefault="00AA7521" w:rsidP="00D941F4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mployer details</w:t>
            </w:r>
            <w:r w:rsidR="00FF0F1E"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AA7521" w:rsidRPr="0087518D" w14:paraId="14659364" w14:textId="77777777" w:rsidTr="008B6DA3">
        <w:trPr>
          <w:trHeight w:val="600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330953002"/>
            <w:placeholder>
              <w:docPart w:val="9FFA3757872A45669CA7424C6378DCA2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1007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33210264" w14:textId="25AA21EA" w:rsidR="00AA7521" w:rsidRPr="0087518D" w:rsidRDefault="006E14D6" w:rsidP="00D941F4">
                <w:pPr>
                  <w:rPr>
                    <w:rFonts w:ascii="Calibri" w:hAnsi="Calibri" w:cs="Calibri"/>
                    <w:color w:val="FF0000"/>
                    <w:sz w:val="28"/>
                    <w:szCs w:val="28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459A5693" w14:textId="77777777" w:rsidR="00856B58" w:rsidRDefault="00856B58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23C3651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5EB285A4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66B4E6C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38798F5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14DA4324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21427EF0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09A9E42" w14:textId="77777777" w:rsidR="00467CB7" w:rsidRDefault="00467CB7" w:rsidP="00010CA1">
      <w:pPr>
        <w:spacing w:after="0"/>
        <w:rPr>
          <w:rFonts w:ascii="Calibri" w:hAnsi="Calibri" w:cs="Calibri"/>
          <w:b/>
          <w:bCs/>
          <w:color w:val="FF0000"/>
          <w:sz w:val="28"/>
          <w:szCs w:val="28"/>
        </w:rPr>
      </w:pPr>
    </w:p>
    <w:p w14:paraId="768C7926" w14:textId="313E7EFC" w:rsidR="00030594" w:rsidRDefault="00030594" w:rsidP="00010CA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  <w:r w:rsidRPr="00856B58">
        <w:rPr>
          <w:rFonts w:ascii="Calibri" w:hAnsi="Calibri" w:cs="Calibri"/>
          <w:b/>
          <w:bCs/>
          <w:color w:val="FF0000"/>
          <w:sz w:val="19"/>
          <w:szCs w:val="19"/>
        </w:rPr>
        <w:t>Are you a Medical License Holder? *</w:t>
      </w:r>
    </w:p>
    <w:tbl>
      <w:tblPr>
        <w:tblStyle w:val="TableGrid"/>
        <w:tblW w:w="10075" w:type="dxa"/>
        <w:tblBorders>
          <w:top w:val="single" w:sz="2" w:space="0" w:color="0070C0"/>
          <w:left w:val="single" w:sz="2" w:space="0" w:color="0070C0"/>
          <w:bottom w:val="single" w:sz="2" w:space="0" w:color="0070C0"/>
          <w:right w:val="single" w:sz="2" w:space="0" w:color="0070C0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9270"/>
      </w:tblGrid>
      <w:tr w:rsidR="00856B58" w14:paraId="6EA7711A" w14:textId="77777777" w:rsidTr="00467CB7">
        <w:tc>
          <w:tcPr>
            <w:tcW w:w="805" w:type="dxa"/>
          </w:tcPr>
          <w:p w14:paraId="3C1CC79E" w14:textId="77777777" w:rsidR="00856B58" w:rsidRPr="00856B58" w:rsidRDefault="00000000" w:rsidP="00856B58">
            <w:pPr>
              <w:rPr>
                <w:rFonts w:ascii="Calibri" w:hAnsi="Calibri" w:cs="Calibri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19022403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56B58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856B58">
              <w:t xml:space="preserve"> </w:t>
            </w:r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No</w:t>
            </w:r>
          </w:p>
        </w:tc>
        <w:tc>
          <w:tcPr>
            <w:tcW w:w="9270" w:type="dxa"/>
          </w:tcPr>
          <w:p w14:paraId="261F910F" w14:textId="78CD28F1" w:rsidR="00856B58" w:rsidRDefault="00000000" w:rsidP="00856B58">
            <w:pPr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sdt>
              <w:sdtPr>
                <w:rPr>
                  <w:rFonts w:ascii="MS Gothic" w:eastAsia="MS Gothic" w:hAnsi="MS Gothic"/>
                  <w:szCs w:val="18"/>
                </w:rPr>
                <w:id w:val="-168034069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56B58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856B58">
              <w:t xml:space="preserve"> </w:t>
            </w:r>
            <w:proofErr w:type="gramStart"/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Yes</w:t>
            </w:r>
            <w:proofErr w:type="gramEnd"/>
            <w:r w:rsid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       </w:t>
            </w:r>
            <w:r w:rsidR="00856B58" w:rsidRPr="00856B58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Please upload a copy of the license*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73933682"/>
              <w:showingPlcHdr/>
              <w:picture/>
            </w:sdtPr>
            <w:sdtContent>
              <w:p w14:paraId="42811FA2" w14:textId="1F217854" w:rsidR="00856B58" w:rsidRPr="00856B58" w:rsidRDefault="00856B58" w:rsidP="00856B58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355D4FB5" wp14:editId="57C79810">
                      <wp:extent cx="1524000" cy="1524000"/>
                      <wp:effectExtent l="0" t="0" r="0" b="0"/>
                      <wp:docPr id="1816665482" name="Picture 181666548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7C72C5F4" w14:textId="77777777" w:rsidR="00856B58" w:rsidRDefault="00856B58" w:rsidP="00010CA1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p w14:paraId="2161B540" w14:textId="7159AC8B" w:rsidR="00AA7BB3" w:rsidRPr="006E14D6" w:rsidRDefault="00AA7BB3" w:rsidP="006E14D6">
      <w:pPr>
        <w:pStyle w:val="BHContents"/>
        <w:jc w:val="center"/>
      </w:pPr>
      <w:r w:rsidRPr="006E14D6">
        <w:t>EDUCATION</w:t>
      </w:r>
    </w:p>
    <w:p w14:paraId="7D342EE0" w14:textId="6CAE0555" w:rsidR="00AA7BB3" w:rsidRPr="006E14D6" w:rsidRDefault="00AA7BB3" w:rsidP="00AA7BB3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p w14:paraId="6BDF76AE" w14:textId="77777777" w:rsidR="005C1802" w:rsidRPr="006E14D6" w:rsidRDefault="005C1802" w:rsidP="008B5C74">
      <w:pPr>
        <w:ind w:right="-5212"/>
        <w:rPr>
          <w:rFonts w:ascii="Calibri" w:hAnsi="Calibri" w:cs="Calibri"/>
          <w:b/>
          <w:bCs/>
          <w:color w:val="000000" w:themeColor="text1"/>
          <w:sz w:val="19"/>
          <w:szCs w:val="19"/>
        </w:rPr>
        <w:sectPr w:rsidR="005C1802" w:rsidRPr="006E14D6" w:rsidSect="008B5C7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1170" w:bottom="994" w:left="1080" w:header="288" w:footer="288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4463"/>
      </w:tblGrid>
      <w:tr w:rsidR="008B5C74" w:rsidRPr="006E14D6" w14:paraId="740FBCA0" w14:textId="227F377A" w:rsidTr="006431B5">
        <w:trPr>
          <w:trHeight w:val="252"/>
        </w:trPr>
        <w:tc>
          <w:tcPr>
            <w:tcW w:w="481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62C9D57B" w14:textId="2224766A" w:rsidR="008B5C74" w:rsidRPr="006E14D6" w:rsidRDefault="008B5C74" w:rsidP="008B5C74">
            <w:pPr>
              <w:ind w:right="-5212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What is your highest level of education?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 xml:space="preserve">*                                          </w:t>
            </w:r>
          </w:p>
        </w:tc>
      </w:tr>
      <w:tr w:rsidR="008B5C74" w:rsidRPr="006E14D6" w14:paraId="77660F47" w14:textId="18F8041D" w:rsidTr="006431B5">
        <w:trPr>
          <w:trHeight w:val="348"/>
        </w:trPr>
        <w:sdt>
          <w:sdtPr>
            <w:rPr>
              <w:rFonts w:ascii="Calibri" w:hAnsi="Calibri" w:cs="Calibri"/>
              <w:color w:val="000000" w:themeColor="text1"/>
              <w:sz w:val="19"/>
              <w:szCs w:val="19"/>
              <w:lang w:val="en-US"/>
            </w:rPr>
            <w:id w:val="1444497343"/>
            <w:placeholder>
              <w:docPart w:val="BFDC943A961F4F218D54B4E22B05D957"/>
            </w:placeholder>
            <w:showingPlcHdr/>
            <w:dropDownList>
              <w:listItem w:value="Choose an item."/>
              <w:listItem w:displayText="High School" w:value="High School"/>
              <w:listItem w:displayText="University" w:value="University"/>
              <w:listItem w:displayText="Health Professional School" w:value="Health Professional School"/>
              <w:listItem w:displayText="Advance Degree" w:value="Advance Degree"/>
            </w:dropDownList>
          </w:sdtPr>
          <w:sdtContent>
            <w:tc>
              <w:tcPr>
                <w:tcW w:w="481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1AC44A60" w14:textId="77777777" w:rsidR="008B5C74" w:rsidRPr="006E14D6" w:rsidRDefault="008B5C74" w:rsidP="008B5C74">
                <w:pPr>
                  <w:ind w:right="-5212"/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6E14D6">
                  <w:rPr>
                    <w:rStyle w:val="PlaceholderText"/>
                    <w:rFonts w:ascii="Calibri" w:hAnsi="Calibri" w:cs="Calibri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</w:tbl>
    <w:p w14:paraId="633C0E55" w14:textId="7FE531EA" w:rsidR="008B5C74" w:rsidRPr="006E14D6" w:rsidRDefault="008B5C74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TableGrid"/>
        <w:tblW w:w="4945" w:type="dxa"/>
        <w:tblInd w:w="5" w:type="dxa"/>
        <w:tblLook w:val="04A0" w:firstRow="1" w:lastRow="0" w:firstColumn="1" w:lastColumn="0" w:noHBand="0" w:noVBand="1"/>
      </w:tblPr>
      <w:tblGrid>
        <w:gridCol w:w="4945"/>
      </w:tblGrid>
      <w:tr w:rsidR="008B5C74" w:rsidRPr="006E14D6" w14:paraId="72AD9B15" w14:textId="77777777" w:rsidTr="00467CB7">
        <w:trPr>
          <w:trHeight w:val="252"/>
        </w:trPr>
        <w:tc>
          <w:tcPr>
            <w:tcW w:w="494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11FEAFDE" w14:textId="77777777" w:rsidR="008B5C74" w:rsidRPr="006E14D6" w:rsidRDefault="008B5C74" w:rsidP="00D941F4">
            <w:pPr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Country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8B5C74" w:rsidRPr="006E14D6" w14:paraId="2D4383C9" w14:textId="77777777" w:rsidTr="00467CB7">
        <w:trPr>
          <w:trHeight w:val="348"/>
        </w:trPr>
        <w:tc>
          <w:tcPr>
            <w:tcW w:w="494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092360C1" w14:textId="03661AD6" w:rsidR="008B5C74" w:rsidRPr="006E14D6" w:rsidRDefault="00000000" w:rsidP="00D941F4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sdt>
              <w:sdtPr>
                <w:rPr>
                  <w:rStyle w:val="Style11"/>
                  <w:rFonts w:ascii="Calibri" w:hAnsi="Calibri"/>
                  <w:i/>
                  <w:sz w:val="18"/>
                  <w:szCs w:val="18"/>
                </w:rPr>
                <w:alias w:val="Click or tap here to enter text."/>
                <w:tag w:val="Click or tap here to enter text."/>
                <w:id w:val="816155560"/>
                <w:placeholder>
                  <w:docPart w:val="868A122D22B4446EAB245732A772A05D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/>
                  <w:color w:val="auto"/>
                  <w:sz w:val="22"/>
                </w:rPr>
              </w:sdtEndPr>
              <w:sdtContent>
                <w:r w:rsidR="006E14D6"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sdtContent>
            </w:sdt>
          </w:p>
        </w:tc>
      </w:tr>
    </w:tbl>
    <w:p w14:paraId="77D28DF2" w14:textId="77777777" w:rsidR="005C1802" w:rsidRPr="006E14D6" w:rsidRDefault="005C1802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  <w:sectPr w:rsidR="005C1802" w:rsidRPr="006E14D6" w:rsidSect="005C1802">
          <w:type w:val="continuous"/>
          <w:pgSz w:w="11906" w:h="16838" w:code="9"/>
          <w:pgMar w:top="1418" w:right="1170" w:bottom="994" w:left="1080" w:header="288" w:footer="288" w:gutter="0"/>
          <w:cols w:num="2" w:space="720"/>
          <w:titlePg/>
          <w:docGrid w:linePitch="360"/>
        </w:sectPr>
      </w:pPr>
    </w:p>
    <w:p w14:paraId="361CE737" w14:textId="6D57F1A6" w:rsidR="004774C8" w:rsidRPr="00010CA1" w:rsidRDefault="004774C8" w:rsidP="00010CA1">
      <w:pPr>
        <w:pStyle w:val="NoSpacing"/>
        <w:rPr>
          <w:sz w:val="6"/>
          <w:szCs w:val="6"/>
        </w:rPr>
      </w:pPr>
    </w:p>
    <w:tbl>
      <w:tblPr>
        <w:tblStyle w:val="TableGrid"/>
        <w:tblW w:w="10070" w:type="dxa"/>
        <w:tblInd w:w="10" w:type="dxa"/>
        <w:tblLook w:val="04A0" w:firstRow="1" w:lastRow="0" w:firstColumn="1" w:lastColumn="0" w:noHBand="0" w:noVBand="1"/>
      </w:tblPr>
      <w:tblGrid>
        <w:gridCol w:w="4436"/>
        <w:gridCol w:w="774"/>
        <w:gridCol w:w="4860"/>
      </w:tblGrid>
      <w:tr w:rsidR="00525363" w:rsidRPr="006E14D6" w14:paraId="3453018B" w14:textId="2DB9AEE7" w:rsidTr="00467CB7">
        <w:trPr>
          <w:trHeight w:val="350"/>
        </w:trPr>
        <w:tc>
          <w:tcPr>
            <w:tcW w:w="4436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574DDF99" w14:textId="45983443" w:rsidR="00525363" w:rsidRPr="006E14D6" w:rsidRDefault="00525363" w:rsidP="005C1802">
            <w:pPr>
              <w:ind w:right="-201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Start Date</w:t>
            </w:r>
            <w:r w:rsidR="005C1802"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 xml:space="preserve"> of highest educational program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  <w:tc>
          <w:tcPr>
            <w:tcW w:w="774" w:type="dxa"/>
            <w:vMerge w:val="restart"/>
            <w:tcBorders>
              <w:top w:val="nil"/>
              <w:left w:val="nil"/>
              <w:right w:val="nil"/>
            </w:tcBorders>
          </w:tcPr>
          <w:p w14:paraId="174A6CCC" w14:textId="77777777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7779016" w14:textId="35D24B76" w:rsidR="00525363" w:rsidRPr="006E14D6" w:rsidRDefault="00525363" w:rsidP="00BF44FB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End Dat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525363" w:rsidRPr="006E14D6" w14:paraId="343B1239" w14:textId="26E6677E" w:rsidTr="00467CB7">
        <w:trPr>
          <w:trHeight w:val="170"/>
        </w:trPr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54347581"/>
            <w:placeholder>
              <w:docPart w:val="E7F9F3EACF8E4A9BB0F27C2DF67120C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436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6F6EEF76" w14:textId="01109965" w:rsidR="00525363" w:rsidRPr="006E14D6" w:rsidRDefault="006E14D6" w:rsidP="00BF44FB">
                <w:pPr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774" w:type="dxa"/>
            <w:vMerge/>
            <w:tcBorders>
              <w:left w:val="single" w:sz="4" w:space="0" w:color="0070C0"/>
              <w:bottom w:val="nil"/>
              <w:right w:val="single" w:sz="4" w:space="0" w:color="0070C0"/>
            </w:tcBorders>
          </w:tcPr>
          <w:p w14:paraId="70BB7D19" w14:textId="77777777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1165511991"/>
            <w:placeholder>
              <w:docPart w:val="0A43A6761E884C4B9CE3A5FF6FB5C73E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86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701D2017" w14:textId="468E56F6" w:rsidR="00525363" w:rsidRPr="006E14D6" w:rsidRDefault="006E14D6" w:rsidP="00BF44FB">
                <w:pPr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2AD56344" w14:textId="77777777" w:rsidR="004774C8" w:rsidRPr="006E14D6" w:rsidRDefault="004774C8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072D7C91" w14:textId="77777777" w:rsidR="00BF44FB" w:rsidRPr="006E14D6" w:rsidRDefault="00BF44FB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4585"/>
      </w:tblGrid>
      <w:tr w:rsidR="002A2320" w:rsidRPr="006E14D6" w14:paraId="34345446" w14:textId="77777777" w:rsidTr="006431B5">
        <w:trPr>
          <w:trHeight w:val="252"/>
        </w:trPr>
        <w:tc>
          <w:tcPr>
            <w:tcW w:w="458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8886916" w14:textId="439CA749" w:rsidR="002A2320" w:rsidRPr="006E14D6" w:rsidRDefault="002A2320" w:rsidP="002A2320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 xml:space="preserve">How did you hear about this </w:t>
            </w:r>
            <w:r w:rsidR="004915E5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 xml:space="preserve">APS program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</w:tr>
      <w:tr w:rsidR="002A2320" w:rsidRPr="006E14D6" w14:paraId="32B5AD56" w14:textId="77777777" w:rsidTr="006431B5">
        <w:trPr>
          <w:trHeight w:val="348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933347960"/>
            <w:placeholder>
              <w:docPart w:val="2D3A75A67324407382C1A07E7F6B40F3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458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  <w:vAlign w:val="center"/>
              </w:tcPr>
              <w:p w14:paraId="5691CEC1" w14:textId="3D18005A" w:rsidR="002A2320" w:rsidRPr="006E14D6" w:rsidRDefault="006E14D6" w:rsidP="003043F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324B8B3A" w14:textId="1728F156" w:rsidR="00525363" w:rsidRPr="006E14D6" w:rsidRDefault="00525363" w:rsidP="00AA7BB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353F48A" w14:textId="77777777" w:rsidR="00850D9B" w:rsidRDefault="00850D9B" w:rsidP="00856B58">
      <w:pPr>
        <w:pStyle w:val="BHContents"/>
      </w:pPr>
    </w:p>
    <w:p w14:paraId="18BF2BBD" w14:textId="200D2512" w:rsidR="00525363" w:rsidRPr="006E14D6" w:rsidRDefault="00525363" w:rsidP="006E14D6">
      <w:pPr>
        <w:pStyle w:val="BHContents"/>
        <w:jc w:val="center"/>
      </w:pPr>
      <w:r w:rsidRPr="006E14D6">
        <w:t>ADDITIONAL DOCUMENTATION</w:t>
      </w:r>
    </w:p>
    <w:p w14:paraId="707FF268" w14:textId="3F2D6103" w:rsidR="00525363" w:rsidRPr="00010CA1" w:rsidRDefault="00525363" w:rsidP="00525363">
      <w:pPr>
        <w:spacing w:after="0"/>
        <w:rPr>
          <w:rFonts w:ascii="Calibri" w:hAnsi="Calibri" w:cs="Calibri"/>
          <w:color w:val="000000" w:themeColor="text1"/>
          <w:sz w:val="6"/>
          <w:szCs w:val="6"/>
        </w:rPr>
      </w:pPr>
    </w:p>
    <w:tbl>
      <w:tblPr>
        <w:tblStyle w:val="TableGrid"/>
        <w:tblW w:w="10075" w:type="dxa"/>
        <w:tblInd w:w="5" w:type="dxa"/>
        <w:tblLook w:val="04A0" w:firstRow="1" w:lastRow="0" w:firstColumn="1" w:lastColumn="0" w:noHBand="0" w:noVBand="1"/>
      </w:tblPr>
      <w:tblGrid>
        <w:gridCol w:w="10075"/>
      </w:tblGrid>
      <w:tr w:rsidR="00525363" w:rsidRPr="006E14D6" w14:paraId="2C051DE8" w14:textId="77777777" w:rsidTr="00467CB7">
        <w:trPr>
          <w:trHeight w:val="459"/>
        </w:trPr>
        <w:tc>
          <w:tcPr>
            <w:tcW w:w="1007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369277A7" w14:textId="358FB4BB" w:rsidR="00525363" w:rsidRPr="006E14D6" w:rsidRDefault="00525363" w:rsidP="00525363">
            <w:p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Please upload a copy of your CV / Resume.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 *</w:t>
            </w:r>
          </w:p>
        </w:tc>
      </w:tr>
      <w:tr w:rsidR="006431B5" w:rsidRPr="006E14D6" w14:paraId="5E6FAC9C" w14:textId="77777777" w:rsidTr="00467CB7">
        <w:trPr>
          <w:trHeight w:val="389"/>
        </w:trPr>
        <w:tc>
          <w:tcPr>
            <w:tcW w:w="10075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</w:tcPr>
          <w:p w14:paraId="361BD189" w14:textId="77777777" w:rsidR="006431B5" w:rsidRDefault="006431B5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1496077850"/>
              <w:showingPlcHdr/>
              <w:picture/>
            </w:sdtPr>
            <w:sdtContent>
              <w:p w14:paraId="64424C22" w14:textId="77777777" w:rsidR="006431B5" w:rsidRPr="006E14D6" w:rsidRDefault="006431B5" w:rsidP="00DD6952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  <w:lang w:val="en-US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7D3DCAF7" wp14:editId="72E716E8">
                      <wp:extent cx="883920" cy="883920"/>
                      <wp:effectExtent l="0" t="0" r="0" b="0"/>
                      <wp:docPr id="34" name="Picture 1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4AEF782C" w14:textId="2D3F30CD" w:rsidR="00525363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458E6EFB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4DAA6CC9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C3E60EC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1A90D7C5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74F81181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9099FD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0285487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1C2A54B5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E441FE4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7A6DC099" w14:textId="77777777" w:rsidR="00467CB7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33F5A252" w14:textId="77777777" w:rsidR="00467CB7" w:rsidRPr="006E14D6" w:rsidRDefault="00467CB7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3FE157" w14:textId="77777777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6CE73729" w14:textId="77777777" w:rsidR="00525363" w:rsidRPr="006E14D6" w:rsidRDefault="00525363" w:rsidP="00525363">
      <w:pPr>
        <w:rPr>
          <w:rFonts w:ascii="Calibri" w:hAnsi="Calibri" w:cs="Calibri"/>
          <w:b/>
          <w:bCs/>
          <w:color w:val="000000" w:themeColor="text1"/>
          <w:sz w:val="19"/>
          <w:szCs w:val="19"/>
        </w:rPr>
      </w:pP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</w:rPr>
        <w:lastRenderedPageBreak/>
        <w:t>Please upload a copy of your Letter of Intent (Cover Letter)</w:t>
      </w:r>
    </w:p>
    <w:p w14:paraId="5A1EDBE8" w14:textId="4557EF0C" w:rsidR="00525363" w:rsidRPr="006E14D6" w:rsidRDefault="00525363" w:rsidP="007F373C">
      <w:pPr>
        <w:spacing w:after="0"/>
        <w:jc w:val="both"/>
        <w:rPr>
          <w:rFonts w:ascii="Calibri" w:hAnsi="Calibri" w:cs="Calibri"/>
          <w:color w:val="FF0000"/>
          <w:sz w:val="19"/>
          <w:szCs w:val="19"/>
        </w:rPr>
      </w:pPr>
      <w:r w:rsidRPr="006E14D6">
        <w:rPr>
          <w:rFonts w:ascii="Calibri" w:hAnsi="Calibri" w:cs="Calibri"/>
          <w:i/>
          <w:iCs/>
          <w:color w:val="000000" w:themeColor="text1"/>
          <w:sz w:val="19"/>
          <w:szCs w:val="19"/>
        </w:rPr>
        <w:t>Provide personal background information, describe why the program at CRH appeals to you, and define what skills and</w:t>
      </w:r>
      <w:r w:rsidR="007F373C">
        <w:rPr>
          <w:rFonts w:ascii="Calibri" w:hAnsi="Calibri" w:cs="Calibri"/>
          <w:i/>
          <w:iCs/>
          <w:color w:val="000000" w:themeColor="text1"/>
          <w:sz w:val="19"/>
          <w:szCs w:val="19"/>
        </w:rPr>
        <w:t xml:space="preserve"> </w:t>
      </w:r>
      <w:r w:rsidRPr="006E14D6">
        <w:rPr>
          <w:rFonts w:ascii="Calibri" w:hAnsi="Calibri" w:cs="Calibri"/>
          <w:i/>
          <w:iCs/>
          <w:color w:val="000000" w:themeColor="text1"/>
          <w:sz w:val="19"/>
          <w:szCs w:val="19"/>
        </w:rPr>
        <w:t>interests you have that would make you a good candidate for this program</w:t>
      </w:r>
      <w:r w:rsidRPr="006E14D6">
        <w:rPr>
          <w:rFonts w:ascii="Calibri" w:hAnsi="Calibri" w:cs="Calibri"/>
          <w:color w:val="000000" w:themeColor="text1"/>
          <w:sz w:val="19"/>
          <w:szCs w:val="19"/>
        </w:rPr>
        <w:t> </w:t>
      </w:r>
      <w:r w:rsidRPr="006E14D6">
        <w:rPr>
          <w:rFonts w:ascii="Calibri" w:hAnsi="Calibri" w:cs="Calibri"/>
          <w:color w:val="FF0000"/>
          <w:sz w:val="19"/>
          <w:szCs w:val="19"/>
        </w:rPr>
        <w:t>*</w:t>
      </w:r>
    </w:p>
    <w:p w14:paraId="183B1271" w14:textId="77777777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TableGrid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033DB6" w:rsidRPr="006E14D6" w14:paraId="0AAE973A" w14:textId="77777777" w:rsidTr="00467CB7">
        <w:trPr>
          <w:trHeight w:val="389"/>
        </w:trPr>
        <w:tc>
          <w:tcPr>
            <w:tcW w:w="10075" w:type="dxa"/>
            <w:vAlign w:val="center"/>
          </w:tcPr>
          <w:p w14:paraId="798785C8" w14:textId="77777777" w:rsidR="00033DB6" w:rsidRDefault="00033DB6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310779640"/>
              <w:showingPlcHdr/>
              <w:picture/>
            </w:sdtPr>
            <w:sdtContent>
              <w:p w14:paraId="69907F4E" w14:textId="77777777" w:rsidR="00467CB7" w:rsidRDefault="00467CB7" w:rsidP="00467CB7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6770B424" wp14:editId="69BBBCFD">
                      <wp:extent cx="883920" cy="883920"/>
                      <wp:effectExtent l="0" t="0" r="0" b="0"/>
                      <wp:docPr id="859196727" name="Picture 859196727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F243268" w14:textId="4AF00EBC" w:rsidR="00033DB6" w:rsidRPr="006E14D6" w:rsidRDefault="00033DB6" w:rsidP="00DD6952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</w:tr>
    </w:tbl>
    <w:p w14:paraId="5B587489" w14:textId="77777777" w:rsidR="00010CA1" w:rsidRDefault="00010CA1" w:rsidP="00525363">
      <w:pPr>
        <w:spacing w:after="0"/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</w:pPr>
    </w:p>
    <w:p w14:paraId="604DFE31" w14:textId="7662497A" w:rsidR="00525363" w:rsidRPr="006E14D6" w:rsidRDefault="00525363" w:rsidP="00525363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 xml:space="preserve">Please provide </w:t>
      </w:r>
      <w:r w:rsidR="00FF0F1E"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>one</w:t>
      </w: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 xml:space="preserve"> (</w:t>
      </w:r>
      <w:r w:rsidR="00FF0F1E"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>1</w:t>
      </w:r>
      <w:r w:rsidRPr="006E14D6">
        <w:rPr>
          <w:rFonts w:ascii="Calibri" w:hAnsi="Calibri" w:cs="Calibri"/>
          <w:b/>
          <w:bCs/>
          <w:color w:val="000000" w:themeColor="text1"/>
          <w:sz w:val="19"/>
          <w:szCs w:val="19"/>
          <w:lang w:val="en-US"/>
        </w:rPr>
        <w:t>) Letter of Recommendation.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>(</w:t>
      </w:r>
      <w:r w:rsidR="0056587A" w:rsidRPr="006E14D6">
        <w:rPr>
          <w:rFonts w:ascii="Calibri" w:hAnsi="Calibri" w:cs="Calibri"/>
          <w:i/>
          <w:iCs/>
          <w:color w:val="FF0000"/>
          <w:sz w:val="19"/>
          <w:szCs w:val="19"/>
          <w:lang w:val="en-US"/>
        </w:rPr>
        <w:t>Must</w:t>
      </w:r>
      <w:r w:rsidRPr="006E14D6">
        <w:rPr>
          <w:rFonts w:ascii="Calibri" w:hAnsi="Calibri" w:cs="Calibri"/>
          <w:i/>
          <w:iCs/>
          <w:color w:val="FF0000"/>
          <w:sz w:val="19"/>
          <w:szCs w:val="19"/>
          <w:lang w:val="en-US"/>
        </w:rPr>
        <w:t xml:space="preserve"> be in PDF format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>)</w:t>
      </w:r>
      <w:r w:rsidR="00FF0F1E"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 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br/>
      </w:r>
      <w:r w:rsidR="00AA7521" w:rsidRPr="006E14D6">
        <w:rPr>
          <w:rFonts w:ascii="Calibri" w:hAnsi="Calibri" w:cs="Calibri"/>
          <w:i/>
          <w:iCs/>
          <w:color w:val="000000" w:themeColor="text1"/>
          <w:sz w:val="19"/>
          <w:szCs w:val="19"/>
          <w:lang w:val="en-US"/>
        </w:rPr>
        <w:t>At least one</w:t>
      </w:r>
      <w:r w:rsidRPr="006E14D6">
        <w:rPr>
          <w:rFonts w:ascii="Calibri" w:hAnsi="Calibri" w:cs="Calibri"/>
          <w:i/>
          <w:iCs/>
          <w:color w:val="000000" w:themeColor="text1"/>
          <w:sz w:val="19"/>
          <w:szCs w:val="19"/>
          <w:lang w:val="en-US"/>
        </w:rPr>
        <w:t xml:space="preserve"> should be from a direct supervisor, chairman or section head.</w:t>
      </w:r>
      <w:r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> </w:t>
      </w:r>
      <w:r w:rsidRPr="006E14D6"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  <w:t>*</w:t>
      </w:r>
      <w:r w:rsidR="00030594">
        <w:rPr>
          <w:rFonts w:ascii="Calibri" w:hAnsi="Calibri" w:cs="Calibri"/>
          <w:b/>
          <w:bCs/>
          <w:color w:val="FF0000"/>
          <w:sz w:val="19"/>
          <w:szCs w:val="19"/>
          <w:lang w:val="en-US"/>
        </w:rPr>
        <w:t>OR</w:t>
      </w:r>
    </w:p>
    <w:p w14:paraId="5EC73E2A" w14:textId="77777777" w:rsidR="00030594" w:rsidRPr="00030594" w:rsidRDefault="00030594" w:rsidP="00030594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030594">
        <w:rPr>
          <w:rFonts w:ascii="Calibri" w:hAnsi="Calibri" w:cs="Calibri"/>
          <w:color w:val="000000" w:themeColor="text1"/>
          <w:sz w:val="19"/>
          <w:szCs w:val="19"/>
          <w:lang w:val="en-US"/>
        </w:rPr>
        <w:t>Please provide a Letter of Endorsement from the Dean or Program Director of your institution (if applicable).</w:t>
      </w:r>
    </w:p>
    <w:p w14:paraId="3401B4A7" w14:textId="1CA8BEA8" w:rsidR="00525363" w:rsidRPr="006E14D6" w:rsidRDefault="00030594" w:rsidP="00030594">
      <w:pPr>
        <w:spacing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r w:rsidRPr="00030594">
        <w:rPr>
          <w:rFonts w:ascii="Calibri" w:hAnsi="Calibri" w:cs="Calibri"/>
          <w:color w:val="000000" w:themeColor="text1"/>
          <w:sz w:val="19"/>
          <w:szCs w:val="19"/>
          <w:lang w:val="en-US"/>
        </w:rPr>
        <w:t>The letter of endorsement is meant to signify acknowledgement from your institution that you are applying to an education program at CRH.</w:t>
      </w:r>
    </w:p>
    <w:p w14:paraId="1F20AD53" w14:textId="77777777" w:rsidR="00AA7389" w:rsidRDefault="00AA7389" w:rsidP="004559C5">
      <w:pPr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tbl>
      <w:tblPr>
        <w:tblStyle w:val="TableGrid"/>
        <w:tblW w:w="100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0075"/>
      </w:tblGrid>
      <w:tr w:rsidR="00467CB7" w:rsidRPr="006E14D6" w14:paraId="5F19D347" w14:textId="77777777" w:rsidTr="00467CB7">
        <w:trPr>
          <w:trHeight w:val="8208"/>
        </w:trPr>
        <w:tc>
          <w:tcPr>
            <w:tcW w:w="10075" w:type="dxa"/>
          </w:tcPr>
          <w:p w14:paraId="0CFB3FA1" w14:textId="77777777" w:rsidR="00467CB7" w:rsidRDefault="00467CB7" w:rsidP="00467CB7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t>Choose file</w:t>
            </w:r>
          </w:p>
          <w:sdt>
            <w:sdtPr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  <w:id w:val="-1336062301"/>
              <w:showingPlcHdr/>
              <w:picture/>
            </w:sdtPr>
            <w:sdtContent>
              <w:p w14:paraId="1DC4BCD0" w14:textId="77777777" w:rsidR="00467CB7" w:rsidRDefault="00467CB7" w:rsidP="00467CB7">
                <w:pPr>
                  <w:jc w:val="center"/>
                  <w:rPr>
                    <w:rFonts w:ascii="Calibri" w:hAnsi="Calibri" w:cs="Calibri"/>
                    <w:color w:val="000000" w:themeColor="text1"/>
                    <w:sz w:val="19"/>
                    <w:szCs w:val="19"/>
                  </w:rPr>
                </w:pPr>
                <w:r>
                  <w:rPr>
                    <w:rFonts w:ascii="Calibri" w:hAnsi="Calibri" w:cs="Calibri"/>
                    <w:noProof/>
                    <w:color w:val="000000" w:themeColor="text1"/>
                    <w:sz w:val="19"/>
                    <w:szCs w:val="19"/>
                    <w:lang w:val="en-US"/>
                  </w:rPr>
                  <w:drawing>
                    <wp:inline distT="0" distB="0" distL="0" distR="0" wp14:anchorId="7CCB363D" wp14:editId="1AECAE22">
                      <wp:extent cx="883920" cy="883920"/>
                      <wp:effectExtent l="0" t="0" r="0" b="0"/>
                      <wp:docPr id="1537202153" name="Picture 153720215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" name="Picture 15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3920" cy="8839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F8C2951" w14:textId="77777777" w:rsidR="00467CB7" w:rsidRPr="006E14D6" w:rsidRDefault="00467CB7" w:rsidP="00467CB7">
            <w:pPr>
              <w:jc w:val="center"/>
              <w:rPr>
                <w:rFonts w:ascii="Calibri" w:hAnsi="Calibri" w:cs="Calibri"/>
                <w:color w:val="000000" w:themeColor="text1"/>
                <w:sz w:val="19"/>
                <w:szCs w:val="19"/>
                <w:lang w:val="en-US"/>
              </w:rPr>
            </w:pPr>
          </w:p>
        </w:tc>
      </w:tr>
    </w:tbl>
    <w:p w14:paraId="24C84C5F" w14:textId="77777777" w:rsidR="00467CB7" w:rsidRPr="006E14D6" w:rsidRDefault="00467CB7" w:rsidP="004559C5">
      <w:pPr>
        <w:rPr>
          <w:rFonts w:ascii="Calibri" w:hAnsi="Calibri" w:cs="Calibri"/>
          <w:color w:val="000000" w:themeColor="text1"/>
          <w:sz w:val="19"/>
          <w:szCs w:val="19"/>
          <w:lang w:val="en-US"/>
        </w:rPr>
        <w:sectPr w:rsidR="00467CB7" w:rsidRPr="006E14D6" w:rsidSect="005C1802">
          <w:type w:val="continuous"/>
          <w:pgSz w:w="11906" w:h="16838" w:code="9"/>
          <w:pgMar w:top="1418" w:right="1170" w:bottom="994" w:left="1080" w:header="288" w:footer="288" w:gutter="0"/>
          <w:cols w:space="720"/>
          <w:titlePg/>
          <w:docGrid w:linePitch="360"/>
        </w:sectPr>
      </w:pPr>
    </w:p>
    <w:p w14:paraId="0C501DEC" w14:textId="77777777" w:rsidR="00467CB7" w:rsidRDefault="00467CB7" w:rsidP="00467CB7">
      <w:pPr>
        <w:pStyle w:val="BHContents"/>
      </w:pPr>
    </w:p>
    <w:p w14:paraId="4B5A0249" w14:textId="77777777" w:rsidR="00467CB7" w:rsidRDefault="00467CB7" w:rsidP="00467CB7">
      <w:pPr>
        <w:pStyle w:val="BHContents"/>
      </w:pPr>
    </w:p>
    <w:p w14:paraId="7FD29EF9" w14:textId="7B1268EC" w:rsidR="004559C5" w:rsidRPr="006E14D6" w:rsidRDefault="004559C5" w:rsidP="00850D9B">
      <w:pPr>
        <w:pStyle w:val="BHContents"/>
        <w:jc w:val="center"/>
      </w:pPr>
      <w:r w:rsidRPr="006E14D6">
        <w:t>AGREEMENT</w:t>
      </w:r>
    </w:p>
    <w:p w14:paraId="225CAF1E" w14:textId="7BD27D41" w:rsidR="004559C5" w:rsidRPr="00856B58" w:rsidRDefault="004559C5" w:rsidP="00856B58">
      <w:pPr>
        <w:pStyle w:val="ListParagraph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>INCOMPLETE</w:t>
      </w:r>
      <w:r w:rsidR="009830AC" w:rsidRPr="00856B58">
        <w:rPr>
          <w:rFonts w:ascii="Calibri" w:hAnsi="Calibri" w:cs="Calibri"/>
          <w:sz w:val="19"/>
          <w:szCs w:val="19"/>
          <w:lang w:val="en-US"/>
        </w:rPr>
        <w:t xml:space="preserve"> application will be rejected.</w:t>
      </w:r>
    </w:p>
    <w:p w14:paraId="61517AFB" w14:textId="74844EBE" w:rsidR="00856B58" w:rsidRPr="00856B58" w:rsidRDefault="009830AC" w:rsidP="00856B58">
      <w:pPr>
        <w:pStyle w:val="ListParagraph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>APS enrolled trainees shall not receive any financial support, worker's compensation, housing, insurance coverage, employment, or other compensation from CRH.</w:t>
      </w:r>
    </w:p>
    <w:p w14:paraId="14D8A377" w14:textId="37358AD2" w:rsidR="009830AC" w:rsidRPr="00856B58" w:rsidRDefault="009830AC" w:rsidP="00856B58">
      <w:pPr>
        <w:pStyle w:val="ListParagraph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 xml:space="preserve">By submitting this application, the trainee agrees </w:t>
      </w:r>
      <w:r w:rsidR="00856B58" w:rsidRPr="00856B58">
        <w:rPr>
          <w:rFonts w:ascii="Calibri" w:hAnsi="Calibri" w:cs="Calibri"/>
          <w:sz w:val="19"/>
          <w:szCs w:val="19"/>
          <w:lang w:val="en-US"/>
        </w:rPr>
        <w:t>to follow</w:t>
      </w:r>
      <w:r w:rsidRPr="00856B58">
        <w:rPr>
          <w:rFonts w:ascii="Calibri" w:hAnsi="Calibri" w:cs="Calibri"/>
          <w:sz w:val="19"/>
          <w:szCs w:val="19"/>
          <w:lang w:val="en-US"/>
        </w:rPr>
        <w:t xml:space="preserve"> all bylaws, procedures, and policies implemented at CRH.</w:t>
      </w:r>
    </w:p>
    <w:p w14:paraId="25384275" w14:textId="3970A389" w:rsidR="004B74D5" w:rsidRPr="00856B58" w:rsidRDefault="004B74D5" w:rsidP="00856B58">
      <w:pPr>
        <w:pStyle w:val="ListParagraph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r w:rsidRPr="00856B58">
        <w:rPr>
          <w:rFonts w:ascii="Calibri" w:hAnsi="Calibri" w:cs="Calibri"/>
          <w:sz w:val="19"/>
          <w:szCs w:val="19"/>
          <w:lang w:val="en-US"/>
        </w:rPr>
        <w:t xml:space="preserve">Failure to maintain the attendance of 95% during the duration of the APS program will deprive the trainee from the issuance of the training certificate by the Academic Office. </w:t>
      </w:r>
    </w:p>
    <w:p w14:paraId="79B34D98" w14:textId="34E467D8" w:rsidR="004559C5" w:rsidRPr="00856B58" w:rsidRDefault="004B74D5" w:rsidP="00856B58">
      <w:pPr>
        <w:pStyle w:val="ListParagraph"/>
        <w:numPr>
          <w:ilvl w:val="0"/>
          <w:numId w:val="43"/>
        </w:numPr>
        <w:spacing w:line="480" w:lineRule="auto"/>
        <w:rPr>
          <w:rFonts w:ascii="Calibri" w:hAnsi="Calibri" w:cs="Calibri"/>
          <w:sz w:val="19"/>
          <w:szCs w:val="19"/>
          <w:lang w:val="en-US"/>
        </w:rPr>
      </w:pPr>
      <w:bookmarkStart w:id="1" w:name="_Hlk144892491"/>
      <w:r w:rsidRPr="00856B58">
        <w:rPr>
          <w:rFonts w:ascii="Calibri" w:hAnsi="Calibri" w:cs="Calibri"/>
          <w:sz w:val="19"/>
          <w:szCs w:val="19"/>
          <w:lang w:val="en-US"/>
        </w:rPr>
        <w:t>CRH has the right to terminate an APS program without any prior notice of its sole discretion without any liability. In such a case the trainee agrees to the CRH decision and will not demand any compensation or proceed with any legal action against the organization</w:t>
      </w:r>
      <w:bookmarkEnd w:id="1"/>
      <w:r w:rsidRPr="00856B58">
        <w:rPr>
          <w:rFonts w:ascii="Calibri" w:hAnsi="Calibri" w:cs="Calibri"/>
          <w:sz w:val="19"/>
          <w:szCs w:val="19"/>
          <w:lang w:val="en-US"/>
        </w:rPr>
        <w:t xml:space="preserve">. </w:t>
      </w:r>
    </w:p>
    <w:p w14:paraId="07650C5F" w14:textId="77777777" w:rsidR="00CF1793" w:rsidRPr="006E14D6" w:rsidRDefault="00CF1793" w:rsidP="004B048F">
      <w:pPr>
        <w:spacing w:before="240" w:after="0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</w:p>
    <w:p w14:paraId="5831C2BA" w14:textId="5A4E3D6F" w:rsidR="008F0A85" w:rsidRPr="006E14D6" w:rsidRDefault="008F0A85" w:rsidP="008F0A85">
      <w:pPr>
        <w:spacing w:after="0"/>
        <w:rPr>
          <w:rFonts w:ascii="Calibri" w:hAnsi="Calibri" w:cs="Calibri"/>
          <w:b/>
          <w:bCs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sz w:val="19"/>
          <w:szCs w:val="19"/>
          <w:lang w:val="en-US"/>
        </w:rPr>
        <w:t>I AGREE, AND CERTIFY THAT THE INFORMATION PROVIDED ABOVE IS ACCURATE.</w:t>
      </w:r>
      <w:r w:rsidR="00CF1793"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 </w:t>
      </w:r>
    </w:p>
    <w:p w14:paraId="4C626124" w14:textId="02065A02" w:rsidR="004559C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  <w:r w:rsidRPr="006E14D6">
        <w:rPr>
          <w:rFonts w:ascii="Calibri" w:hAnsi="Calibri" w:cs="Calibri"/>
          <w:b/>
          <w:bCs/>
          <w:sz w:val="19"/>
          <w:szCs w:val="19"/>
          <w:lang w:val="en-US"/>
        </w:rPr>
        <w:t>I ABIDE AND CONFORM TO THE CONFIDENTIALITY OF PATIENT HEALTH INFORMATION POLICY.</w:t>
      </w:r>
      <w:r w:rsidRPr="006E14D6">
        <w:rPr>
          <w:rFonts w:ascii="Calibri" w:hAnsi="Calibri" w:cs="Calibri"/>
          <w:sz w:val="19"/>
          <w:szCs w:val="19"/>
          <w:lang w:val="en-US"/>
        </w:rPr>
        <w:t xml:space="preserve"> </w:t>
      </w:r>
      <w:r w:rsidRPr="006E14D6">
        <w:rPr>
          <w:rFonts w:ascii="Calibri" w:hAnsi="Calibri" w:cs="Calibri"/>
          <w:color w:val="FF0000"/>
          <w:sz w:val="19"/>
          <w:szCs w:val="19"/>
          <w:lang w:val="en-US"/>
        </w:rPr>
        <w:t xml:space="preserve">* </w:t>
      </w:r>
    </w:p>
    <w:p w14:paraId="054258DB" w14:textId="5D576FD8" w:rsidR="008F0A8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</w:p>
    <w:p w14:paraId="7E6AAAB3" w14:textId="2C2D88DD" w:rsidR="008F0A85" w:rsidRPr="006E14D6" w:rsidRDefault="00000000" w:rsidP="004B048F">
      <w:pPr>
        <w:spacing w:after="0" w:line="480" w:lineRule="auto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sdt>
        <w:sdtPr>
          <w:rPr>
            <w:rFonts w:ascii="Calibri" w:hAnsi="Calibri" w:cs="Calibri"/>
            <w:color w:val="000000" w:themeColor="text1"/>
            <w:sz w:val="19"/>
            <w:szCs w:val="19"/>
            <w:lang w:val="en-US"/>
          </w:rPr>
          <w:id w:val="-297998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1793" w:rsidRPr="006E14D6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  <w:lang w:val="en-US"/>
            </w:rPr>
            <w:t>☐</w:t>
          </w:r>
        </w:sdtContent>
      </w:sdt>
      <w:r w:rsidR="008F0A85"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Agree</w:t>
      </w:r>
    </w:p>
    <w:p w14:paraId="330D380D" w14:textId="1A3F249A" w:rsidR="004B048F" w:rsidRPr="006E14D6" w:rsidRDefault="00000000" w:rsidP="00B20088">
      <w:pPr>
        <w:spacing w:after="0" w:line="480" w:lineRule="auto"/>
        <w:rPr>
          <w:rFonts w:ascii="Calibri" w:hAnsi="Calibri" w:cs="Calibri"/>
          <w:color w:val="000000" w:themeColor="text1"/>
          <w:sz w:val="19"/>
          <w:szCs w:val="19"/>
          <w:lang w:val="en-US"/>
        </w:rPr>
      </w:pPr>
      <w:sdt>
        <w:sdtPr>
          <w:rPr>
            <w:rFonts w:ascii="Calibri" w:hAnsi="Calibri" w:cs="Calibri"/>
            <w:color w:val="000000" w:themeColor="text1"/>
            <w:sz w:val="19"/>
            <w:szCs w:val="19"/>
            <w:lang w:val="en-US"/>
          </w:rPr>
          <w:id w:val="-14476889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1793" w:rsidRPr="006E14D6">
            <w:rPr>
              <w:rFonts w:ascii="Segoe UI Symbol" w:eastAsia="MS Gothic" w:hAnsi="Segoe UI Symbol" w:cs="Segoe UI Symbol"/>
              <w:color w:val="000000" w:themeColor="text1"/>
              <w:sz w:val="19"/>
              <w:szCs w:val="19"/>
              <w:lang w:val="en-US"/>
            </w:rPr>
            <w:t>☐</w:t>
          </w:r>
        </w:sdtContent>
      </w:sdt>
      <w:r w:rsidR="008F0A85" w:rsidRPr="006E14D6">
        <w:rPr>
          <w:rFonts w:ascii="Calibri" w:hAnsi="Calibri" w:cs="Calibri"/>
          <w:color w:val="000000" w:themeColor="text1"/>
          <w:sz w:val="19"/>
          <w:szCs w:val="19"/>
          <w:lang w:val="en-US"/>
        </w:rPr>
        <w:t xml:space="preserve"> Disagree</w:t>
      </w:r>
    </w:p>
    <w:p w14:paraId="0550ED0C" w14:textId="0CA2A640" w:rsidR="008F0A85" w:rsidRPr="006E14D6" w:rsidRDefault="008F0A85" w:rsidP="008F0A85">
      <w:pPr>
        <w:spacing w:after="0"/>
        <w:rPr>
          <w:rFonts w:ascii="Calibri" w:hAnsi="Calibri" w:cs="Calibri"/>
          <w:b/>
          <w:bCs/>
          <w:color w:val="FF0000"/>
          <w:sz w:val="19"/>
          <w:szCs w:val="19"/>
        </w:rPr>
      </w:pPr>
    </w:p>
    <w:tbl>
      <w:tblPr>
        <w:tblStyle w:val="TableGrid"/>
        <w:tblW w:w="10075" w:type="dxa"/>
        <w:tblInd w:w="5" w:type="dxa"/>
        <w:tblLook w:val="04A0" w:firstRow="1" w:lastRow="0" w:firstColumn="1" w:lastColumn="0" w:noHBand="0" w:noVBand="1"/>
      </w:tblPr>
      <w:tblGrid>
        <w:gridCol w:w="5125"/>
        <w:gridCol w:w="360"/>
        <w:gridCol w:w="4590"/>
      </w:tblGrid>
      <w:tr w:rsidR="008F0A85" w:rsidRPr="006E14D6" w14:paraId="2CEC5EED" w14:textId="77777777" w:rsidTr="00033DB6">
        <w:tc>
          <w:tcPr>
            <w:tcW w:w="5125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296CA9B7" w14:textId="79ED7660" w:rsidR="008F0A85" w:rsidRPr="006E14D6" w:rsidRDefault="008F0A85" w:rsidP="008F0A85">
            <w:pPr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</w:rPr>
              <w:t>Signature 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</w:rPr>
              <w:t>*</w:t>
            </w: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B7A6C0" w14:textId="77777777" w:rsidR="008F0A85" w:rsidRPr="006E14D6" w:rsidRDefault="008F0A85" w:rsidP="008F0A85">
            <w:pPr>
              <w:rPr>
                <w:rFonts w:ascii="Calibri" w:hAnsi="Calibri" w:cs="Calibri"/>
                <w:color w:val="FF0000"/>
                <w:sz w:val="19"/>
                <w:szCs w:val="19"/>
                <w:lang w:val="en-US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0070C0"/>
              <w:right w:val="nil"/>
            </w:tcBorders>
          </w:tcPr>
          <w:p w14:paraId="4884E259" w14:textId="21DC7344" w:rsidR="008F0A85" w:rsidRPr="006E14D6" w:rsidRDefault="008F0A85" w:rsidP="008F0A85">
            <w:pPr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  <w:lang w:val="en-US"/>
              </w:rPr>
            </w:pPr>
            <w:r w:rsidRPr="006E14D6">
              <w:rPr>
                <w:rFonts w:ascii="Calibri" w:hAnsi="Calibri" w:cs="Calibri"/>
                <w:b/>
                <w:bCs/>
                <w:color w:val="000000" w:themeColor="text1"/>
                <w:sz w:val="19"/>
                <w:szCs w:val="19"/>
                <w:lang w:val="en-US"/>
              </w:rPr>
              <w:t xml:space="preserve">Date </w:t>
            </w:r>
            <w:r w:rsidRPr="006E14D6">
              <w:rPr>
                <w:rFonts w:ascii="Calibri" w:hAnsi="Calibri" w:cs="Calibri"/>
                <w:b/>
                <w:bCs/>
                <w:color w:val="FF0000"/>
                <w:sz w:val="19"/>
                <w:szCs w:val="19"/>
                <w:lang w:val="en-US"/>
              </w:rPr>
              <w:t>*</w:t>
            </w:r>
          </w:p>
        </w:tc>
      </w:tr>
      <w:tr w:rsidR="008F0A85" w:rsidRPr="006E14D6" w14:paraId="069DB0D7" w14:textId="77777777" w:rsidTr="00033DB6">
        <w:trPr>
          <w:trHeight w:val="1482"/>
        </w:trPr>
        <w:sdt>
          <w:sdtPr>
            <w:rPr>
              <w:rStyle w:val="Style11"/>
              <w:rFonts w:ascii="Calibri" w:hAnsi="Calibri"/>
              <w:i/>
              <w:sz w:val="18"/>
              <w:szCs w:val="18"/>
            </w:rPr>
            <w:alias w:val="Click or tap here to enter text."/>
            <w:tag w:val="Click or tap here to enter text."/>
            <w:id w:val="-1510294972"/>
            <w:placeholder>
              <w:docPart w:val="4AF418C2891E4591BE9C4DFF88ED5B7C"/>
            </w:placeholder>
            <w:showingPlcHdr/>
          </w:sdtPr>
          <w:sdtEndPr>
            <w:rPr>
              <w:rStyle w:val="DefaultParagraphFont"/>
              <w:rFonts w:asciiTheme="minorHAnsi" w:hAnsiTheme="minorHAnsi"/>
              <w:color w:val="auto"/>
              <w:sz w:val="22"/>
            </w:rPr>
          </w:sdtEndPr>
          <w:sdtContent>
            <w:tc>
              <w:tcPr>
                <w:tcW w:w="5125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030287D6" w14:textId="0CD61669" w:rsidR="008F0A85" w:rsidRPr="006E14D6" w:rsidRDefault="006E14D6" w:rsidP="008F0A8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  <w:tc>
          <w:tcPr>
            <w:tcW w:w="360" w:type="dxa"/>
            <w:vMerge/>
            <w:tcBorders>
              <w:top w:val="nil"/>
              <w:left w:val="single" w:sz="4" w:space="0" w:color="0070C0"/>
              <w:bottom w:val="nil"/>
              <w:right w:val="single" w:sz="4" w:space="0" w:color="0070C0"/>
            </w:tcBorders>
          </w:tcPr>
          <w:p w14:paraId="1321D923" w14:textId="77777777" w:rsidR="008F0A85" w:rsidRPr="006E14D6" w:rsidRDefault="008F0A85" w:rsidP="008F0A85">
            <w:pPr>
              <w:rPr>
                <w:rFonts w:ascii="Calibri" w:hAnsi="Calibri" w:cs="Calibri"/>
                <w:color w:val="FF0000"/>
                <w:sz w:val="19"/>
                <w:szCs w:val="19"/>
                <w:lang w:val="en-US"/>
              </w:rPr>
            </w:pPr>
          </w:p>
        </w:tc>
        <w:sdt>
          <w:sdtPr>
            <w:rPr>
              <w:rStyle w:val="Style12"/>
              <w:szCs w:val="18"/>
            </w:rPr>
            <w:alias w:val="Click or tap here to enter a date."/>
            <w:tag w:val="Click or tap here to enter a date."/>
            <w:id w:val="-44529105"/>
            <w:placeholder>
              <w:docPart w:val="B8915F434E23443F9B443453B7559050"/>
            </w:placeholder>
            <w:showingPlcHdr/>
            <w:date>
              <w:dateFormat w:val="dd-MMM-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  <w:b w:val="0"/>
              <w:i w:val="0"/>
              <w:color w:val="auto"/>
              <w:sz w:val="22"/>
            </w:rPr>
          </w:sdtEndPr>
          <w:sdtContent>
            <w:tc>
              <w:tcPr>
                <w:tcW w:w="4590" w:type="dxa"/>
                <w:tcBorders>
                  <w:top w:val="single" w:sz="4" w:space="0" w:color="0070C0"/>
                  <w:left w:val="single" w:sz="4" w:space="0" w:color="0070C0"/>
                  <w:bottom w:val="single" w:sz="4" w:space="0" w:color="0070C0"/>
                  <w:right w:val="single" w:sz="4" w:space="0" w:color="0070C0"/>
                </w:tcBorders>
              </w:tcPr>
              <w:p w14:paraId="1493D6A2" w14:textId="21291217" w:rsidR="008F0A85" w:rsidRPr="006E14D6" w:rsidRDefault="006E14D6" w:rsidP="008F0A85">
                <w:pPr>
                  <w:rPr>
                    <w:rFonts w:ascii="Calibri" w:hAnsi="Calibri" w:cs="Calibri"/>
                    <w:color w:val="FF0000"/>
                    <w:sz w:val="19"/>
                    <w:szCs w:val="19"/>
                    <w:lang w:val="en-US"/>
                  </w:rPr>
                </w:pPr>
                <w:r w:rsidRPr="00751602">
                  <w:rPr>
                    <w:rStyle w:val="PlaceholderText"/>
                    <w:i/>
                    <w:color w:val="FFFFFF" w:themeColor="background1"/>
                    <w:szCs w:val="18"/>
                  </w:rPr>
                  <w:t>.</w:t>
                </w:r>
              </w:p>
            </w:tc>
          </w:sdtContent>
        </w:sdt>
      </w:tr>
    </w:tbl>
    <w:p w14:paraId="56D0A443" w14:textId="32090484" w:rsidR="008F0A85" w:rsidRPr="006E14D6" w:rsidRDefault="008F0A85" w:rsidP="008F0A85">
      <w:pPr>
        <w:spacing w:after="0"/>
        <w:rPr>
          <w:rFonts w:ascii="Calibri" w:hAnsi="Calibri" w:cs="Calibri"/>
          <w:color w:val="FF0000"/>
          <w:sz w:val="19"/>
          <w:szCs w:val="19"/>
          <w:lang w:val="en-US"/>
        </w:rPr>
      </w:pPr>
    </w:p>
    <w:p w14:paraId="63D661D7" w14:textId="77777777" w:rsidR="008F0A85" w:rsidRPr="008F0A85" w:rsidRDefault="008F0A85" w:rsidP="008F0A85">
      <w:pPr>
        <w:spacing w:after="0"/>
        <w:rPr>
          <w:rFonts w:cstheme="minorHAnsi"/>
          <w:color w:val="FF0000"/>
          <w:sz w:val="28"/>
          <w:szCs w:val="28"/>
          <w:lang w:val="en-US"/>
        </w:rPr>
      </w:pPr>
    </w:p>
    <w:sectPr w:rsidR="008F0A85" w:rsidRPr="008F0A85" w:rsidSect="005C1802">
      <w:type w:val="continuous"/>
      <w:pgSz w:w="11906" w:h="16838" w:code="9"/>
      <w:pgMar w:top="1418" w:right="1170" w:bottom="994" w:left="108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877B9" w14:textId="77777777" w:rsidR="003638EA" w:rsidRDefault="003638EA" w:rsidP="00FA22E5">
      <w:pPr>
        <w:spacing w:after="0" w:line="240" w:lineRule="auto"/>
      </w:pPr>
      <w:r>
        <w:separator/>
      </w:r>
    </w:p>
  </w:endnote>
  <w:endnote w:type="continuationSeparator" w:id="0">
    <w:p w14:paraId="36019A5E" w14:textId="77777777" w:rsidR="003638EA" w:rsidRDefault="003638EA" w:rsidP="00FA2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402C0" w14:textId="77777777" w:rsidR="00BD2DA6" w:rsidRDefault="00BD2D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77" w:type="dxa"/>
      <w:tblInd w:w="-2" w:type="dxa"/>
      <w:tblBorders>
        <w:top w:val="single" w:sz="2" w:space="0" w:color="A6A6A6" w:themeColor="background1" w:themeShade="A6"/>
        <w:left w:val="single" w:sz="2" w:space="0" w:color="A6A6A6" w:themeColor="background1" w:themeShade="A6"/>
        <w:bottom w:val="single" w:sz="2" w:space="0" w:color="A6A6A6" w:themeColor="background1" w:themeShade="A6"/>
        <w:right w:val="single" w:sz="2" w:space="0" w:color="A6A6A6" w:themeColor="background1" w:themeShade="A6"/>
        <w:insideH w:val="single" w:sz="2" w:space="0" w:color="A6A6A6" w:themeColor="background1" w:themeShade="A6"/>
        <w:insideV w:val="single" w:sz="2" w:space="0" w:color="A6A6A6" w:themeColor="background1" w:themeShade="A6"/>
      </w:tblBorders>
      <w:tblLayout w:type="fixed"/>
      <w:tblLook w:val="04A0" w:firstRow="1" w:lastRow="0" w:firstColumn="1" w:lastColumn="0" w:noHBand="0" w:noVBand="1"/>
    </w:tblPr>
    <w:tblGrid>
      <w:gridCol w:w="10077"/>
    </w:tblGrid>
    <w:tr w:rsidR="004A52CD" w:rsidRPr="00466161" w14:paraId="14F3F15A" w14:textId="77777777" w:rsidTr="0043773F">
      <w:trPr>
        <w:trHeight w:val="288"/>
      </w:trPr>
      <w:tc>
        <w:tcPr>
          <w:tcW w:w="10077" w:type="dxa"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bottom"/>
        </w:tcPr>
        <w:p w14:paraId="4FF213F1" w14:textId="77777777" w:rsidR="004A52CD" w:rsidRPr="0043773F" w:rsidRDefault="004A52CD" w:rsidP="004A52CD">
          <w:pPr>
            <w:jc w:val="right"/>
            <w:rPr>
              <w:rStyle w:val="Style3"/>
              <w:rFonts w:ascii="Arial Narrow" w:hAnsi="Arial Narrow"/>
              <w:b/>
              <w:i/>
              <w:iCs/>
              <w:sz w:val="14"/>
              <w:szCs w:val="14"/>
            </w:rPr>
          </w:pP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sz w:val="14"/>
              <w:szCs w:val="14"/>
            </w:rPr>
            <w:t>Page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begin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instrText xml:space="preserve"> PAGE  \* Arabic  \* MERGEFORMAT </w:instrTex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separate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noProof/>
              <w:color w:val="0070C0"/>
              <w:sz w:val="14"/>
              <w:szCs w:val="14"/>
            </w:rPr>
            <w:t>1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end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sz w:val="14"/>
              <w:szCs w:val="14"/>
            </w:rPr>
            <w:t>of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begin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instrText xml:space="preserve"> NUMPAGES  \* Arabic  \* MERGEFORMAT </w:instrTex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separate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noProof/>
              <w:color w:val="FF0000"/>
              <w:sz w:val="14"/>
              <w:szCs w:val="14"/>
            </w:rPr>
            <w:t>1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end"/>
          </w:r>
        </w:p>
      </w:tc>
    </w:tr>
  </w:tbl>
  <w:p w14:paraId="59917FAD" w14:textId="77777777" w:rsidR="004A52CD" w:rsidRPr="00467CB7" w:rsidRDefault="004A52CD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77" w:type="dxa"/>
      <w:tblInd w:w="-2" w:type="dxa"/>
      <w:tblBorders>
        <w:top w:val="single" w:sz="2" w:space="0" w:color="A6A6A6" w:themeColor="background1" w:themeShade="A6"/>
        <w:left w:val="single" w:sz="2" w:space="0" w:color="A6A6A6" w:themeColor="background1" w:themeShade="A6"/>
        <w:bottom w:val="single" w:sz="2" w:space="0" w:color="A6A6A6" w:themeColor="background1" w:themeShade="A6"/>
        <w:right w:val="single" w:sz="2" w:space="0" w:color="A6A6A6" w:themeColor="background1" w:themeShade="A6"/>
        <w:insideH w:val="single" w:sz="2" w:space="0" w:color="A6A6A6" w:themeColor="background1" w:themeShade="A6"/>
        <w:insideV w:val="single" w:sz="2" w:space="0" w:color="A6A6A6" w:themeColor="background1" w:themeShade="A6"/>
      </w:tblBorders>
      <w:tblLayout w:type="fixed"/>
      <w:tblLook w:val="04A0" w:firstRow="1" w:lastRow="0" w:firstColumn="1" w:lastColumn="0" w:noHBand="0" w:noVBand="1"/>
    </w:tblPr>
    <w:tblGrid>
      <w:gridCol w:w="10077"/>
    </w:tblGrid>
    <w:tr w:rsidR="0043773F" w:rsidRPr="0043773F" w14:paraId="512F819F" w14:textId="77777777" w:rsidTr="00DD6952">
      <w:trPr>
        <w:trHeight w:val="288"/>
      </w:trPr>
      <w:tc>
        <w:tcPr>
          <w:tcW w:w="10077" w:type="dxa"/>
          <w:tcBorders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bottom"/>
        </w:tcPr>
        <w:p w14:paraId="6CAD58AB" w14:textId="77777777" w:rsidR="0043773F" w:rsidRPr="0043773F" w:rsidRDefault="0043773F" w:rsidP="0043773F">
          <w:pPr>
            <w:jc w:val="right"/>
            <w:rPr>
              <w:rStyle w:val="Style3"/>
              <w:rFonts w:ascii="Arial Narrow" w:hAnsi="Arial Narrow"/>
              <w:b/>
              <w:i/>
              <w:iCs/>
              <w:sz w:val="14"/>
              <w:szCs w:val="14"/>
            </w:rPr>
          </w:pP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sz w:val="14"/>
              <w:szCs w:val="14"/>
            </w:rPr>
            <w:t>Page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begin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instrText xml:space="preserve"> PAGE  \* Arabic  \* MERGEFORMAT </w:instrTex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separate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noProof/>
              <w:color w:val="0070C0"/>
              <w:sz w:val="14"/>
              <w:szCs w:val="14"/>
            </w:rPr>
            <w:t>1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fldChar w:fldCharType="end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92D05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sz w:val="14"/>
              <w:szCs w:val="14"/>
            </w:rPr>
            <w:t>of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0070C0"/>
              <w:sz w:val="14"/>
              <w:szCs w:val="14"/>
            </w:rPr>
            <w:t xml:space="preserve"> 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begin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instrText xml:space="preserve"> NUMPAGES  \* Arabic  \* MERGEFORMAT </w:instrTex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separate"/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noProof/>
              <w:color w:val="FF0000"/>
              <w:sz w:val="14"/>
              <w:szCs w:val="14"/>
            </w:rPr>
            <w:t>1</w:t>
          </w:r>
          <w:r w:rsidRPr="0043773F">
            <w:rPr>
              <w:rStyle w:val="SubtleEmphasis"/>
              <w:rFonts w:ascii="Arial Narrow" w:hAnsi="Arial Narrow"/>
              <w:b/>
              <w:i w:val="0"/>
              <w:iCs w:val="0"/>
              <w:color w:val="FF0000"/>
              <w:sz w:val="14"/>
              <w:szCs w:val="14"/>
            </w:rPr>
            <w:fldChar w:fldCharType="end"/>
          </w:r>
        </w:p>
      </w:tc>
    </w:tr>
  </w:tbl>
  <w:p w14:paraId="3AB1BED0" w14:textId="77777777" w:rsidR="004A52CD" w:rsidRDefault="004A5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DA1B7" w14:textId="77777777" w:rsidR="003638EA" w:rsidRDefault="003638EA" w:rsidP="00FA22E5">
      <w:pPr>
        <w:spacing w:after="0" w:line="240" w:lineRule="auto"/>
      </w:pPr>
      <w:r>
        <w:separator/>
      </w:r>
    </w:p>
  </w:footnote>
  <w:footnote w:type="continuationSeparator" w:id="0">
    <w:p w14:paraId="1EBC9F86" w14:textId="77777777" w:rsidR="003638EA" w:rsidRDefault="003638EA" w:rsidP="00FA2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BC30" w14:textId="0CFB3338" w:rsidR="004A52CD" w:rsidRDefault="00000000">
    <w:pPr>
      <w:pStyle w:val="Header"/>
    </w:pPr>
    <w:r>
      <w:rPr>
        <w:noProof/>
      </w:rPr>
      <w:pict w14:anchorId="346475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7" o:spid="_x0000_s1035" type="#_x0000_t136" style="position:absolute;margin-left:0;margin-top:0;width:615.8pt;height:64.8pt;rotation:315;z-index:-251652608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046"/>
      <w:gridCol w:w="1843"/>
      <w:gridCol w:w="236"/>
      <w:gridCol w:w="2955"/>
      <w:gridCol w:w="127"/>
    </w:tblGrid>
    <w:tr w:rsidR="00856B58" w:rsidRPr="00856B58" w14:paraId="62DAFA94" w14:textId="77777777" w:rsidTr="008B6DA3">
      <w:trPr>
        <w:trHeight w:val="1195"/>
      </w:trPr>
      <w:tc>
        <w:tcPr>
          <w:tcW w:w="5046" w:type="dxa"/>
          <w:hideMark/>
        </w:tcPr>
        <w:p w14:paraId="4DDF9D55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6704" behindDoc="0" locked="0" layoutInCell="1" allowOverlap="1" wp14:anchorId="442247C2" wp14:editId="7227C95F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2924175" cy="742315"/>
                <wp:effectExtent l="0" t="0" r="9525" b="635"/>
                <wp:wrapSquare wrapText="bothSides"/>
                <wp:docPr id="16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4175" cy="742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843" w:type="dxa"/>
        </w:tcPr>
        <w:p w14:paraId="16A399F4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236" w:type="dxa"/>
        </w:tcPr>
        <w:p w14:paraId="1D55D17A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3082" w:type="dxa"/>
          <w:gridSpan w:val="2"/>
          <w:hideMark/>
        </w:tcPr>
        <w:p w14:paraId="0051F2C4" w14:textId="77777777" w:rsidR="00856B58" w:rsidRPr="00856B58" w:rsidRDefault="00856B58" w:rsidP="00856B58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5680" behindDoc="1" locked="0" layoutInCell="1" allowOverlap="1" wp14:anchorId="7B6530ED" wp14:editId="7412F832">
                <wp:simplePos x="0" y="0"/>
                <wp:positionH relativeFrom="column">
                  <wp:posOffset>1583055</wp:posOffset>
                </wp:positionH>
                <wp:positionV relativeFrom="paragraph">
                  <wp:posOffset>1270</wp:posOffset>
                </wp:positionV>
                <wp:extent cx="245110" cy="792480"/>
                <wp:effectExtent l="0" t="0" r="2540" b="7620"/>
                <wp:wrapTight wrapText="bothSides">
                  <wp:wrapPolygon edited="0">
                    <wp:start x="0" y="0"/>
                    <wp:lineTo x="0" y="21288"/>
                    <wp:lineTo x="20145" y="21288"/>
                    <wp:lineTo x="20145" y="0"/>
                    <wp:lineTo x="0" y="0"/>
                  </wp:wrapPolygon>
                </wp:wrapTight>
                <wp:docPr id="2" name="Pictur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B1054C-3995-DC97-DE1B-4AFC345EAF6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43B1054C-3995-DC97-DE1B-4AFC345EAF6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10" cy="79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856B58"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  <w:t xml:space="preserve"> </w:t>
          </w: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4656" behindDoc="0" locked="0" layoutInCell="1" allowOverlap="1" wp14:anchorId="16C878FF" wp14:editId="23D69898">
                <wp:simplePos x="0" y="0"/>
                <wp:positionH relativeFrom="column">
                  <wp:posOffset>-3810</wp:posOffset>
                </wp:positionH>
                <wp:positionV relativeFrom="paragraph">
                  <wp:posOffset>4445</wp:posOffset>
                </wp:positionV>
                <wp:extent cx="1432560" cy="723900"/>
                <wp:effectExtent l="0" t="0" r="0" b="0"/>
                <wp:wrapNone/>
                <wp:docPr id="3" name="Picture 3" descr="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ext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2560" cy="723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856B58" w:rsidRPr="00856B58" w14:paraId="6B153C7D" w14:textId="77777777" w:rsidTr="008B6DA3">
      <w:trPr>
        <w:gridAfter w:val="1"/>
        <w:wAfter w:w="127" w:type="dxa"/>
        <w:trHeight w:val="20"/>
      </w:trPr>
      <w:tc>
        <w:tcPr>
          <w:tcW w:w="5046" w:type="dxa"/>
          <w:shd w:val="clear" w:color="auto" w:fill="0070C0"/>
        </w:tcPr>
        <w:p w14:paraId="05CBF482" w14:textId="77777777" w:rsidR="00856B58" w:rsidRPr="00856B58" w:rsidRDefault="00856B58" w:rsidP="00856B58">
          <w:pPr>
            <w:rPr>
              <w:rFonts w:ascii="Calibri" w:eastAsia="Calibri" w:hAnsi="Calibri" w:cs="Arial"/>
              <w:noProof/>
              <w:color w:val="2AA1B7"/>
              <w:sz w:val="4"/>
              <w:szCs w:val="4"/>
              <w:lang w:val="en-US" w:eastAsia="en-US"/>
            </w:rPr>
          </w:pPr>
        </w:p>
      </w:tc>
      <w:tc>
        <w:tcPr>
          <w:tcW w:w="5034" w:type="dxa"/>
          <w:gridSpan w:val="3"/>
          <w:shd w:val="clear" w:color="auto" w:fill="FF0000"/>
        </w:tcPr>
        <w:p w14:paraId="7C6FE0EF" w14:textId="77777777" w:rsidR="00856B58" w:rsidRPr="00856B58" w:rsidRDefault="00856B58" w:rsidP="00856B58">
          <w:pPr>
            <w:rPr>
              <w:rFonts w:ascii="Calibri" w:eastAsia="Calibri" w:hAnsi="Calibri" w:cs="Arial"/>
              <w:noProof/>
              <w:sz w:val="4"/>
              <w:szCs w:val="4"/>
              <w:lang w:val="en-US" w:eastAsia="en-US"/>
            </w:rPr>
          </w:pPr>
        </w:p>
      </w:tc>
    </w:tr>
    <w:tr w:rsidR="00856B58" w:rsidRPr="00856B58" w14:paraId="314877A2" w14:textId="77777777" w:rsidTr="008B6DA3">
      <w:trPr>
        <w:gridAfter w:val="1"/>
        <w:wAfter w:w="127" w:type="dxa"/>
        <w:trHeight w:val="20"/>
      </w:trPr>
      <w:tc>
        <w:tcPr>
          <w:tcW w:w="10080" w:type="dxa"/>
          <w:gridSpan w:val="4"/>
        </w:tcPr>
        <w:p w14:paraId="28BE776E" w14:textId="37E9466A" w:rsidR="00856B58" w:rsidRPr="00856B58" w:rsidRDefault="00856B58" w:rsidP="00856B58">
          <w:pPr>
            <w:ind w:hanging="108"/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</w:pP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CRH/F/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EDUC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0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15a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V0</w:t>
          </w:r>
          <w:r w:rsidR="004D58E4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2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Date Developed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312688420"/>
              <w:placeholder>
                <w:docPart w:val="FF3A202DE9A848C6A28623EDB61F1DF9"/>
              </w:placeholder>
              <w:date w:fullDate="2022-09-15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5-Sep-2022</w:t>
              </w:r>
            </w:sdtContent>
          </w:sdt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1517507056"/>
              <w:placeholder>
                <w:docPart w:val="DB6D856F68034611B901746CE1149B28"/>
              </w:placeholder>
              <w:date w:fullDate="2023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3</w:t>
              </w:r>
            </w:sdtContent>
          </w:sdt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Next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1691594689"/>
              <w:placeholder>
                <w:docPart w:val="971FED524CEE4C6EA4AF064C7362D337"/>
              </w:placeholder>
              <w:date w:fullDate="2025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 w:rsidR="004D58E4"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5</w:t>
              </w:r>
            </w:sdtContent>
          </w:sdt>
        </w:p>
        <w:p w14:paraId="2DF87FB8" w14:textId="77777777" w:rsidR="00856B58" w:rsidRPr="00856B58" w:rsidRDefault="00856B58" w:rsidP="00856B58">
          <w:pPr>
            <w:rPr>
              <w:rFonts w:ascii="Calibri" w:eastAsia="Calibri" w:hAnsi="Calibri" w:cs="Arial"/>
              <w:sz w:val="18"/>
              <w:lang w:val="en-US" w:eastAsia="en-US"/>
            </w:rPr>
          </w:pPr>
        </w:p>
      </w:tc>
    </w:tr>
  </w:tbl>
  <w:p w14:paraId="017F3194" w14:textId="6C15C31F" w:rsidR="004A52CD" w:rsidRPr="004D58E4" w:rsidRDefault="00000000" w:rsidP="004D58E4">
    <w:pPr>
      <w:pStyle w:val="BHContents"/>
      <w:jc w:val="center"/>
      <w:rPr>
        <w:rFonts w:ascii="Franklin Gothic Book" w:hAnsi="Franklin Gothic Book"/>
        <w:u w:val="single"/>
      </w:rPr>
    </w:pPr>
    <w:r>
      <w:rPr>
        <w:noProof/>
      </w:rPr>
      <w:pict w14:anchorId="29F30B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8" o:spid="_x0000_s1036" type="#_x0000_t136" style="position:absolute;left:0;text-align:left;margin-left:0;margin-top:0;width:615.8pt;height:64.8pt;rotation:315;z-index:-251650560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  <w:r w:rsidR="004D58E4" w:rsidRPr="004D58E4">
      <w:rPr>
        <w:rFonts w:ascii="Franklin Gothic Book" w:hAnsi="Franklin Gothic Book"/>
        <w:u w:val="single"/>
      </w:rPr>
      <w:t>CLINICAL OBSERVATORY PROGRAMSHIP – 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046"/>
      <w:gridCol w:w="1843"/>
      <w:gridCol w:w="236"/>
      <w:gridCol w:w="2955"/>
      <w:gridCol w:w="127"/>
    </w:tblGrid>
    <w:tr w:rsidR="008B6DA3" w:rsidRPr="00856B58" w14:paraId="1175DD43" w14:textId="77777777" w:rsidTr="00433B41">
      <w:trPr>
        <w:trHeight w:val="1195"/>
      </w:trPr>
      <w:tc>
        <w:tcPr>
          <w:tcW w:w="5046" w:type="dxa"/>
          <w:hideMark/>
        </w:tcPr>
        <w:p w14:paraId="0137CC3E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9776" behindDoc="0" locked="0" layoutInCell="1" allowOverlap="1" wp14:anchorId="024877B8" wp14:editId="31256E24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2924175" cy="742315"/>
                <wp:effectExtent l="0" t="0" r="9525" b="635"/>
                <wp:wrapSquare wrapText="bothSides"/>
                <wp:docPr id="1108101850" name="Picture 11081018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4175" cy="742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843" w:type="dxa"/>
        </w:tcPr>
        <w:p w14:paraId="54A31B46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236" w:type="dxa"/>
        </w:tcPr>
        <w:p w14:paraId="105A217A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</w:p>
      </w:tc>
      <w:tc>
        <w:tcPr>
          <w:tcW w:w="3082" w:type="dxa"/>
          <w:gridSpan w:val="2"/>
          <w:hideMark/>
        </w:tcPr>
        <w:p w14:paraId="6CC30A7A" w14:textId="77777777" w:rsidR="008B6DA3" w:rsidRPr="00856B58" w:rsidRDefault="008B6DA3" w:rsidP="008B6DA3">
          <w:pPr>
            <w:spacing w:before="20" w:after="20"/>
            <w:ind w:left="2520" w:hanging="648"/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</w:pP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8752" behindDoc="1" locked="0" layoutInCell="1" allowOverlap="1" wp14:anchorId="03FF1993" wp14:editId="6C84D33F">
                <wp:simplePos x="0" y="0"/>
                <wp:positionH relativeFrom="column">
                  <wp:posOffset>1583055</wp:posOffset>
                </wp:positionH>
                <wp:positionV relativeFrom="paragraph">
                  <wp:posOffset>1270</wp:posOffset>
                </wp:positionV>
                <wp:extent cx="245110" cy="792480"/>
                <wp:effectExtent l="0" t="0" r="2540" b="7620"/>
                <wp:wrapTight wrapText="bothSides">
                  <wp:wrapPolygon edited="0">
                    <wp:start x="0" y="0"/>
                    <wp:lineTo x="0" y="21288"/>
                    <wp:lineTo x="20145" y="21288"/>
                    <wp:lineTo x="20145" y="0"/>
                    <wp:lineTo x="0" y="0"/>
                  </wp:wrapPolygon>
                </wp:wrapTight>
                <wp:docPr id="49100779" name="Picture 491007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B1054C-3995-DC97-DE1B-4AFC345EAF6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43B1054C-3995-DC97-DE1B-4AFC345EAF6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10" cy="792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856B58">
            <w:rPr>
              <w:rFonts w:ascii="Calibri" w:eastAsia="Times New Roman" w:hAnsi="Calibri" w:cs="Times New Roman"/>
              <w:sz w:val="2"/>
              <w:szCs w:val="2"/>
              <w:lang w:val="en-GB" w:eastAsia="en-US"/>
            </w:rPr>
            <w:t xml:space="preserve"> </w:t>
          </w:r>
          <w:r w:rsidRPr="00856B58">
            <w:rPr>
              <w:rFonts w:ascii="Calibri" w:eastAsia="Times New Roman" w:hAnsi="Calibri" w:cs="Times New Roman"/>
              <w:noProof/>
              <w:sz w:val="2"/>
              <w:szCs w:val="2"/>
              <w:lang w:val="en-GB" w:eastAsia="en-US"/>
            </w:rPr>
            <w:drawing>
              <wp:anchor distT="0" distB="0" distL="114300" distR="114300" simplePos="0" relativeHeight="251657728" behindDoc="0" locked="0" layoutInCell="1" allowOverlap="1" wp14:anchorId="3EA91697" wp14:editId="77D47EB0">
                <wp:simplePos x="0" y="0"/>
                <wp:positionH relativeFrom="column">
                  <wp:posOffset>-3810</wp:posOffset>
                </wp:positionH>
                <wp:positionV relativeFrom="paragraph">
                  <wp:posOffset>4445</wp:posOffset>
                </wp:positionV>
                <wp:extent cx="1432560" cy="723900"/>
                <wp:effectExtent l="0" t="0" r="0" b="0"/>
                <wp:wrapNone/>
                <wp:docPr id="876015083" name="Picture 876015083" descr="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ext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2560" cy="7239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8B6DA3" w:rsidRPr="00856B58" w14:paraId="75EEE042" w14:textId="77777777" w:rsidTr="00433B41">
      <w:trPr>
        <w:gridAfter w:val="1"/>
        <w:wAfter w:w="127" w:type="dxa"/>
        <w:trHeight w:val="20"/>
      </w:trPr>
      <w:tc>
        <w:tcPr>
          <w:tcW w:w="5046" w:type="dxa"/>
          <w:shd w:val="clear" w:color="auto" w:fill="0070C0"/>
        </w:tcPr>
        <w:p w14:paraId="71B61F64" w14:textId="77777777" w:rsidR="008B6DA3" w:rsidRPr="00856B58" w:rsidRDefault="008B6DA3" w:rsidP="008B6DA3">
          <w:pPr>
            <w:rPr>
              <w:rFonts w:ascii="Calibri" w:eastAsia="Calibri" w:hAnsi="Calibri" w:cs="Arial"/>
              <w:noProof/>
              <w:color w:val="2AA1B7"/>
              <w:sz w:val="4"/>
              <w:szCs w:val="4"/>
              <w:lang w:val="en-US" w:eastAsia="en-US"/>
            </w:rPr>
          </w:pPr>
        </w:p>
      </w:tc>
      <w:tc>
        <w:tcPr>
          <w:tcW w:w="5034" w:type="dxa"/>
          <w:gridSpan w:val="3"/>
          <w:shd w:val="clear" w:color="auto" w:fill="FF0000"/>
        </w:tcPr>
        <w:p w14:paraId="72DF272D" w14:textId="77777777" w:rsidR="008B6DA3" w:rsidRPr="00856B58" w:rsidRDefault="008B6DA3" w:rsidP="008B6DA3">
          <w:pPr>
            <w:rPr>
              <w:rFonts w:ascii="Calibri" w:eastAsia="Calibri" w:hAnsi="Calibri" w:cs="Arial"/>
              <w:noProof/>
              <w:sz w:val="4"/>
              <w:szCs w:val="4"/>
              <w:lang w:val="en-US" w:eastAsia="en-US"/>
            </w:rPr>
          </w:pPr>
        </w:p>
      </w:tc>
    </w:tr>
    <w:tr w:rsidR="008B6DA3" w:rsidRPr="00856B58" w14:paraId="3AD763F9" w14:textId="77777777" w:rsidTr="00433B41">
      <w:trPr>
        <w:gridAfter w:val="1"/>
        <w:wAfter w:w="127" w:type="dxa"/>
        <w:trHeight w:val="20"/>
      </w:trPr>
      <w:tc>
        <w:tcPr>
          <w:tcW w:w="10080" w:type="dxa"/>
          <w:gridSpan w:val="4"/>
        </w:tcPr>
        <w:p w14:paraId="681E2801" w14:textId="77777777" w:rsidR="008B6DA3" w:rsidRPr="00856B58" w:rsidRDefault="008B6DA3" w:rsidP="008B6DA3">
          <w:pPr>
            <w:ind w:hanging="108"/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</w:pP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CRH/F/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EDUC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0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15a</w:t>
          </w:r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/V0</w:t>
          </w:r>
          <w:r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>2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Date Developed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2115130268"/>
              <w:placeholder>
                <w:docPart w:val="86FEC9FC22C64038876AA87DDA8C8369"/>
              </w:placeholder>
              <w:date w:fullDate="2022-09-15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5-Sep-2022</w:t>
              </w:r>
            </w:sdtContent>
          </w:sdt>
          <w:r w:rsidRPr="00856B58">
            <w:rPr>
              <w:rFonts w:ascii="Arial Narrow" w:eastAsia="Calibri" w:hAnsi="Arial Narrow" w:cs="Calibri"/>
              <w:color w:val="4472C4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644354193"/>
              <w:placeholder>
                <w:docPart w:val="DFE2503358184471B07981D4B533544B"/>
              </w:placeholder>
              <w:date w:fullDate="2023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3</w:t>
              </w:r>
            </w:sdtContent>
          </w:sdt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</w:t>
          </w:r>
          <w:r w:rsidRPr="00856B58">
            <w:rPr>
              <w:rFonts w:ascii="Arial Narrow" w:eastAsia="Calibri" w:hAnsi="Arial Narrow" w:cs="Calibri"/>
              <w:b/>
              <w:bCs/>
              <w:color w:val="FF0000"/>
              <w:sz w:val="12"/>
              <w:szCs w:val="12"/>
              <w:lang w:val="en-US" w:eastAsia="en-US"/>
            </w:rPr>
            <w:t>│</w:t>
          </w:r>
          <w:r w:rsidRPr="00856B58">
            <w:rPr>
              <w:rFonts w:ascii="Arial Narrow" w:eastAsia="Calibri" w:hAnsi="Arial Narrow" w:cs="Calibri"/>
              <w:color w:val="000000"/>
              <w:sz w:val="12"/>
              <w:szCs w:val="12"/>
              <w:lang w:val="en-US" w:eastAsia="en-US"/>
            </w:rPr>
            <w:t xml:space="preserve"> Next Revision Date: </w:t>
          </w:r>
          <w:sdt>
            <w:sdtPr>
              <w:rPr>
                <w:rFonts w:ascii="Arial Narrow" w:eastAsia="Calibri" w:hAnsi="Arial Narrow" w:cs="Calibri"/>
                <w:color w:val="0070C0"/>
                <w:sz w:val="12"/>
                <w:szCs w:val="12"/>
                <w:lang w:val="en-US" w:eastAsia="en-US"/>
              </w:rPr>
              <w:id w:val="-184906420"/>
              <w:placeholder>
                <w:docPart w:val="7A02A951A1EC4AFC8390D68B6ABEF0C4"/>
              </w:placeholder>
              <w:date w:fullDate="2025-10-11T00:00:00Z">
                <w:dateFormat w:val="dd-MMM-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rFonts w:ascii="Arial Narrow" w:eastAsia="Calibri" w:hAnsi="Arial Narrow" w:cs="Calibri"/>
                  <w:color w:val="0070C0"/>
                  <w:sz w:val="12"/>
                  <w:szCs w:val="12"/>
                  <w:lang w:val="en-US" w:eastAsia="en-US"/>
                </w:rPr>
                <w:t>11-Oct-2025</w:t>
              </w:r>
            </w:sdtContent>
          </w:sdt>
        </w:p>
        <w:p w14:paraId="67F19B15" w14:textId="77777777" w:rsidR="008B6DA3" w:rsidRPr="00856B58" w:rsidRDefault="008B6DA3" w:rsidP="008B6DA3">
          <w:pPr>
            <w:rPr>
              <w:rFonts w:ascii="Calibri" w:eastAsia="Calibri" w:hAnsi="Calibri" w:cs="Arial"/>
              <w:sz w:val="18"/>
              <w:lang w:val="en-US" w:eastAsia="en-US"/>
            </w:rPr>
          </w:pPr>
        </w:p>
      </w:tc>
    </w:tr>
  </w:tbl>
  <w:p w14:paraId="178ABAD5" w14:textId="2D8ADFA7" w:rsidR="00856B58" w:rsidRPr="008B6DA3" w:rsidRDefault="00000000" w:rsidP="008B6DA3">
    <w:pPr>
      <w:pStyle w:val="Header"/>
      <w:jc w:val="center"/>
      <w:rPr>
        <w:b/>
        <w:bCs/>
        <w:color w:val="0070C0"/>
      </w:rPr>
    </w:pPr>
    <w:r>
      <w:rPr>
        <w:noProof/>
      </w:rPr>
      <w:pict w14:anchorId="696D9F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7546" o:spid="_x0000_s1034" type="#_x0000_t136" style="position:absolute;left:0;text-align:left;margin-left:0;margin-top:0;width:615.8pt;height:64.8pt;rotation:315;z-index:-251654656;mso-position-horizontal:center;mso-position-horizontal-relative:margin;mso-position-vertical:center;mso-position-vertical-relative:margin" o:allowincell="f" fillcolor="#d8d8d8 [2732]" stroked="f">
          <v:fill opacity=".5"/>
          <v:textpath style="font-family:&quot;Times New Roman&quot;;font-size:1pt" string="OFFICIAL DOCUMENT."/>
          <w10:wrap anchorx="margin" anchory="margin"/>
        </v:shape>
      </w:pict>
    </w:r>
    <w:r w:rsidR="008B6DA3" w:rsidRPr="008B6DA3">
      <w:rPr>
        <w:rFonts w:ascii="Franklin Gothic Book" w:hAnsi="Franklin Gothic Book"/>
        <w:b/>
        <w:bCs/>
        <w:color w:val="0070C0"/>
        <w:u w:val="single"/>
      </w:rPr>
      <w:t>CLINICAL OBSERVATORY PROGRAMSHIP –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642ED0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A54B2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1F451B"/>
    <w:multiLevelType w:val="hybridMultilevel"/>
    <w:tmpl w:val="B4D6E6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532EED"/>
    <w:multiLevelType w:val="hybridMultilevel"/>
    <w:tmpl w:val="4B2A06C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23259E"/>
    <w:multiLevelType w:val="multilevel"/>
    <w:tmpl w:val="BF164586"/>
    <w:lvl w:ilvl="0">
      <w:start w:val="1"/>
      <w:numFmt w:val="decimal"/>
      <w:pStyle w:val="Heading1"/>
      <w:lvlText w:val="%1."/>
      <w:lvlJc w:val="center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Heading2"/>
      <w:lvlText w:val="%1.%2."/>
      <w:lvlJc w:val="center"/>
      <w:pPr>
        <w:ind w:left="864" w:hanging="360"/>
      </w:pPr>
      <w:rPr>
        <w:rFonts w:ascii="Calibri" w:hAnsi="Calibri" w:hint="default"/>
        <w:b w:val="0"/>
        <w:sz w:val="19"/>
      </w:rPr>
    </w:lvl>
    <w:lvl w:ilvl="2">
      <w:start w:val="1"/>
      <w:numFmt w:val="decimal"/>
      <w:pStyle w:val="Heading3"/>
      <w:lvlText w:val="%1.%2.%3."/>
      <w:lvlJc w:val="center"/>
      <w:pPr>
        <w:ind w:left="1584" w:hanging="504"/>
      </w:pPr>
      <w:rPr>
        <w:rFonts w:ascii="Calibri" w:hAnsi="Calibri" w:hint="default"/>
        <w:b w:val="0"/>
        <w:i w:val="0"/>
        <w:sz w:val="19"/>
      </w:rPr>
    </w:lvl>
    <w:lvl w:ilvl="3">
      <w:start w:val="1"/>
      <w:numFmt w:val="decimal"/>
      <w:pStyle w:val="Heading4"/>
      <w:lvlText w:val="%1.%2.%3.%4."/>
      <w:lvlJc w:val="center"/>
      <w:pPr>
        <w:ind w:left="2520" w:hanging="648"/>
      </w:pPr>
      <w:rPr>
        <w:rFonts w:ascii="Calibri" w:hAnsi="Calibri" w:hint="default"/>
        <w:b w:val="0"/>
        <w:sz w:val="19"/>
      </w:rPr>
    </w:lvl>
    <w:lvl w:ilvl="4">
      <w:start w:val="1"/>
      <w:numFmt w:val="decimal"/>
      <w:lvlRestart w:val="1"/>
      <w:lvlText w:val="%1.%5."/>
      <w:lvlJc w:val="center"/>
      <w:pPr>
        <w:ind w:left="864" w:hanging="360"/>
      </w:pPr>
      <w:rPr>
        <w:rFonts w:ascii="Calibri" w:hAnsi="Calibri" w:hint="default"/>
        <w:b w:val="0"/>
        <w:sz w:val="19"/>
      </w:rPr>
    </w:lvl>
    <w:lvl w:ilvl="5">
      <w:start w:val="1"/>
      <w:numFmt w:val="decimal"/>
      <w:lvlText w:val="%1.%2.%6."/>
      <w:lvlJc w:val="center"/>
      <w:pPr>
        <w:ind w:left="1584" w:hanging="504"/>
      </w:pPr>
      <w:rPr>
        <w:rFonts w:ascii="Calibri" w:hAnsi="Calibri" w:hint="default"/>
        <w:b w:val="0"/>
        <w:sz w:val="19"/>
      </w:rPr>
    </w:lvl>
    <w:lvl w:ilvl="6">
      <w:start w:val="1"/>
      <w:numFmt w:val="decimal"/>
      <w:pStyle w:val="BH000NoSpacing-NotBold"/>
      <w:lvlText w:val="%1.%2.%6.%7."/>
      <w:lvlJc w:val="center"/>
      <w:pPr>
        <w:ind w:left="2520" w:hanging="648"/>
      </w:pPr>
      <w:rPr>
        <w:rFonts w:ascii="Calibri" w:hAnsi="Calibri" w:hint="default"/>
        <w:b w:val="0"/>
        <w:sz w:val="19"/>
      </w:rPr>
    </w:lvl>
    <w:lvl w:ilvl="7">
      <w:start w:val="1"/>
      <w:numFmt w:val="decimal"/>
      <w:lvlText w:val="%1.%5.%8."/>
      <w:lvlJc w:val="center"/>
      <w:pPr>
        <w:tabs>
          <w:tab w:val="num" w:pos="1584"/>
        </w:tabs>
        <w:ind w:left="1584" w:hanging="504"/>
      </w:pPr>
      <w:rPr>
        <w:rFonts w:ascii="Calibri" w:hAnsi="Calibri" w:hint="default"/>
        <w:b w:val="0"/>
        <w:sz w:val="19"/>
      </w:rPr>
    </w:lvl>
    <w:lvl w:ilvl="8">
      <w:start w:val="1"/>
      <w:numFmt w:val="decimal"/>
      <w:lvlText w:val="%1.%5.%8.%9"/>
      <w:lvlJc w:val="center"/>
      <w:pPr>
        <w:tabs>
          <w:tab w:val="num" w:pos="2520"/>
        </w:tabs>
        <w:ind w:left="2520" w:hanging="648"/>
      </w:pPr>
      <w:rPr>
        <w:rFonts w:ascii="Calibri" w:hAnsi="Calibri" w:hint="default"/>
        <w:b w:val="0"/>
        <w:sz w:val="19"/>
      </w:rPr>
    </w:lvl>
  </w:abstractNum>
  <w:abstractNum w:abstractNumId="5" w15:restartNumberingAfterBreak="0">
    <w:nsid w:val="09431032"/>
    <w:multiLevelType w:val="hybridMultilevel"/>
    <w:tmpl w:val="0F6055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CDC0292"/>
    <w:multiLevelType w:val="hybridMultilevel"/>
    <w:tmpl w:val="11A2C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935A0A"/>
    <w:multiLevelType w:val="multilevel"/>
    <w:tmpl w:val="6D8E6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pStyle w:val="ListNumber2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pStyle w:val="ListNumber3"/>
      <w:lvlText w:val="(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Letter"/>
      <w:pStyle w:val="ListNumber4"/>
      <w:lvlText w:val="(%4)"/>
      <w:lvlJc w:val="left"/>
      <w:pPr>
        <w:tabs>
          <w:tab w:val="num" w:pos="1469"/>
        </w:tabs>
        <w:ind w:left="1440" w:hanging="331"/>
      </w:pPr>
    </w:lvl>
    <w:lvl w:ilvl="4">
      <w:start w:val="1"/>
      <w:numFmt w:val="lowerRoman"/>
      <w:pStyle w:val="ListNumber5"/>
      <w:lvlText w:val="(%5)"/>
      <w:lvlJc w:val="right"/>
      <w:pPr>
        <w:tabs>
          <w:tab w:val="num" w:pos="1829"/>
        </w:tabs>
        <w:ind w:left="1829" w:hanging="101"/>
      </w:pPr>
    </w:lvl>
    <w:lvl w:ilvl="5">
      <w:start w:val="1"/>
      <w:numFmt w:val="upp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righ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2F32BB6"/>
    <w:multiLevelType w:val="hybridMultilevel"/>
    <w:tmpl w:val="2E76B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5F7AB2"/>
    <w:multiLevelType w:val="hybridMultilevel"/>
    <w:tmpl w:val="AD22790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526949"/>
    <w:multiLevelType w:val="hybridMultilevel"/>
    <w:tmpl w:val="9FDEA7AA"/>
    <w:lvl w:ilvl="0" w:tplc="0AEC7B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69386B"/>
    <w:multiLevelType w:val="hybridMultilevel"/>
    <w:tmpl w:val="4D9AA35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742AC6"/>
    <w:multiLevelType w:val="hybridMultilevel"/>
    <w:tmpl w:val="64105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1B380A"/>
    <w:multiLevelType w:val="hybridMultilevel"/>
    <w:tmpl w:val="197872B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F43AA5"/>
    <w:multiLevelType w:val="hybridMultilevel"/>
    <w:tmpl w:val="EDC66542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168C501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E3864DF4">
      <w:start w:val="1"/>
      <w:numFmt w:val="decimal"/>
      <w:lvlText w:val="%3."/>
      <w:lvlJc w:val="right"/>
      <w:pPr>
        <w:ind w:left="2160" w:hanging="180"/>
      </w:pPr>
      <w:rPr>
        <w:rFonts w:ascii="Calibri" w:eastAsia="Calibri" w:hAnsi="Calibri" w:cs="Calibri"/>
      </w:rPr>
    </w:lvl>
    <w:lvl w:ilvl="3" w:tplc="4C09000F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2F0B46"/>
    <w:multiLevelType w:val="hybridMultilevel"/>
    <w:tmpl w:val="3C363CDE"/>
    <w:lvl w:ilvl="0" w:tplc="18781064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DD4FD5"/>
    <w:multiLevelType w:val="hybridMultilevel"/>
    <w:tmpl w:val="7100727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2523FA"/>
    <w:multiLevelType w:val="multilevel"/>
    <w:tmpl w:val="EB247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042AC5"/>
    <w:multiLevelType w:val="multilevel"/>
    <w:tmpl w:val="02BC42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07A5775"/>
    <w:multiLevelType w:val="hybridMultilevel"/>
    <w:tmpl w:val="DB88AC6C"/>
    <w:lvl w:ilvl="0" w:tplc="340E5D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417A2FE9"/>
    <w:multiLevelType w:val="hybridMultilevel"/>
    <w:tmpl w:val="8D3824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04D5F"/>
    <w:multiLevelType w:val="hybridMultilevel"/>
    <w:tmpl w:val="E0548F9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2" w15:restartNumberingAfterBreak="0">
    <w:nsid w:val="44937734"/>
    <w:multiLevelType w:val="hybridMultilevel"/>
    <w:tmpl w:val="95E4F35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6C40CC7"/>
    <w:multiLevelType w:val="multilevel"/>
    <w:tmpl w:val="E280D5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177378"/>
    <w:multiLevelType w:val="hybridMultilevel"/>
    <w:tmpl w:val="48A2D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052552"/>
    <w:multiLevelType w:val="hybridMultilevel"/>
    <w:tmpl w:val="C62E4A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724227"/>
    <w:multiLevelType w:val="hybridMultilevel"/>
    <w:tmpl w:val="256C20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FD56BEE"/>
    <w:multiLevelType w:val="hybridMultilevel"/>
    <w:tmpl w:val="6B74A428"/>
    <w:lvl w:ilvl="0" w:tplc="BB0AF78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5343D38">
      <w:numFmt w:val="bullet"/>
      <w:lvlText w:val="•"/>
      <w:lvlJc w:val="left"/>
      <w:pPr>
        <w:ind w:left="2430" w:hanging="450"/>
      </w:pPr>
      <w:rPr>
        <w:rFonts w:ascii="Calibri" w:eastAsiaTheme="minorEastAsia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927F4"/>
    <w:multiLevelType w:val="multilevel"/>
    <w:tmpl w:val="44468CA8"/>
    <w:styleLink w:val="BH001Styles"/>
    <w:lvl w:ilvl="0">
      <w:start w:val="1"/>
      <w:numFmt w:val="decimal"/>
      <w:lvlText w:val="%1"/>
      <w:lvlJc w:val="center"/>
      <w:pPr>
        <w:ind w:left="360" w:hanging="360"/>
      </w:pPr>
      <w:rPr>
        <w:rFonts w:ascii="Arial" w:hAnsi="Arial" w:hint="default"/>
        <w:b/>
        <w:i w:val="0"/>
        <w:sz w:val="26"/>
      </w:rPr>
    </w:lvl>
    <w:lvl w:ilvl="1">
      <w:start w:val="1"/>
      <w:numFmt w:val="decimal"/>
      <w:lvlText w:val="%1.%2"/>
      <w:lvlJc w:val="center"/>
      <w:pPr>
        <w:ind w:left="864" w:hanging="360"/>
      </w:pPr>
      <w:rPr>
        <w:rFonts w:hint="default"/>
      </w:rPr>
    </w:lvl>
    <w:lvl w:ilvl="2">
      <w:start w:val="1"/>
      <w:numFmt w:val="decimal"/>
      <w:lvlText w:val="%1.%2.%3"/>
      <w:lvlJc w:val="center"/>
      <w:pPr>
        <w:ind w:left="1584" w:hanging="504"/>
      </w:pPr>
      <w:rPr>
        <w:rFonts w:ascii="Arial" w:hAnsi="Arial" w:hint="default"/>
      </w:rPr>
    </w:lvl>
    <w:lvl w:ilvl="3">
      <w:start w:val="1"/>
      <w:numFmt w:val="decimal"/>
      <w:lvlText w:val="%1.%2.%3.%4"/>
      <w:lvlJc w:val="center"/>
      <w:pPr>
        <w:ind w:left="2520" w:hanging="648"/>
      </w:pPr>
      <w:rPr>
        <w:rFonts w:ascii="Arial" w:hAnsi="Arial" w:hint="default"/>
        <w:sz w:val="22"/>
      </w:rPr>
    </w:lvl>
    <w:lvl w:ilvl="4">
      <w:start w:val="1"/>
      <w:numFmt w:val="decimal"/>
      <w:lvlRestart w:val="1"/>
      <w:lvlText w:val="%1.%5"/>
      <w:lvlJc w:val="center"/>
      <w:pPr>
        <w:ind w:left="864" w:hanging="360"/>
      </w:pPr>
      <w:rPr>
        <w:rFonts w:hint="default"/>
      </w:rPr>
    </w:lvl>
    <w:lvl w:ilvl="5">
      <w:start w:val="1"/>
      <w:numFmt w:val="decimal"/>
      <w:lvlRestart w:val="2"/>
      <w:lvlText w:val="%1.%2.%6"/>
      <w:lvlJc w:val="center"/>
      <w:pPr>
        <w:ind w:left="1584" w:hanging="504"/>
      </w:pPr>
      <w:rPr>
        <w:rFonts w:hint="default"/>
      </w:rPr>
    </w:lvl>
    <w:lvl w:ilvl="6">
      <w:start w:val="1"/>
      <w:numFmt w:val="decimal"/>
      <w:lvlRestart w:val="3"/>
      <w:lvlText w:val="%1.%2.%3.%7"/>
      <w:lvlJc w:val="center"/>
      <w:pPr>
        <w:ind w:left="2520" w:hanging="648"/>
      </w:pPr>
      <w:rPr>
        <w:rFonts w:hint="default"/>
      </w:rPr>
    </w:lvl>
    <w:lvl w:ilvl="7">
      <w:start w:val="1"/>
      <w:numFmt w:val="lowerLetter"/>
      <w:lvlText w:val="%8."/>
      <w:lvlJc w:val="center"/>
      <w:pPr>
        <w:tabs>
          <w:tab w:val="num" w:pos="3240"/>
        </w:tabs>
        <w:ind w:left="3240" w:hanging="288"/>
      </w:pPr>
      <w:rPr>
        <w:rFonts w:hint="default"/>
      </w:rPr>
    </w:lvl>
    <w:lvl w:ilvl="8">
      <w:start w:val="1"/>
      <w:numFmt w:val="lowerRoman"/>
      <w:lvlText w:val="%9."/>
      <w:lvlJc w:val="center"/>
      <w:pPr>
        <w:ind w:left="3816" w:hanging="432"/>
      </w:pPr>
      <w:rPr>
        <w:rFonts w:hint="default"/>
      </w:rPr>
    </w:lvl>
  </w:abstractNum>
  <w:abstractNum w:abstractNumId="29" w15:restartNumberingAfterBreak="0">
    <w:nsid w:val="5272372A"/>
    <w:multiLevelType w:val="hybridMultilevel"/>
    <w:tmpl w:val="1186A5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3193FE5"/>
    <w:multiLevelType w:val="hybridMultilevel"/>
    <w:tmpl w:val="C706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56485"/>
    <w:multiLevelType w:val="hybridMultilevel"/>
    <w:tmpl w:val="151889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6CF56DA"/>
    <w:multiLevelType w:val="hybridMultilevel"/>
    <w:tmpl w:val="72E09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3A3A1D"/>
    <w:multiLevelType w:val="hybridMultilevel"/>
    <w:tmpl w:val="3B7C8684"/>
    <w:lvl w:ilvl="0" w:tplc="04090017">
      <w:start w:val="1"/>
      <w:numFmt w:val="lowerLetter"/>
      <w:lvlText w:val="%1)"/>
      <w:lvlJc w:val="left"/>
      <w:pPr>
        <w:ind w:left="1206" w:hanging="360"/>
      </w:pPr>
    </w:lvl>
    <w:lvl w:ilvl="1" w:tplc="04090019" w:tentative="1">
      <w:start w:val="1"/>
      <w:numFmt w:val="lowerLetter"/>
      <w:lvlText w:val="%2."/>
      <w:lvlJc w:val="left"/>
      <w:pPr>
        <w:ind w:left="1926" w:hanging="360"/>
      </w:pPr>
    </w:lvl>
    <w:lvl w:ilvl="2" w:tplc="0409001B" w:tentative="1">
      <w:start w:val="1"/>
      <w:numFmt w:val="lowerRoman"/>
      <w:lvlText w:val="%3."/>
      <w:lvlJc w:val="right"/>
      <w:pPr>
        <w:ind w:left="2646" w:hanging="180"/>
      </w:pPr>
    </w:lvl>
    <w:lvl w:ilvl="3" w:tplc="0409000F" w:tentative="1">
      <w:start w:val="1"/>
      <w:numFmt w:val="decimal"/>
      <w:lvlText w:val="%4."/>
      <w:lvlJc w:val="left"/>
      <w:pPr>
        <w:ind w:left="3366" w:hanging="360"/>
      </w:pPr>
    </w:lvl>
    <w:lvl w:ilvl="4" w:tplc="04090019" w:tentative="1">
      <w:start w:val="1"/>
      <w:numFmt w:val="lowerLetter"/>
      <w:lvlText w:val="%5."/>
      <w:lvlJc w:val="left"/>
      <w:pPr>
        <w:ind w:left="4086" w:hanging="360"/>
      </w:pPr>
    </w:lvl>
    <w:lvl w:ilvl="5" w:tplc="0409001B" w:tentative="1">
      <w:start w:val="1"/>
      <w:numFmt w:val="lowerRoman"/>
      <w:lvlText w:val="%6."/>
      <w:lvlJc w:val="right"/>
      <w:pPr>
        <w:ind w:left="4806" w:hanging="180"/>
      </w:pPr>
    </w:lvl>
    <w:lvl w:ilvl="6" w:tplc="0409000F" w:tentative="1">
      <w:start w:val="1"/>
      <w:numFmt w:val="decimal"/>
      <w:lvlText w:val="%7."/>
      <w:lvlJc w:val="left"/>
      <w:pPr>
        <w:ind w:left="5526" w:hanging="360"/>
      </w:pPr>
    </w:lvl>
    <w:lvl w:ilvl="7" w:tplc="04090019" w:tentative="1">
      <w:start w:val="1"/>
      <w:numFmt w:val="lowerLetter"/>
      <w:lvlText w:val="%8."/>
      <w:lvlJc w:val="left"/>
      <w:pPr>
        <w:ind w:left="6246" w:hanging="360"/>
      </w:pPr>
    </w:lvl>
    <w:lvl w:ilvl="8" w:tplc="0409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34" w15:restartNumberingAfterBreak="0">
    <w:nsid w:val="6DD12FF4"/>
    <w:multiLevelType w:val="hybridMultilevel"/>
    <w:tmpl w:val="A08CBC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3B1E03"/>
    <w:multiLevelType w:val="hybridMultilevel"/>
    <w:tmpl w:val="06CA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416585"/>
    <w:multiLevelType w:val="hybridMultilevel"/>
    <w:tmpl w:val="6BCE316A"/>
    <w:lvl w:ilvl="0" w:tplc="5EB474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D9282D"/>
    <w:multiLevelType w:val="hybridMultilevel"/>
    <w:tmpl w:val="FF7AB2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4341D6"/>
    <w:multiLevelType w:val="hybridMultilevel"/>
    <w:tmpl w:val="7D12B792"/>
    <w:lvl w:ilvl="0" w:tplc="9AA2BD4E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745DC8"/>
    <w:multiLevelType w:val="hybridMultilevel"/>
    <w:tmpl w:val="0FE63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FE0679"/>
    <w:multiLevelType w:val="hybridMultilevel"/>
    <w:tmpl w:val="19181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95BB4"/>
    <w:multiLevelType w:val="multilevel"/>
    <w:tmpl w:val="91F628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F6D3F68"/>
    <w:multiLevelType w:val="hybridMultilevel"/>
    <w:tmpl w:val="99EEC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4499247">
    <w:abstractNumId w:val="28"/>
  </w:num>
  <w:num w:numId="2" w16cid:durableId="1212769794">
    <w:abstractNumId w:val="1"/>
  </w:num>
  <w:num w:numId="3" w16cid:durableId="2008554623">
    <w:abstractNumId w:val="0"/>
  </w:num>
  <w:num w:numId="4" w16cid:durableId="894780367">
    <w:abstractNumId w:val="4"/>
  </w:num>
  <w:num w:numId="5" w16cid:durableId="1810586759">
    <w:abstractNumId w:val="7"/>
  </w:num>
  <w:num w:numId="6" w16cid:durableId="531578677">
    <w:abstractNumId w:val="12"/>
  </w:num>
  <w:num w:numId="7" w16cid:durableId="108013916">
    <w:abstractNumId w:val="35"/>
  </w:num>
  <w:num w:numId="8" w16cid:durableId="1783497301">
    <w:abstractNumId w:val="30"/>
  </w:num>
  <w:num w:numId="9" w16cid:durableId="1110247185">
    <w:abstractNumId w:val="16"/>
  </w:num>
  <w:num w:numId="10" w16cid:durableId="1100952436">
    <w:abstractNumId w:val="9"/>
  </w:num>
  <w:num w:numId="11" w16cid:durableId="1267301442">
    <w:abstractNumId w:val="11"/>
  </w:num>
  <w:num w:numId="12" w16cid:durableId="1299530357">
    <w:abstractNumId w:val="26"/>
  </w:num>
  <w:num w:numId="13" w16cid:durableId="1697343239">
    <w:abstractNumId w:val="22"/>
  </w:num>
  <w:num w:numId="14" w16cid:durableId="643003119">
    <w:abstractNumId w:val="37"/>
  </w:num>
  <w:num w:numId="15" w16cid:durableId="1060522420">
    <w:abstractNumId w:val="32"/>
  </w:num>
  <w:num w:numId="16" w16cid:durableId="2091342702">
    <w:abstractNumId w:val="23"/>
  </w:num>
  <w:num w:numId="17" w16cid:durableId="720639408">
    <w:abstractNumId w:val="41"/>
  </w:num>
  <w:num w:numId="18" w16cid:durableId="44254650">
    <w:abstractNumId w:val="18"/>
  </w:num>
  <w:num w:numId="19" w16cid:durableId="1364556276">
    <w:abstractNumId w:val="14"/>
  </w:num>
  <w:num w:numId="20" w16cid:durableId="713312030">
    <w:abstractNumId w:val="42"/>
  </w:num>
  <w:num w:numId="21" w16cid:durableId="1922058681">
    <w:abstractNumId w:val="24"/>
  </w:num>
  <w:num w:numId="22" w16cid:durableId="387847409">
    <w:abstractNumId w:val="13"/>
  </w:num>
  <w:num w:numId="23" w16cid:durableId="1473786472">
    <w:abstractNumId w:val="33"/>
  </w:num>
  <w:num w:numId="24" w16cid:durableId="1386022501">
    <w:abstractNumId w:val="39"/>
  </w:num>
  <w:num w:numId="25" w16cid:durableId="75320312">
    <w:abstractNumId w:val="20"/>
  </w:num>
  <w:num w:numId="26" w16cid:durableId="2065912475">
    <w:abstractNumId w:val="25"/>
  </w:num>
  <w:num w:numId="27" w16cid:durableId="64378807">
    <w:abstractNumId w:val="40"/>
  </w:num>
  <w:num w:numId="28" w16cid:durableId="592588915">
    <w:abstractNumId w:val="6"/>
  </w:num>
  <w:num w:numId="29" w16cid:durableId="1717312200">
    <w:abstractNumId w:val="36"/>
  </w:num>
  <w:num w:numId="30" w16cid:durableId="1113281263">
    <w:abstractNumId w:val="27"/>
  </w:num>
  <w:num w:numId="31" w16cid:durableId="946351787">
    <w:abstractNumId w:val="10"/>
  </w:num>
  <w:num w:numId="32" w16cid:durableId="1363089488">
    <w:abstractNumId w:val="3"/>
  </w:num>
  <w:num w:numId="33" w16cid:durableId="1292635445">
    <w:abstractNumId w:val="5"/>
  </w:num>
  <w:num w:numId="34" w16cid:durableId="1447196753">
    <w:abstractNumId w:val="29"/>
  </w:num>
  <w:num w:numId="35" w16cid:durableId="73087180">
    <w:abstractNumId w:val="15"/>
  </w:num>
  <w:num w:numId="36" w16cid:durableId="1789739360">
    <w:abstractNumId w:val="38"/>
  </w:num>
  <w:num w:numId="37" w16cid:durableId="1471286192">
    <w:abstractNumId w:val="34"/>
  </w:num>
  <w:num w:numId="38" w16cid:durableId="165438991">
    <w:abstractNumId w:val="2"/>
  </w:num>
  <w:num w:numId="39" w16cid:durableId="1650475990">
    <w:abstractNumId w:val="21"/>
  </w:num>
  <w:num w:numId="40" w16cid:durableId="592595436">
    <w:abstractNumId w:val="31"/>
  </w:num>
  <w:num w:numId="41" w16cid:durableId="858391895">
    <w:abstractNumId w:val="19"/>
  </w:num>
  <w:num w:numId="42" w16cid:durableId="1681735406">
    <w:abstractNumId w:val="17"/>
  </w:num>
  <w:num w:numId="43" w16cid:durableId="831722473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0oWshl/BSeiQVRSksNuQ5zGw6CU+qjNGtWLPAJgA9a/FZrAyi/ydJfpgJQfp8UfD/1olZlP2dbLPb85buD823Q==" w:salt="L1D6AZVmvq9BEyDXP+0OFg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Lc0sTQ2MjS3MDNS0lEKTi0uzszPAykwNKsFAHdkoDQtAAAA"/>
  </w:docVars>
  <w:rsids>
    <w:rsidRoot w:val="00FA22E5"/>
    <w:rsid w:val="00002D7E"/>
    <w:rsid w:val="00010CA1"/>
    <w:rsid w:val="00011760"/>
    <w:rsid w:val="000241B0"/>
    <w:rsid w:val="00030594"/>
    <w:rsid w:val="00032BA5"/>
    <w:rsid w:val="00033DB6"/>
    <w:rsid w:val="00035AA8"/>
    <w:rsid w:val="000449E5"/>
    <w:rsid w:val="00047313"/>
    <w:rsid w:val="000531F7"/>
    <w:rsid w:val="000564E8"/>
    <w:rsid w:val="00066C0E"/>
    <w:rsid w:val="00071252"/>
    <w:rsid w:val="000717B2"/>
    <w:rsid w:val="00081DD1"/>
    <w:rsid w:val="00087C7F"/>
    <w:rsid w:val="00097E4A"/>
    <w:rsid w:val="000A271B"/>
    <w:rsid w:val="000A3249"/>
    <w:rsid w:val="000A571B"/>
    <w:rsid w:val="000A684E"/>
    <w:rsid w:val="000B4D26"/>
    <w:rsid w:val="000B540B"/>
    <w:rsid w:val="000C2279"/>
    <w:rsid w:val="000E2C67"/>
    <w:rsid w:val="000F2045"/>
    <w:rsid w:val="000F38D0"/>
    <w:rsid w:val="000F3F90"/>
    <w:rsid w:val="00100FBD"/>
    <w:rsid w:val="00111721"/>
    <w:rsid w:val="00122140"/>
    <w:rsid w:val="0012292E"/>
    <w:rsid w:val="001275E6"/>
    <w:rsid w:val="00133302"/>
    <w:rsid w:val="001340FC"/>
    <w:rsid w:val="001371F4"/>
    <w:rsid w:val="0014232D"/>
    <w:rsid w:val="00153B4C"/>
    <w:rsid w:val="00161BC0"/>
    <w:rsid w:val="001679B5"/>
    <w:rsid w:val="00171BFD"/>
    <w:rsid w:val="001740D5"/>
    <w:rsid w:val="0018367D"/>
    <w:rsid w:val="00184E23"/>
    <w:rsid w:val="001A1039"/>
    <w:rsid w:val="001A1EDB"/>
    <w:rsid w:val="001A239E"/>
    <w:rsid w:val="001A2BBA"/>
    <w:rsid w:val="001B3D19"/>
    <w:rsid w:val="001B3E60"/>
    <w:rsid w:val="001B6653"/>
    <w:rsid w:val="001B6D55"/>
    <w:rsid w:val="001C25B7"/>
    <w:rsid w:val="001C5806"/>
    <w:rsid w:val="001C7432"/>
    <w:rsid w:val="001D09EF"/>
    <w:rsid w:val="001D6DF1"/>
    <w:rsid w:val="001D7F1B"/>
    <w:rsid w:val="001E1D3D"/>
    <w:rsid w:val="001E20C3"/>
    <w:rsid w:val="001E6703"/>
    <w:rsid w:val="001F0580"/>
    <w:rsid w:val="001F1F4B"/>
    <w:rsid w:val="001F4BA6"/>
    <w:rsid w:val="001F6893"/>
    <w:rsid w:val="00200F4C"/>
    <w:rsid w:val="00201A16"/>
    <w:rsid w:val="00201D20"/>
    <w:rsid w:val="00204E92"/>
    <w:rsid w:val="00204EEC"/>
    <w:rsid w:val="0021415A"/>
    <w:rsid w:val="00224F17"/>
    <w:rsid w:val="00225BA9"/>
    <w:rsid w:val="00225CFC"/>
    <w:rsid w:val="002363C3"/>
    <w:rsid w:val="00240C95"/>
    <w:rsid w:val="00241C99"/>
    <w:rsid w:val="0024499B"/>
    <w:rsid w:val="00244B0B"/>
    <w:rsid w:val="0025326F"/>
    <w:rsid w:val="00260F0D"/>
    <w:rsid w:val="0026393A"/>
    <w:rsid w:val="00264205"/>
    <w:rsid w:val="0027132F"/>
    <w:rsid w:val="00276AD6"/>
    <w:rsid w:val="00277F17"/>
    <w:rsid w:val="00283ABE"/>
    <w:rsid w:val="00296311"/>
    <w:rsid w:val="002A2320"/>
    <w:rsid w:val="002A29CA"/>
    <w:rsid w:val="002A48F0"/>
    <w:rsid w:val="002B204C"/>
    <w:rsid w:val="002B49DD"/>
    <w:rsid w:val="002C3940"/>
    <w:rsid w:val="002C73C5"/>
    <w:rsid w:val="002D375B"/>
    <w:rsid w:val="002D71CD"/>
    <w:rsid w:val="002E0184"/>
    <w:rsid w:val="002E160C"/>
    <w:rsid w:val="002E3224"/>
    <w:rsid w:val="002F07C6"/>
    <w:rsid w:val="002F30B4"/>
    <w:rsid w:val="002F3BF8"/>
    <w:rsid w:val="002F5817"/>
    <w:rsid w:val="003019CE"/>
    <w:rsid w:val="003022A0"/>
    <w:rsid w:val="003062A7"/>
    <w:rsid w:val="00307E37"/>
    <w:rsid w:val="00313F52"/>
    <w:rsid w:val="003147EF"/>
    <w:rsid w:val="00315EDD"/>
    <w:rsid w:val="00321191"/>
    <w:rsid w:val="00321789"/>
    <w:rsid w:val="003241A2"/>
    <w:rsid w:val="003254B2"/>
    <w:rsid w:val="003340F3"/>
    <w:rsid w:val="00344E6C"/>
    <w:rsid w:val="00360B58"/>
    <w:rsid w:val="00361455"/>
    <w:rsid w:val="003638EA"/>
    <w:rsid w:val="00363CB3"/>
    <w:rsid w:val="00371D76"/>
    <w:rsid w:val="0038178C"/>
    <w:rsid w:val="00383975"/>
    <w:rsid w:val="00383CE5"/>
    <w:rsid w:val="00384200"/>
    <w:rsid w:val="00384778"/>
    <w:rsid w:val="0038642D"/>
    <w:rsid w:val="00395458"/>
    <w:rsid w:val="00395633"/>
    <w:rsid w:val="00395B44"/>
    <w:rsid w:val="003979C7"/>
    <w:rsid w:val="003A0C0F"/>
    <w:rsid w:val="003A2C4A"/>
    <w:rsid w:val="003A705C"/>
    <w:rsid w:val="003B1C54"/>
    <w:rsid w:val="003B2C2F"/>
    <w:rsid w:val="003B2EAA"/>
    <w:rsid w:val="003B47A9"/>
    <w:rsid w:val="003B7743"/>
    <w:rsid w:val="003C701C"/>
    <w:rsid w:val="003D114C"/>
    <w:rsid w:val="003E2B3A"/>
    <w:rsid w:val="003E700E"/>
    <w:rsid w:val="003E7133"/>
    <w:rsid w:val="003F028F"/>
    <w:rsid w:val="00425895"/>
    <w:rsid w:val="004275B1"/>
    <w:rsid w:val="0043773F"/>
    <w:rsid w:val="00454A91"/>
    <w:rsid w:val="004559C5"/>
    <w:rsid w:val="00460FBF"/>
    <w:rsid w:val="00461586"/>
    <w:rsid w:val="00464DEA"/>
    <w:rsid w:val="0046525D"/>
    <w:rsid w:val="00467CB7"/>
    <w:rsid w:val="0047046E"/>
    <w:rsid w:val="00474391"/>
    <w:rsid w:val="00474D1F"/>
    <w:rsid w:val="00475E38"/>
    <w:rsid w:val="004763D3"/>
    <w:rsid w:val="004774C8"/>
    <w:rsid w:val="00480D51"/>
    <w:rsid w:val="004821FF"/>
    <w:rsid w:val="00483293"/>
    <w:rsid w:val="00484C91"/>
    <w:rsid w:val="004915E5"/>
    <w:rsid w:val="0049542D"/>
    <w:rsid w:val="004A1234"/>
    <w:rsid w:val="004A1555"/>
    <w:rsid w:val="004A41CC"/>
    <w:rsid w:val="004A52CD"/>
    <w:rsid w:val="004A6866"/>
    <w:rsid w:val="004B048F"/>
    <w:rsid w:val="004B04E1"/>
    <w:rsid w:val="004B07C8"/>
    <w:rsid w:val="004B5ABF"/>
    <w:rsid w:val="004B6DAF"/>
    <w:rsid w:val="004B74D5"/>
    <w:rsid w:val="004B7EB8"/>
    <w:rsid w:val="004C0D46"/>
    <w:rsid w:val="004D58E4"/>
    <w:rsid w:val="004D72AD"/>
    <w:rsid w:val="004E460E"/>
    <w:rsid w:val="005019A2"/>
    <w:rsid w:val="00502410"/>
    <w:rsid w:val="005047E1"/>
    <w:rsid w:val="0051065D"/>
    <w:rsid w:val="00510A2B"/>
    <w:rsid w:val="00523789"/>
    <w:rsid w:val="00524FD7"/>
    <w:rsid w:val="00525363"/>
    <w:rsid w:val="0052711A"/>
    <w:rsid w:val="005276B9"/>
    <w:rsid w:val="005305A7"/>
    <w:rsid w:val="0053136A"/>
    <w:rsid w:val="00554310"/>
    <w:rsid w:val="0055562B"/>
    <w:rsid w:val="005601BE"/>
    <w:rsid w:val="00561E3E"/>
    <w:rsid w:val="0056587A"/>
    <w:rsid w:val="00566851"/>
    <w:rsid w:val="00567237"/>
    <w:rsid w:val="00573729"/>
    <w:rsid w:val="00575B23"/>
    <w:rsid w:val="0058320E"/>
    <w:rsid w:val="00587FCC"/>
    <w:rsid w:val="0059008D"/>
    <w:rsid w:val="00590535"/>
    <w:rsid w:val="005918F6"/>
    <w:rsid w:val="00595724"/>
    <w:rsid w:val="005976E9"/>
    <w:rsid w:val="005A2597"/>
    <w:rsid w:val="005B7535"/>
    <w:rsid w:val="005C1802"/>
    <w:rsid w:val="005C3317"/>
    <w:rsid w:val="005E3FA0"/>
    <w:rsid w:val="005E63AA"/>
    <w:rsid w:val="005F1DC3"/>
    <w:rsid w:val="005F3D38"/>
    <w:rsid w:val="00601414"/>
    <w:rsid w:val="00603E93"/>
    <w:rsid w:val="00606609"/>
    <w:rsid w:val="00606E5F"/>
    <w:rsid w:val="006120FA"/>
    <w:rsid w:val="006129B2"/>
    <w:rsid w:val="00612DA2"/>
    <w:rsid w:val="00612F78"/>
    <w:rsid w:val="00614584"/>
    <w:rsid w:val="00616FCB"/>
    <w:rsid w:val="0061731E"/>
    <w:rsid w:val="0061774A"/>
    <w:rsid w:val="006178D7"/>
    <w:rsid w:val="006246C0"/>
    <w:rsid w:val="00626A38"/>
    <w:rsid w:val="0063273B"/>
    <w:rsid w:val="00635BA2"/>
    <w:rsid w:val="00640D5E"/>
    <w:rsid w:val="00642AFC"/>
    <w:rsid w:val="006431B5"/>
    <w:rsid w:val="00650D96"/>
    <w:rsid w:val="006526AF"/>
    <w:rsid w:val="006534F5"/>
    <w:rsid w:val="006545BC"/>
    <w:rsid w:val="00656140"/>
    <w:rsid w:val="0065752F"/>
    <w:rsid w:val="00664B64"/>
    <w:rsid w:val="006656E3"/>
    <w:rsid w:val="00665AFB"/>
    <w:rsid w:val="0066640C"/>
    <w:rsid w:val="00666774"/>
    <w:rsid w:val="00676166"/>
    <w:rsid w:val="00680BE5"/>
    <w:rsid w:val="006818E9"/>
    <w:rsid w:val="00685FA7"/>
    <w:rsid w:val="0069411D"/>
    <w:rsid w:val="006A0966"/>
    <w:rsid w:val="006A5671"/>
    <w:rsid w:val="006B2E26"/>
    <w:rsid w:val="006B55BB"/>
    <w:rsid w:val="006C0505"/>
    <w:rsid w:val="006C441F"/>
    <w:rsid w:val="006C5892"/>
    <w:rsid w:val="006D070C"/>
    <w:rsid w:val="006D285E"/>
    <w:rsid w:val="006E0D57"/>
    <w:rsid w:val="006E14D6"/>
    <w:rsid w:val="006E5652"/>
    <w:rsid w:val="006E7039"/>
    <w:rsid w:val="006F1DC5"/>
    <w:rsid w:val="00704D50"/>
    <w:rsid w:val="0070606C"/>
    <w:rsid w:val="007068EE"/>
    <w:rsid w:val="007158EA"/>
    <w:rsid w:val="0072501C"/>
    <w:rsid w:val="00730875"/>
    <w:rsid w:val="00733774"/>
    <w:rsid w:val="007342E4"/>
    <w:rsid w:val="00736FCF"/>
    <w:rsid w:val="00745BA8"/>
    <w:rsid w:val="00750C0F"/>
    <w:rsid w:val="0075173F"/>
    <w:rsid w:val="007523F3"/>
    <w:rsid w:val="00755B75"/>
    <w:rsid w:val="00772D9E"/>
    <w:rsid w:val="00773AB8"/>
    <w:rsid w:val="00780C91"/>
    <w:rsid w:val="0079339E"/>
    <w:rsid w:val="00793BC0"/>
    <w:rsid w:val="00795568"/>
    <w:rsid w:val="00797EB3"/>
    <w:rsid w:val="007B54F0"/>
    <w:rsid w:val="007C1EFF"/>
    <w:rsid w:val="007D7CDF"/>
    <w:rsid w:val="007E2974"/>
    <w:rsid w:val="007E76CA"/>
    <w:rsid w:val="007F373C"/>
    <w:rsid w:val="00804439"/>
    <w:rsid w:val="0080478D"/>
    <w:rsid w:val="00805B0A"/>
    <w:rsid w:val="00807236"/>
    <w:rsid w:val="00810676"/>
    <w:rsid w:val="008121B6"/>
    <w:rsid w:val="00813EE5"/>
    <w:rsid w:val="00815203"/>
    <w:rsid w:val="00817E9A"/>
    <w:rsid w:val="008203D5"/>
    <w:rsid w:val="008212DE"/>
    <w:rsid w:val="00827DC1"/>
    <w:rsid w:val="00831127"/>
    <w:rsid w:val="00836758"/>
    <w:rsid w:val="00837CDE"/>
    <w:rsid w:val="00845076"/>
    <w:rsid w:val="00845768"/>
    <w:rsid w:val="008460E2"/>
    <w:rsid w:val="00850D9B"/>
    <w:rsid w:val="00852157"/>
    <w:rsid w:val="0085322B"/>
    <w:rsid w:val="0085371D"/>
    <w:rsid w:val="00855C00"/>
    <w:rsid w:val="008567FA"/>
    <w:rsid w:val="00856B58"/>
    <w:rsid w:val="00856DD2"/>
    <w:rsid w:val="00857711"/>
    <w:rsid w:val="00863005"/>
    <w:rsid w:val="00864A93"/>
    <w:rsid w:val="00866E0A"/>
    <w:rsid w:val="00867877"/>
    <w:rsid w:val="00872272"/>
    <w:rsid w:val="008732F7"/>
    <w:rsid w:val="0087518D"/>
    <w:rsid w:val="00876A30"/>
    <w:rsid w:val="00891AA7"/>
    <w:rsid w:val="00892125"/>
    <w:rsid w:val="00893C2D"/>
    <w:rsid w:val="008951A9"/>
    <w:rsid w:val="008A4C52"/>
    <w:rsid w:val="008A749F"/>
    <w:rsid w:val="008A7813"/>
    <w:rsid w:val="008B131A"/>
    <w:rsid w:val="008B16D4"/>
    <w:rsid w:val="008B2F7E"/>
    <w:rsid w:val="008B5C74"/>
    <w:rsid w:val="008B6DA3"/>
    <w:rsid w:val="008B72D4"/>
    <w:rsid w:val="008B7810"/>
    <w:rsid w:val="008B7F31"/>
    <w:rsid w:val="008C04F8"/>
    <w:rsid w:val="008E79D5"/>
    <w:rsid w:val="008F07BA"/>
    <w:rsid w:val="008F0A85"/>
    <w:rsid w:val="008F13CF"/>
    <w:rsid w:val="00907233"/>
    <w:rsid w:val="00912301"/>
    <w:rsid w:val="00916B48"/>
    <w:rsid w:val="00916D3A"/>
    <w:rsid w:val="00917613"/>
    <w:rsid w:val="00926B49"/>
    <w:rsid w:val="009303BA"/>
    <w:rsid w:val="00933DFC"/>
    <w:rsid w:val="009447CB"/>
    <w:rsid w:val="00947589"/>
    <w:rsid w:val="00950CFF"/>
    <w:rsid w:val="00955A9A"/>
    <w:rsid w:val="00957E3C"/>
    <w:rsid w:val="00972A44"/>
    <w:rsid w:val="009830AC"/>
    <w:rsid w:val="009860DA"/>
    <w:rsid w:val="00990712"/>
    <w:rsid w:val="009930C2"/>
    <w:rsid w:val="009B312F"/>
    <w:rsid w:val="009B7B1A"/>
    <w:rsid w:val="009C07DB"/>
    <w:rsid w:val="009C2448"/>
    <w:rsid w:val="009C51D7"/>
    <w:rsid w:val="009D3879"/>
    <w:rsid w:val="009D72C4"/>
    <w:rsid w:val="009D7F5B"/>
    <w:rsid w:val="009E42C7"/>
    <w:rsid w:val="009E766A"/>
    <w:rsid w:val="009F240A"/>
    <w:rsid w:val="009F6A3B"/>
    <w:rsid w:val="009F75DA"/>
    <w:rsid w:val="00A022A4"/>
    <w:rsid w:val="00A0764A"/>
    <w:rsid w:val="00A13593"/>
    <w:rsid w:val="00A227EA"/>
    <w:rsid w:val="00A25BB8"/>
    <w:rsid w:val="00A26AC9"/>
    <w:rsid w:val="00A270AD"/>
    <w:rsid w:val="00A30378"/>
    <w:rsid w:val="00A31D0C"/>
    <w:rsid w:val="00A31EB7"/>
    <w:rsid w:val="00A32872"/>
    <w:rsid w:val="00A415D8"/>
    <w:rsid w:val="00A5252F"/>
    <w:rsid w:val="00A62DF4"/>
    <w:rsid w:val="00A640CF"/>
    <w:rsid w:val="00A64767"/>
    <w:rsid w:val="00A65E79"/>
    <w:rsid w:val="00A70117"/>
    <w:rsid w:val="00A74EF0"/>
    <w:rsid w:val="00A81722"/>
    <w:rsid w:val="00A913B2"/>
    <w:rsid w:val="00A92441"/>
    <w:rsid w:val="00A951CD"/>
    <w:rsid w:val="00AA34FE"/>
    <w:rsid w:val="00AA7389"/>
    <w:rsid w:val="00AA7521"/>
    <w:rsid w:val="00AA7BB3"/>
    <w:rsid w:val="00AA7E0A"/>
    <w:rsid w:val="00AB0378"/>
    <w:rsid w:val="00AB48BE"/>
    <w:rsid w:val="00AB58B0"/>
    <w:rsid w:val="00AC4E7A"/>
    <w:rsid w:val="00AC6407"/>
    <w:rsid w:val="00AC69AD"/>
    <w:rsid w:val="00AD0A07"/>
    <w:rsid w:val="00AD475A"/>
    <w:rsid w:val="00AD4F20"/>
    <w:rsid w:val="00AD5B3E"/>
    <w:rsid w:val="00AD7A97"/>
    <w:rsid w:val="00AE1B53"/>
    <w:rsid w:val="00AE2634"/>
    <w:rsid w:val="00AE2E37"/>
    <w:rsid w:val="00AF0AB0"/>
    <w:rsid w:val="00AF0E47"/>
    <w:rsid w:val="00AF29E3"/>
    <w:rsid w:val="00AF7BDA"/>
    <w:rsid w:val="00B0137A"/>
    <w:rsid w:val="00B03644"/>
    <w:rsid w:val="00B06186"/>
    <w:rsid w:val="00B20088"/>
    <w:rsid w:val="00B21722"/>
    <w:rsid w:val="00B23F78"/>
    <w:rsid w:val="00B266FD"/>
    <w:rsid w:val="00B27EE1"/>
    <w:rsid w:val="00B35662"/>
    <w:rsid w:val="00B3678B"/>
    <w:rsid w:val="00B36921"/>
    <w:rsid w:val="00B4246F"/>
    <w:rsid w:val="00B457BE"/>
    <w:rsid w:val="00B504D8"/>
    <w:rsid w:val="00B5117B"/>
    <w:rsid w:val="00B5152A"/>
    <w:rsid w:val="00B5668E"/>
    <w:rsid w:val="00B61E84"/>
    <w:rsid w:val="00B63B3B"/>
    <w:rsid w:val="00B650C1"/>
    <w:rsid w:val="00B70405"/>
    <w:rsid w:val="00B73D99"/>
    <w:rsid w:val="00B81DD4"/>
    <w:rsid w:val="00B82058"/>
    <w:rsid w:val="00B93FA0"/>
    <w:rsid w:val="00B943CC"/>
    <w:rsid w:val="00BB10EC"/>
    <w:rsid w:val="00BB3B4C"/>
    <w:rsid w:val="00BC02D5"/>
    <w:rsid w:val="00BC7399"/>
    <w:rsid w:val="00BC799D"/>
    <w:rsid w:val="00BD0E8C"/>
    <w:rsid w:val="00BD2DA6"/>
    <w:rsid w:val="00BD7808"/>
    <w:rsid w:val="00BF0928"/>
    <w:rsid w:val="00BF44FB"/>
    <w:rsid w:val="00BF4644"/>
    <w:rsid w:val="00BF7494"/>
    <w:rsid w:val="00BF7587"/>
    <w:rsid w:val="00C00095"/>
    <w:rsid w:val="00C02B14"/>
    <w:rsid w:val="00C02D0D"/>
    <w:rsid w:val="00C0382C"/>
    <w:rsid w:val="00C17FE8"/>
    <w:rsid w:val="00C21C54"/>
    <w:rsid w:val="00C23D75"/>
    <w:rsid w:val="00C26B19"/>
    <w:rsid w:val="00C33D1C"/>
    <w:rsid w:val="00C4001B"/>
    <w:rsid w:val="00C54EE4"/>
    <w:rsid w:val="00C60CFA"/>
    <w:rsid w:val="00C70FEE"/>
    <w:rsid w:val="00C736AE"/>
    <w:rsid w:val="00C74C8F"/>
    <w:rsid w:val="00C80423"/>
    <w:rsid w:val="00C875C4"/>
    <w:rsid w:val="00C87BA7"/>
    <w:rsid w:val="00C9153E"/>
    <w:rsid w:val="00C93CAF"/>
    <w:rsid w:val="00C9584D"/>
    <w:rsid w:val="00C97F1B"/>
    <w:rsid w:val="00CA0A61"/>
    <w:rsid w:val="00CA0F99"/>
    <w:rsid w:val="00CA2EB5"/>
    <w:rsid w:val="00CA3885"/>
    <w:rsid w:val="00CB0BD1"/>
    <w:rsid w:val="00CB4E27"/>
    <w:rsid w:val="00CB60D1"/>
    <w:rsid w:val="00CB7AB2"/>
    <w:rsid w:val="00CD5673"/>
    <w:rsid w:val="00CD626B"/>
    <w:rsid w:val="00CD671E"/>
    <w:rsid w:val="00CD7847"/>
    <w:rsid w:val="00CE1077"/>
    <w:rsid w:val="00CE5386"/>
    <w:rsid w:val="00CE59B4"/>
    <w:rsid w:val="00CE743D"/>
    <w:rsid w:val="00CF0CA4"/>
    <w:rsid w:val="00CF1793"/>
    <w:rsid w:val="00CF1CF3"/>
    <w:rsid w:val="00CF1D2A"/>
    <w:rsid w:val="00CF2660"/>
    <w:rsid w:val="00CF4546"/>
    <w:rsid w:val="00CF68EB"/>
    <w:rsid w:val="00D043A0"/>
    <w:rsid w:val="00D04D8B"/>
    <w:rsid w:val="00D05233"/>
    <w:rsid w:val="00D071C3"/>
    <w:rsid w:val="00D07F6B"/>
    <w:rsid w:val="00D16141"/>
    <w:rsid w:val="00D21B08"/>
    <w:rsid w:val="00D26F7A"/>
    <w:rsid w:val="00D3295B"/>
    <w:rsid w:val="00D32F27"/>
    <w:rsid w:val="00D33AAA"/>
    <w:rsid w:val="00D41678"/>
    <w:rsid w:val="00D435D6"/>
    <w:rsid w:val="00D6398A"/>
    <w:rsid w:val="00D6562D"/>
    <w:rsid w:val="00D84686"/>
    <w:rsid w:val="00D85EB5"/>
    <w:rsid w:val="00D870E6"/>
    <w:rsid w:val="00D9047D"/>
    <w:rsid w:val="00D92164"/>
    <w:rsid w:val="00D93B3C"/>
    <w:rsid w:val="00DA4308"/>
    <w:rsid w:val="00DB1B37"/>
    <w:rsid w:val="00DB1F03"/>
    <w:rsid w:val="00DB3EBD"/>
    <w:rsid w:val="00DB52F6"/>
    <w:rsid w:val="00DC0144"/>
    <w:rsid w:val="00DC4336"/>
    <w:rsid w:val="00DC57FE"/>
    <w:rsid w:val="00DC79E0"/>
    <w:rsid w:val="00DD79AD"/>
    <w:rsid w:val="00DF1E25"/>
    <w:rsid w:val="00DF2705"/>
    <w:rsid w:val="00DF2C3A"/>
    <w:rsid w:val="00DF3D5F"/>
    <w:rsid w:val="00DF5A63"/>
    <w:rsid w:val="00DF6A04"/>
    <w:rsid w:val="00E01D10"/>
    <w:rsid w:val="00E028A5"/>
    <w:rsid w:val="00E039FC"/>
    <w:rsid w:val="00E03DFE"/>
    <w:rsid w:val="00E10801"/>
    <w:rsid w:val="00E13825"/>
    <w:rsid w:val="00E164A8"/>
    <w:rsid w:val="00E17511"/>
    <w:rsid w:val="00E2218B"/>
    <w:rsid w:val="00E31A48"/>
    <w:rsid w:val="00E36911"/>
    <w:rsid w:val="00E46A3F"/>
    <w:rsid w:val="00E50E4D"/>
    <w:rsid w:val="00E5393B"/>
    <w:rsid w:val="00E6327A"/>
    <w:rsid w:val="00E707FB"/>
    <w:rsid w:val="00E75F6A"/>
    <w:rsid w:val="00E77A2B"/>
    <w:rsid w:val="00E87513"/>
    <w:rsid w:val="00E877C5"/>
    <w:rsid w:val="00E92423"/>
    <w:rsid w:val="00E92E05"/>
    <w:rsid w:val="00E93292"/>
    <w:rsid w:val="00E9371F"/>
    <w:rsid w:val="00E949EE"/>
    <w:rsid w:val="00EA125A"/>
    <w:rsid w:val="00EA356C"/>
    <w:rsid w:val="00EB7090"/>
    <w:rsid w:val="00EB7255"/>
    <w:rsid w:val="00EB72A8"/>
    <w:rsid w:val="00EC240D"/>
    <w:rsid w:val="00EC2DB1"/>
    <w:rsid w:val="00EC4F8B"/>
    <w:rsid w:val="00ED2C6F"/>
    <w:rsid w:val="00ED50FB"/>
    <w:rsid w:val="00ED6D1A"/>
    <w:rsid w:val="00ED79CC"/>
    <w:rsid w:val="00ED7CA9"/>
    <w:rsid w:val="00EE4244"/>
    <w:rsid w:val="00EF2DF9"/>
    <w:rsid w:val="00EF52A4"/>
    <w:rsid w:val="00EF5F97"/>
    <w:rsid w:val="00EF6489"/>
    <w:rsid w:val="00EF6872"/>
    <w:rsid w:val="00EF7961"/>
    <w:rsid w:val="00F04D02"/>
    <w:rsid w:val="00F10596"/>
    <w:rsid w:val="00F14969"/>
    <w:rsid w:val="00F17362"/>
    <w:rsid w:val="00F2755C"/>
    <w:rsid w:val="00F27626"/>
    <w:rsid w:val="00F27DF2"/>
    <w:rsid w:val="00F32215"/>
    <w:rsid w:val="00F32D46"/>
    <w:rsid w:val="00F34FA2"/>
    <w:rsid w:val="00F3577D"/>
    <w:rsid w:val="00F35AE5"/>
    <w:rsid w:val="00F44F63"/>
    <w:rsid w:val="00F51C0A"/>
    <w:rsid w:val="00F672C9"/>
    <w:rsid w:val="00F67C60"/>
    <w:rsid w:val="00F71B2F"/>
    <w:rsid w:val="00F755B9"/>
    <w:rsid w:val="00F81288"/>
    <w:rsid w:val="00F81857"/>
    <w:rsid w:val="00F8204C"/>
    <w:rsid w:val="00F8762A"/>
    <w:rsid w:val="00F97277"/>
    <w:rsid w:val="00F978DB"/>
    <w:rsid w:val="00FA22E5"/>
    <w:rsid w:val="00FA2C4E"/>
    <w:rsid w:val="00FA4103"/>
    <w:rsid w:val="00FA6C83"/>
    <w:rsid w:val="00FC2685"/>
    <w:rsid w:val="00FC38C1"/>
    <w:rsid w:val="00FC3E84"/>
    <w:rsid w:val="00FD0209"/>
    <w:rsid w:val="00FD51CD"/>
    <w:rsid w:val="00FE637E"/>
    <w:rsid w:val="00FF0F1E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0FC363"/>
  <w15:docId w15:val="{FDB133B6-D042-4BA0-8AC1-5D8157156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C74"/>
    <w:rPr>
      <w:rFonts w:eastAsiaTheme="minorEastAsia"/>
      <w:lang w:val="en-AE" w:eastAsia="en-AE"/>
    </w:rPr>
  </w:style>
  <w:style w:type="paragraph" w:styleId="Heading1">
    <w:name w:val="heading 1"/>
    <w:aliases w:val="BH001Heading 1"/>
    <w:basedOn w:val="Normal"/>
    <w:next w:val="Normal"/>
    <w:link w:val="Heading1Char"/>
    <w:uiPriority w:val="9"/>
    <w:qFormat/>
    <w:rsid w:val="00F755B9"/>
    <w:pPr>
      <w:keepNext/>
      <w:keepLines/>
      <w:numPr>
        <w:numId w:val="4"/>
      </w:numPr>
      <w:spacing w:before="400" w:after="24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paragraph" w:styleId="Heading2">
    <w:name w:val="heading 2"/>
    <w:aliases w:val="BH002Heading 2"/>
    <w:basedOn w:val="NoSpacing"/>
    <w:next w:val="Normal"/>
    <w:link w:val="Heading2Char"/>
    <w:uiPriority w:val="9"/>
    <w:unhideWhenUsed/>
    <w:qFormat/>
    <w:rsid w:val="00C80423"/>
    <w:pPr>
      <w:keepNext/>
      <w:keepLines/>
      <w:numPr>
        <w:ilvl w:val="1"/>
        <w:numId w:val="4"/>
      </w:numPr>
      <w:spacing w:before="240" w:after="240"/>
      <w:outlineLvl w:val="1"/>
    </w:pPr>
    <w:rPr>
      <w:rFonts w:eastAsiaTheme="majorEastAsia" w:cstheme="majorBidi"/>
      <w:b/>
      <w:sz w:val="19"/>
      <w:szCs w:val="26"/>
    </w:rPr>
  </w:style>
  <w:style w:type="paragraph" w:styleId="Heading3">
    <w:name w:val="heading 3"/>
    <w:aliases w:val="BH003Heading 3"/>
    <w:basedOn w:val="NoSpacing"/>
    <w:next w:val="Normal"/>
    <w:link w:val="Heading3Char"/>
    <w:uiPriority w:val="9"/>
    <w:unhideWhenUsed/>
    <w:qFormat/>
    <w:rsid w:val="00BF7494"/>
    <w:pPr>
      <w:keepNext/>
      <w:keepLines/>
      <w:numPr>
        <w:ilvl w:val="2"/>
        <w:numId w:val="4"/>
      </w:numPr>
      <w:spacing w:before="240" w:after="240"/>
      <w:outlineLvl w:val="2"/>
    </w:pPr>
    <w:rPr>
      <w:rFonts w:eastAsiaTheme="majorEastAsia" w:cstheme="majorBidi"/>
      <w:sz w:val="18"/>
      <w:szCs w:val="24"/>
    </w:rPr>
  </w:style>
  <w:style w:type="paragraph" w:styleId="Heading4">
    <w:name w:val="heading 4"/>
    <w:aliases w:val="BH004Heading 4"/>
    <w:basedOn w:val="NoSpacing"/>
    <w:next w:val="NoSpacing"/>
    <w:link w:val="Heading4Char"/>
    <w:uiPriority w:val="9"/>
    <w:unhideWhenUsed/>
    <w:qFormat/>
    <w:rsid w:val="00BF7494"/>
    <w:pPr>
      <w:keepNext/>
      <w:keepLines/>
      <w:numPr>
        <w:ilvl w:val="3"/>
        <w:numId w:val="4"/>
      </w:numPr>
      <w:spacing w:before="120" w:after="120"/>
      <w:outlineLvl w:val="3"/>
    </w:pPr>
    <w:rPr>
      <w:rFonts w:eastAsiaTheme="majorEastAsia" w:cstheme="majorBidi"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2E5"/>
  </w:style>
  <w:style w:type="paragraph" w:styleId="Footer">
    <w:name w:val="footer"/>
    <w:basedOn w:val="Normal"/>
    <w:link w:val="FooterChar"/>
    <w:uiPriority w:val="99"/>
    <w:unhideWhenUsed/>
    <w:rsid w:val="00FA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E5"/>
  </w:style>
  <w:style w:type="paragraph" w:styleId="NoSpacing">
    <w:name w:val="No Spacing"/>
    <w:next w:val="Normal"/>
    <w:link w:val="NoSpacingChar"/>
    <w:uiPriority w:val="1"/>
    <w:qFormat/>
    <w:rsid w:val="00E707FB"/>
    <w:pPr>
      <w:spacing w:after="0" w:line="240" w:lineRule="auto"/>
    </w:pPr>
    <w:rPr>
      <w:rFonts w:ascii="Calibri" w:eastAsia="Times New Roman" w:hAnsi="Calibri" w:cs="Times New Roman"/>
      <w:szCs w:val="20"/>
      <w:lang w:val="en-GB"/>
    </w:rPr>
  </w:style>
  <w:style w:type="paragraph" w:customStyle="1" w:styleId="BHNoSpacing001Bold">
    <w:name w:val="BHNoSpacing001Bold"/>
    <w:basedOn w:val="NoSpacing"/>
    <w:next w:val="NoSpacing"/>
    <w:qFormat/>
    <w:rsid w:val="00E707FB"/>
    <w:pPr>
      <w:spacing w:before="20" w:after="20"/>
    </w:pPr>
    <w:rPr>
      <w:rFonts w:cs="Arial"/>
      <w:b/>
    </w:rPr>
  </w:style>
  <w:style w:type="paragraph" w:customStyle="1" w:styleId="BH000NoSpacing-NotBold">
    <w:name w:val="BH000NoSpacing-NotBold"/>
    <w:basedOn w:val="NoSpacing"/>
    <w:next w:val="NoSpacing"/>
    <w:qFormat/>
    <w:rsid w:val="0059008D"/>
    <w:pPr>
      <w:numPr>
        <w:ilvl w:val="6"/>
        <w:numId w:val="4"/>
      </w:numPr>
      <w:spacing w:before="120" w:after="120"/>
      <w:jc w:val="both"/>
    </w:pPr>
    <w:rPr>
      <w:sz w:val="19"/>
    </w:rPr>
  </w:style>
  <w:style w:type="character" w:styleId="PlaceholderText">
    <w:name w:val="Placeholder Text"/>
    <w:basedOn w:val="DefaultParagraphFont"/>
    <w:uiPriority w:val="99"/>
    <w:semiHidden/>
    <w:rsid w:val="00FA22E5"/>
    <w:rPr>
      <w:color w:val="808080"/>
    </w:rPr>
  </w:style>
  <w:style w:type="character" w:customStyle="1" w:styleId="Heading1Char">
    <w:name w:val="Heading 1 Char"/>
    <w:aliases w:val="BH001Heading 1 Char"/>
    <w:basedOn w:val="DefaultParagraphFont"/>
    <w:link w:val="Heading1"/>
    <w:uiPriority w:val="9"/>
    <w:rsid w:val="00F755B9"/>
    <w:rPr>
      <w:rFonts w:ascii="Calibri" w:eastAsiaTheme="majorEastAsia" w:hAnsi="Calibri" w:cstheme="majorBidi"/>
      <w:b/>
      <w:sz w:val="24"/>
      <w:szCs w:val="32"/>
    </w:rPr>
  </w:style>
  <w:style w:type="character" w:customStyle="1" w:styleId="Heading2Char">
    <w:name w:val="Heading 2 Char"/>
    <w:aliases w:val="BH002Heading 2 Char"/>
    <w:basedOn w:val="DefaultParagraphFont"/>
    <w:link w:val="Heading2"/>
    <w:uiPriority w:val="9"/>
    <w:rsid w:val="00C80423"/>
    <w:rPr>
      <w:rFonts w:ascii="Calibri" w:eastAsiaTheme="majorEastAsia" w:hAnsi="Calibri" w:cstheme="majorBidi"/>
      <w:b/>
      <w:sz w:val="19"/>
      <w:szCs w:val="26"/>
      <w:lang w:val="en-GB"/>
    </w:rPr>
  </w:style>
  <w:style w:type="character" w:customStyle="1" w:styleId="Heading3Char">
    <w:name w:val="Heading 3 Char"/>
    <w:aliases w:val="BH003Heading 3 Char"/>
    <w:basedOn w:val="DefaultParagraphFont"/>
    <w:link w:val="Heading3"/>
    <w:uiPriority w:val="9"/>
    <w:rsid w:val="00BF7494"/>
    <w:rPr>
      <w:rFonts w:ascii="Calibri" w:eastAsiaTheme="majorEastAsia" w:hAnsi="Calibri" w:cstheme="majorBidi"/>
      <w:sz w:val="18"/>
      <w:szCs w:val="24"/>
      <w:lang w:val="en-GB"/>
    </w:rPr>
  </w:style>
  <w:style w:type="character" w:customStyle="1" w:styleId="Heading4Char">
    <w:name w:val="Heading 4 Char"/>
    <w:aliases w:val="BH004Heading 4 Char"/>
    <w:basedOn w:val="DefaultParagraphFont"/>
    <w:link w:val="Heading4"/>
    <w:uiPriority w:val="9"/>
    <w:rsid w:val="00BF7494"/>
    <w:rPr>
      <w:rFonts w:ascii="Calibri" w:eastAsiaTheme="majorEastAsia" w:hAnsi="Calibri" w:cstheme="majorBidi"/>
      <w:iCs/>
      <w:sz w:val="18"/>
      <w:szCs w:val="20"/>
      <w:lang w:val="en-GB"/>
    </w:rPr>
  </w:style>
  <w:style w:type="numbering" w:customStyle="1" w:styleId="BH001Styles">
    <w:name w:val="BH001Styles"/>
    <w:uiPriority w:val="99"/>
    <w:rsid w:val="00EC2DB1"/>
    <w:pPr>
      <w:numPr>
        <w:numId w:val="1"/>
      </w:numPr>
    </w:pPr>
  </w:style>
  <w:style w:type="paragraph" w:styleId="ListParagraph">
    <w:name w:val="List Paragraph"/>
    <w:basedOn w:val="Normal"/>
    <w:link w:val="ListParagraphChar"/>
    <w:uiPriority w:val="34"/>
    <w:qFormat/>
    <w:rsid w:val="000C227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32BA5"/>
    <w:pPr>
      <w:numPr>
        <w:numId w:val="0"/>
      </w:numPr>
      <w:spacing w:before="240" w:after="0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BH000NoSpacing-NotBold"/>
    <w:next w:val="Heading1"/>
    <w:autoRedefine/>
    <w:uiPriority w:val="39"/>
    <w:unhideWhenUsed/>
    <w:rsid w:val="00950CFF"/>
    <w:pPr>
      <w:numPr>
        <w:ilvl w:val="0"/>
        <w:numId w:val="0"/>
      </w:numPr>
      <w:spacing w:after="100"/>
      <w:ind w:left="432" w:hanging="432"/>
      <w:outlineLvl w:val="0"/>
    </w:pPr>
    <w:rPr>
      <w:sz w:val="17"/>
    </w:rPr>
  </w:style>
  <w:style w:type="paragraph" w:styleId="TOC2">
    <w:name w:val="toc 2"/>
    <w:basedOn w:val="BH000NoSpacing-NotBold"/>
    <w:next w:val="Heading2"/>
    <w:autoRedefine/>
    <w:uiPriority w:val="39"/>
    <w:unhideWhenUsed/>
    <w:rsid w:val="00950CFF"/>
    <w:pPr>
      <w:numPr>
        <w:ilvl w:val="0"/>
        <w:numId w:val="0"/>
      </w:numPr>
      <w:spacing w:after="100"/>
      <w:ind w:left="1152" w:hanging="720"/>
      <w:outlineLvl w:val="1"/>
    </w:pPr>
    <w:rPr>
      <w:sz w:val="17"/>
    </w:rPr>
  </w:style>
  <w:style w:type="paragraph" w:styleId="TOC3">
    <w:name w:val="toc 3"/>
    <w:basedOn w:val="BH000NoSpacing-NotBold"/>
    <w:next w:val="Heading3"/>
    <w:autoRedefine/>
    <w:uiPriority w:val="39"/>
    <w:unhideWhenUsed/>
    <w:rsid w:val="00950CFF"/>
    <w:pPr>
      <w:numPr>
        <w:ilvl w:val="0"/>
        <w:numId w:val="0"/>
      </w:numPr>
      <w:spacing w:after="100"/>
      <w:ind w:left="2016" w:hanging="864"/>
      <w:outlineLvl w:val="2"/>
    </w:pPr>
    <w:rPr>
      <w:sz w:val="17"/>
    </w:rPr>
  </w:style>
  <w:style w:type="character" w:styleId="Hyperlink">
    <w:name w:val="Hyperlink"/>
    <w:basedOn w:val="DefaultParagraphFont"/>
    <w:uiPriority w:val="99"/>
    <w:unhideWhenUsed/>
    <w:rsid w:val="00032BA5"/>
    <w:rPr>
      <w:color w:val="0563C1" w:themeColor="hyperlink"/>
      <w:u w:val="single"/>
    </w:rPr>
  </w:style>
  <w:style w:type="paragraph" w:styleId="TOC4">
    <w:name w:val="toc 4"/>
    <w:basedOn w:val="BH000NoSpacing-NotBold"/>
    <w:next w:val="Heading4"/>
    <w:autoRedefine/>
    <w:uiPriority w:val="39"/>
    <w:unhideWhenUsed/>
    <w:rsid w:val="006A0966"/>
    <w:pPr>
      <w:numPr>
        <w:ilvl w:val="0"/>
        <w:numId w:val="0"/>
      </w:numPr>
      <w:spacing w:after="100"/>
      <w:ind w:left="3024" w:hanging="1008"/>
      <w:outlineLvl w:val="3"/>
    </w:pPr>
  </w:style>
  <w:style w:type="paragraph" w:customStyle="1" w:styleId="NormalBold">
    <w:name w:val="Normal Bold"/>
    <w:basedOn w:val="Normal"/>
    <w:next w:val="Normal"/>
    <w:link w:val="NormalBoldChar"/>
    <w:uiPriority w:val="99"/>
    <w:rsid w:val="00A70117"/>
    <w:pPr>
      <w:tabs>
        <w:tab w:val="left" w:pos="2444"/>
      </w:tabs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NormalBoldChar">
    <w:name w:val="Normal Bold Char"/>
    <w:link w:val="NormalBold"/>
    <w:uiPriority w:val="99"/>
    <w:locked/>
    <w:rsid w:val="00A70117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BHContents">
    <w:name w:val="BHContents"/>
    <w:basedOn w:val="NoSpacing"/>
    <w:qFormat/>
    <w:rsid w:val="006E14D6"/>
    <w:pPr>
      <w:spacing w:before="60" w:after="120"/>
    </w:pPr>
    <w:rPr>
      <w:b/>
      <w:color w:val="0070C0"/>
    </w:rPr>
  </w:style>
  <w:style w:type="paragraph" w:styleId="ListBullet">
    <w:name w:val="List Bullet"/>
    <w:basedOn w:val="Normal"/>
    <w:autoRedefine/>
    <w:semiHidden/>
    <w:rsid w:val="009F6A3B"/>
    <w:pPr>
      <w:numPr>
        <w:numId w:val="2"/>
      </w:numPr>
      <w:spacing w:after="0" w:line="240" w:lineRule="auto"/>
    </w:pPr>
    <w:rPr>
      <w:rFonts w:ascii="Tahoma" w:eastAsia="Times New Roman" w:hAnsi="Tahoma" w:cs="Times New Roman"/>
      <w:szCs w:val="24"/>
      <w:lang w:val="en-GB"/>
    </w:rPr>
  </w:style>
  <w:style w:type="paragraph" w:styleId="BodyText2">
    <w:name w:val="Body Text 2"/>
    <w:basedOn w:val="Normal"/>
    <w:link w:val="BodyText2Char"/>
    <w:semiHidden/>
    <w:rsid w:val="00510A2B"/>
    <w:pPr>
      <w:spacing w:after="0" w:line="240" w:lineRule="auto"/>
    </w:pPr>
    <w:rPr>
      <w:rFonts w:ascii="Arial" w:eastAsia="Times New Roman" w:hAnsi="Arial" w:cs="Arial"/>
      <w:sz w:val="24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semiHidden/>
    <w:rsid w:val="00510A2B"/>
    <w:rPr>
      <w:rFonts w:ascii="Arial" w:eastAsia="Times New Roman" w:hAnsi="Arial" w:cs="Arial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C07D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C07DB"/>
  </w:style>
  <w:style w:type="table" w:styleId="TableGrid">
    <w:name w:val="Table Grid"/>
    <w:basedOn w:val="TableNormal"/>
    <w:uiPriority w:val="59"/>
    <w:rsid w:val="00CE5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iPriority w:val="99"/>
    <w:semiHidden/>
    <w:unhideWhenUsed/>
    <w:rsid w:val="005F1DC3"/>
    <w:pPr>
      <w:numPr>
        <w:numId w:val="3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5F1D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1DC3"/>
  </w:style>
  <w:style w:type="character" w:customStyle="1" w:styleId="Style1">
    <w:name w:val="Style1"/>
    <w:basedOn w:val="DefaultParagraphFont"/>
    <w:uiPriority w:val="1"/>
    <w:rsid w:val="00B3678B"/>
    <w:rPr>
      <w:rFonts w:ascii="Arial" w:hAnsi="Arial"/>
      <w:b/>
      <w:color w:val="2F5496" w:themeColor="accent5" w:themeShade="BF"/>
      <w:sz w:val="22"/>
    </w:rPr>
  </w:style>
  <w:style w:type="character" w:customStyle="1" w:styleId="Style2">
    <w:name w:val="Style2"/>
    <w:basedOn w:val="DefaultParagraphFont"/>
    <w:uiPriority w:val="1"/>
    <w:rsid w:val="00AA7E0A"/>
    <w:rPr>
      <w:rFonts w:ascii="Arial" w:hAnsi="Arial"/>
      <w:b/>
      <w:color w:val="A6A6A6" w:themeColor="background1" w:themeShade="A6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93B3C"/>
  </w:style>
  <w:style w:type="character" w:customStyle="1" w:styleId="Style3">
    <w:name w:val="Style3"/>
    <w:basedOn w:val="DefaultParagraphFont"/>
    <w:uiPriority w:val="1"/>
    <w:rsid w:val="008212DE"/>
    <w:rPr>
      <w:color w:val="808080" w:themeColor="background1" w:themeShade="80"/>
    </w:rPr>
  </w:style>
  <w:style w:type="paragraph" w:styleId="PlainText">
    <w:name w:val="Plain Text"/>
    <w:basedOn w:val="Normal"/>
    <w:link w:val="PlainTextChar"/>
    <w:rsid w:val="00A65E79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65E7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C875C4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76A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76AD6"/>
    <w:pPr>
      <w:spacing w:after="0"/>
    </w:pPr>
  </w:style>
  <w:style w:type="paragraph" w:customStyle="1" w:styleId="Default">
    <w:name w:val="Default"/>
    <w:rsid w:val="00D9047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5152A"/>
    <w:rPr>
      <w:color w:val="954F72" w:themeColor="followedHyperlink"/>
      <w:u w:val="single"/>
    </w:rPr>
  </w:style>
  <w:style w:type="paragraph" w:styleId="ListNumber">
    <w:name w:val="List Number"/>
    <w:basedOn w:val="Normal"/>
    <w:semiHidden/>
    <w:rsid w:val="00EA125A"/>
    <w:pPr>
      <w:numPr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Number2">
    <w:name w:val="List Number 2"/>
    <w:basedOn w:val="Normal"/>
    <w:semiHidden/>
    <w:rsid w:val="00EA125A"/>
    <w:pPr>
      <w:numPr>
        <w:ilvl w:val="1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Number3">
    <w:name w:val="List Number 3"/>
    <w:basedOn w:val="Normal"/>
    <w:semiHidden/>
    <w:rsid w:val="00EA125A"/>
    <w:pPr>
      <w:numPr>
        <w:ilvl w:val="2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Number4">
    <w:name w:val="List Number 4"/>
    <w:basedOn w:val="Normal"/>
    <w:semiHidden/>
    <w:rsid w:val="00EA125A"/>
    <w:pPr>
      <w:numPr>
        <w:ilvl w:val="3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Number5">
    <w:name w:val="List Number 5"/>
    <w:basedOn w:val="Normal"/>
    <w:semiHidden/>
    <w:rsid w:val="00EA125A"/>
    <w:pPr>
      <w:numPr>
        <w:ilvl w:val="4"/>
        <w:numId w:val="5"/>
      </w:numPr>
      <w:spacing w:before="60"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Style4">
    <w:name w:val="Style4"/>
    <w:basedOn w:val="Hyperlink"/>
    <w:uiPriority w:val="1"/>
    <w:rsid w:val="00E707FB"/>
    <w:rPr>
      <w:rFonts w:ascii="Calibri" w:hAnsi="Calibri"/>
      <w:b/>
      <w:color w:val="0563C1" w:themeColor="hyperlink"/>
      <w:sz w:val="22"/>
      <w:u w:val="none"/>
    </w:rPr>
  </w:style>
  <w:style w:type="character" w:customStyle="1" w:styleId="Style5">
    <w:name w:val="Style5"/>
    <w:basedOn w:val="Hyperlink"/>
    <w:uiPriority w:val="1"/>
    <w:rsid w:val="00E707FB"/>
    <w:rPr>
      <w:rFonts w:ascii="Calibri" w:hAnsi="Calibri"/>
      <w:b/>
      <w:color w:val="0563C1" w:themeColor="hyperlink"/>
      <w:sz w:val="22"/>
      <w:u w:val="none"/>
    </w:rPr>
  </w:style>
  <w:style w:type="character" w:customStyle="1" w:styleId="Style6">
    <w:name w:val="Style6"/>
    <w:basedOn w:val="DefaultParagraphFont"/>
    <w:uiPriority w:val="1"/>
    <w:rsid w:val="006656E3"/>
    <w:rPr>
      <w:rFonts w:ascii="Calibri" w:hAnsi="Calibri"/>
      <w:b/>
      <w:color w:val="auto"/>
      <w:sz w:val="18"/>
    </w:rPr>
  </w:style>
  <w:style w:type="table" w:customStyle="1" w:styleId="TableGrid1">
    <w:name w:val="Table Grid1"/>
    <w:basedOn w:val="TableNormal"/>
    <w:next w:val="TableGrid"/>
    <w:uiPriority w:val="39"/>
    <w:rsid w:val="00524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252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2292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styleId="GridTable4-Accent1">
    <w:name w:val="Grid Table 4 Accent 1"/>
    <w:basedOn w:val="TableNormal"/>
    <w:uiPriority w:val="49"/>
    <w:rsid w:val="00F8204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83675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772D9E"/>
    <w:rPr>
      <w:rFonts w:ascii="Calibri" w:eastAsia="Times New Roman" w:hAnsi="Calibri" w:cs="Times New Roman"/>
      <w:szCs w:val="20"/>
      <w:lang w:val="en-GB"/>
    </w:rPr>
  </w:style>
  <w:style w:type="table" w:styleId="ListTable2-Accent1">
    <w:name w:val="List Table 2 Accent 1"/>
    <w:basedOn w:val="TableNormal"/>
    <w:uiPriority w:val="47"/>
    <w:rsid w:val="00745BA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Grid2">
    <w:name w:val="Table Grid2"/>
    <w:basedOn w:val="TableNormal"/>
    <w:next w:val="TableGrid"/>
    <w:uiPriority w:val="39"/>
    <w:rsid w:val="00875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87518D"/>
    <w:rPr>
      <w:i/>
      <w:iCs/>
      <w:color w:val="404040" w:themeColor="text1" w:themeTint="BF"/>
    </w:rPr>
  </w:style>
  <w:style w:type="character" w:customStyle="1" w:styleId="Style11">
    <w:name w:val="Style11"/>
    <w:basedOn w:val="DefaultParagraphFont"/>
    <w:uiPriority w:val="1"/>
    <w:rsid w:val="006E14D6"/>
    <w:rPr>
      <w:rFonts w:ascii="Arial Narrow" w:hAnsi="Arial Narrow"/>
      <w:color w:val="808080" w:themeColor="background1" w:themeShade="80"/>
      <w:sz w:val="14"/>
    </w:rPr>
  </w:style>
  <w:style w:type="character" w:customStyle="1" w:styleId="Style12">
    <w:name w:val="Style12"/>
    <w:basedOn w:val="DefaultParagraphFont"/>
    <w:uiPriority w:val="1"/>
    <w:rsid w:val="006E14D6"/>
    <w:rPr>
      <w:rFonts w:ascii="Calibri" w:hAnsi="Calibri"/>
      <w:b/>
      <w:i/>
      <w:color w:val="0070C0"/>
      <w:sz w:val="18"/>
    </w:rPr>
  </w:style>
  <w:style w:type="paragraph" w:styleId="Revision">
    <w:name w:val="Revision"/>
    <w:hidden/>
    <w:uiPriority w:val="99"/>
    <w:semiHidden/>
    <w:rsid w:val="002D375B"/>
    <w:pPr>
      <w:spacing w:after="0" w:line="240" w:lineRule="auto"/>
    </w:pPr>
    <w:rPr>
      <w:rFonts w:eastAsiaTheme="minorEastAsia"/>
      <w:lang w:val="en-AE" w:eastAsia="en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9755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4146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4081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920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8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9921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535228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5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23047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4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1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8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77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444040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66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986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736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17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78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515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1545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4924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69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844943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81904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3322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6143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2468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72617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93558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6003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0337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6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46077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1958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24183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89572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085622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790091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2528119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9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63634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5456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1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44439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145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377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80623">
          <w:marLeft w:val="15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821107ADEC43FCB19388092F7B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54E61-0E31-4BB7-B554-4FA37554AF7F}"/>
      </w:docPartPr>
      <w:docPartBody>
        <w:p w:rsidR="00ED043E" w:rsidRDefault="00B85482">
          <w:pPr>
            <w:pStyle w:val="36821107ADEC43FCB19388092F7B57E7"/>
          </w:pPr>
          <w:r w:rsidRPr="00FA13AD">
            <w:rPr>
              <w:rStyle w:val="PlaceholderText"/>
            </w:rPr>
            <w:t>Choose an item.</w:t>
          </w:r>
        </w:p>
      </w:docPartBody>
    </w:docPart>
    <w:docPart>
      <w:docPartPr>
        <w:name w:val="BFDC943A961F4F218D54B4E22B05D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F3A1C-CB04-43CB-B2EF-7E84470A25AF}"/>
      </w:docPartPr>
      <w:docPartBody>
        <w:p w:rsidR="00F22614" w:rsidRDefault="001C247B" w:rsidP="001C247B">
          <w:pPr>
            <w:pStyle w:val="BFDC943A961F4F218D54B4E22B05D957"/>
          </w:pPr>
          <w:r w:rsidRPr="00FA13AD">
            <w:rPr>
              <w:rStyle w:val="PlaceholderText"/>
            </w:rPr>
            <w:t>Choose an item.</w:t>
          </w:r>
        </w:p>
      </w:docPartBody>
    </w:docPart>
    <w:docPart>
      <w:docPartPr>
        <w:name w:val="E8C60972FD334AD38B00FBFF85F0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6BADE-CC9E-4C4D-A44A-EA39A10FCFF4}"/>
      </w:docPartPr>
      <w:docPartBody>
        <w:p w:rsidR="00AB5F5D" w:rsidRDefault="0051379B" w:rsidP="0051379B">
          <w:pPr>
            <w:pStyle w:val="E8C60972FD334AD38B00FBFF85F0E665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CF46C0B59B064191AB6DE5272C3A4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14EFA-B362-4F17-82B2-ED876FC9CBAF}"/>
      </w:docPartPr>
      <w:docPartBody>
        <w:p w:rsidR="00AB5F5D" w:rsidRDefault="0051379B" w:rsidP="0051379B">
          <w:pPr>
            <w:pStyle w:val="CF46C0B59B064191AB6DE5272C3A44BA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A831519EB374C90BE8AAE27B361C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9DDFC-AE7A-410A-9A96-EB68A37BD2E4}"/>
      </w:docPartPr>
      <w:docPartBody>
        <w:p w:rsidR="00AB5F5D" w:rsidRDefault="0051379B" w:rsidP="0051379B">
          <w:pPr>
            <w:pStyle w:val="8A831519EB374C90BE8AAE27B361CB4B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1A0C4E361EEF4A2284EC8F0634F95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467B-6A98-4739-9A68-E798D1472B9D}"/>
      </w:docPartPr>
      <w:docPartBody>
        <w:p w:rsidR="00AB5F5D" w:rsidRDefault="0051379B" w:rsidP="0051379B">
          <w:pPr>
            <w:pStyle w:val="1A0C4E361EEF4A2284EC8F0634F956C4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16816B0ECE44345BC657355995ED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874AC-FDA6-4887-AF10-8ABA51F356EC}"/>
      </w:docPartPr>
      <w:docPartBody>
        <w:p w:rsidR="00AB5F5D" w:rsidRDefault="0051379B" w:rsidP="0051379B">
          <w:pPr>
            <w:pStyle w:val="416816B0ECE44345BC657355995EDBBC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9FFA3757872A45669CA7424C6378D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54C50-9C17-4DBA-A4E8-8CD3273AD8EC}"/>
      </w:docPartPr>
      <w:docPartBody>
        <w:p w:rsidR="00AB5F5D" w:rsidRDefault="0051379B" w:rsidP="0051379B">
          <w:pPr>
            <w:pStyle w:val="9FFA3757872A45669CA7424C6378DCA2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68A122D22B4446EAB245732A772A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B3742-08B1-49C9-8C44-72599C0C3A5A}"/>
      </w:docPartPr>
      <w:docPartBody>
        <w:p w:rsidR="00AB5F5D" w:rsidRDefault="0051379B" w:rsidP="0051379B">
          <w:pPr>
            <w:pStyle w:val="868A122D22B4446EAB245732A772A05D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2D3A75A67324407382C1A07E7F6B4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390EA-871F-459B-9993-CB850BE5297B}"/>
      </w:docPartPr>
      <w:docPartBody>
        <w:p w:rsidR="00AB5F5D" w:rsidRDefault="0051379B" w:rsidP="0051379B">
          <w:pPr>
            <w:pStyle w:val="2D3A75A67324407382C1A07E7F6B40F3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AF418C2891E4591BE9C4DFF88ED5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F21B6-DB50-49C8-A7CE-BA0226797701}"/>
      </w:docPartPr>
      <w:docPartBody>
        <w:p w:rsidR="00AB5F5D" w:rsidRDefault="0051379B" w:rsidP="0051379B">
          <w:pPr>
            <w:pStyle w:val="4AF418C2891E4591BE9C4DFF88ED5B7C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B8915F434E23443F9B443453B7559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4B18A-2F4E-4DD9-984B-C9194231ADB8}"/>
      </w:docPartPr>
      <w:docPartBody>
        <w:p w:rsidR="00AB5F5D" w:rsidRDefault="0051379B" w:rsidP="0051379B">
          <w:pPr>
            <w:pStyle w:val="B8915F434E23443F9B443453B7559050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E7F9F3EACF8E4A9BB0F27C2DF6712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871FF-4887-4720-B673-6B5D3FB5C17E}"/>
      </w:docPartPr>
      <w:docPartBody>
        <w:p w:rsidR="00AB5F5D" w:rsidRDefault="0051379B" w:rsidP="0051379B">
          <w:pPr>
            <w:pStyle w:val="E7F9F3EACF8E4A9BB0F27C2DF67120CE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0A43A6761E884C4B9CE3A5FF6FB5C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07622-1A10-4C01-8A2A-9B649EDEA320}"/>
      </w:docPartPr>
      <w:docPartBody>
        <w:p w:rsidR="00AB5F5D" w:rsidRDefault="0051379B" w:rsidP="0051379B">
          <w:pPr>
            <w:pStyle w:val="0A43A6761E884C4B9CE3A5FF6FB5C73E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7028241DAD60489D81CFEAEEF0EC7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FBF12-4E86-4188-8938-DA40A335EB64}"/>
      </w:docPartPr>
      <w:docPartBody>
        <w:p w:rsidR="00AB5F5D" w:rsidRDefault="0051379B" w:rsidP="0051379B">
          <w:pPr>
            <w:pStyle w:val="7028241DAD60489D81CFEAEEF0EC747C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1F13166E9D854801BE1DEBD004A89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CD0FF-16B4-4662-867F-5C7639E8E532}"/>
      </w:docPartPr>
      <w:docPartBody>
        <w:p w:rsidR="00AB5F5D" w:rsidRDefault="0051379B" w:rsidP="0051379B">
          <w:pPr>
            <w:pStyle w:val="1F13166E9D854801BE1DEBD004A89B22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3DE2E1E2D0124870A0D7C27516278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27AC1-47D5-4952-8B04-E9924BDE237F}"/>
      </w:docPartPr>
      <w:docPartBody>
        <w:p w:rsidR="00AB5F5D" w:rsidRDefault="0051379B" w:rsidP="0051379B">
          <w:pPr>
            <w:pStyle w:val="3DE2E1E2D0124870A0D7C27516278709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45AE34194C9B4B9FBF0472D299C60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4B865-8BF4-49D7-8CFE-D864449DC47D}"/>
      </w:docPartPr>
      <w:docPartBody>
        <w:p w:rsidR="00AB5F5D" w:rsidRDefault="0051379B" w:rsidP="0051379B">
          <w:pPr>
            <w:pStyle w:val="45AE34194C9B4B9FBF0472D299C60042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627A1E58E6844A508DDFFD96399AD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32DA-C43B-4C21-AE52-D11BCD572131}"/>
      </w:docPartPr>
      <w:docPartBody>
        <w:p w:rsidR="00AB5F5D" w:rsidRDefault="0051379B" w:rsidP="0051379B">
          <w:pPr>
            <w:pStyle w:val="627A1E58E6844A508DDFFD96399ADC09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DB84BACC364B4E0C9E9919FB1F830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0F23D-E974-4438-A3E7-DCEEC27733A8}"/>
      </w:docPartPr>
      <w:docPartBody>
        <w:p w:rsidR="00543681" w:rsidRDefault="00CC5151" w:rsidP="00CC5151">
          <w:pPr>
            <w:pStyle w:val="DB84BACC364B4E0C9E9919FB1F830B6C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20B29F84D9824ED2BCE9E3F3AE1FE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10D34-0C23-43D4-B1E6-AC308A73AFCA}"/>
      </w:docPartPr>
      <w:docPartBody>
        <w:p w:rsidR="00543681" w:rsidRDefault="00CC5151" w:rsidP="00CC5151">
          <w:pPr>
            <w:pStyle w:val="20B29F84D9824ED2BCE9E3F3AE1FE700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D041E86F2F7C43038D267202A2047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14FF-5CEB-4C89-899C-243929C0A361}"/>
      </w:docPartPr>
      <w:docPartBody>
        <w:p w:rsidR="00543681" w:rsidRDefault="00CC5151" w:rsidP="00CC5151">
          <w:pPr>
            <w:pStyle w:val="D041E86F2F7C43038D267202A20479E1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8574A23287554233BB9464FC62DAC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2BBE7-56E4-432F-BCB0-F4CDAEF12C3D}"/>
      </w:docPartPr>
      <w:docPartBody>
        <w:p w:rsidR="00543681" w:rsidRDefault="00CC5151" w:rsidP="00CC5151">
          <w:pPr>
            <w:pStyle w:val="8574A23287554233BB9464FC62DAC168"/>
          </w:pPr>
          <w:r w:rsidRPr="00FA13AD">
            <w:rPr>
              <w:rStyle w:val="PlaceholderText"/>
            </w:rPr>
            <w:t>Choose an item.</w:t>
          </w:r>
        </w:p>
      </w:docPartBody>
    </w:docPart>
    <w:docPart>
      <w:docPartPr>
        <w:name w:val="7E1EBDD73A954DE7BCAB6E68322D2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972C-D100-40E8-A17E-81A8D8DD006C}"/>
      </w:docPartPr>
      <w:docPartBody>
        <w:p w:rsidR="00543681" w:rsidRDefault="00CC5151" w:rsidP="00CC5151">
          <w:pPr>
            <w:pStyle w:val="7E1EBDD73A954DE7BCAB6E68322D26BC"/>
          </w:pPr>
          <w:r w:rsidRPr="00751602">
            <w:rPr>
              <w:rStyle w:val="PlaceholderText"/>
              <w:i/>
              <w:color w:val="FFFFFF" w:themeColor="background1"/>
              <w:szCs w:val="18"/>
            </w:rPr>
            <w:t>.</w:t>
          </w:r>
        </w:p>
      </w:docPartBody>
    </w:docPart>
    <w:docPart>
      <w:docPartPr>
        <w:name w:val="FF3A202DE9A848C6A28623EDB61F1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B5F9-AF4F-4D1E-8CE6-CA30BAF4E22B}"/>
      </w:docPartPr>
      <w:docPartBody>
        <w:p w:rsidR="00543681" w:rsidRDefault="00CC5151" w:rsidP="00CC5151">
          <w:pPr>
            <w:pStyle w:val="FF3A202DE9A848C6A28623EDB61F1DF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DB6D856F68034611B901746CE114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683E2-A913-4450-B5A8-A00A17A79D57}"/>
      </w:docPartPr>
      <w:docPartBody>
        <w:p w:rsidR="00543681" w:rsidRDefault="00CC5151" w:rsidP="00CC5151">
          <w:pPr>
            <w:pStyle w:val="DB6D856F68034611B901746CE1149B28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971FED524CEE4C6EA4AF064C736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412EF-CD25-40D3-ABF3-A71521E7D5C8}"/>
      </w:docPartPr>
      <w:docPartBody>
        <w:p w:rsidR="00543681" w:rsidRDefault="00CC5151" w:rsidP="00CC5151">
          <w:pPr>
            <w:pStyle w:val="971FED524CEE4C6EA4AF064C7362D337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86FEC9FC22C64038876AA87DDA8C8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06974-C38B-4502-ABED-92534EBC654A}"/>
      </w:docPartPr>
      <w:docPartBody>
        <w:p w:rsidR="00543681" w:rsidRDefault="00CC5151" w:rsidP="00CC5151">
          <w:pPr>
            <w:pStyle w:val="86FEC9FC22C64038876AA87DDA8C836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DFE2503358184471B07981D4B5335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AE82-6156-451C-B471-F3ACE990AF6F}"/>
      </w:docPartPr>
      <w:docPartBody>
        <w:p w:rsidR="00543681" w:rsidRDefault="00CC5151" w:rsidP="00CC5151">
          <w:pPr>
            <w:pStyle w:val="DFE2503358184471B07981D4B533544B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7A02A951A1EC4AFC8390D68B6ABEF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8701E-2CFB-4475-B252-BD1A7432D7B1}"/>
      </w:docPartPr>
      <w:docPartBody>
        <w:p w:rsidR="00543681" w:rsidRDefault="00CC5151" w:rsidP="00CC5151">
          <w:pPr>
            <w:pStyle w:val="7A02A951A1EC4AFC8390D68B6ABEF0C4"/>
          </w:pPr>
          <w:r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4D02"/>
    <w:rsid w:val="00005BA1"/>
    <w:rsid w:val="00007F2E"/>
    <w:rsid w:val="000139AA"/>
    <w:rsid w:val="0004237F"/>
    <w:rsid w:val="000672CC"/>
    <w:rsid w:val="000B64A7"/>
    <w:rsid w:val="000C45A7"/>
    <w:rsid w:val="000D78A3"/>
    <w:rsid w:val="000E725E"/>
    <w:rsid w:val="000F0D13"/>
    <w:rsid w:val="00105631"/>
    <w:rsid w:val="001061BD"/>
    <w:rsid w:val="00111CA6"/>
    <w:rsid w:val="00115548"/>
    <w:rsid w:val="0013051F"/>
    <w:rsid w:val="00187171"/>
    <w:rsid w:val="001C247B"/>
    <w:rsid w:val="001C51C4"/>
    <w:rsid w:val="0020633A"/>
    <w:rsid w:val="00286113"/>
    <w:rsid w:val="002979FD"/>
    <w:rsid w:val="002A7746"/>
    <w:rsid w:val="002C25EC"/>
    <w:rsid w:val="002C2933"/>
    <w:rsid w:val="002C76A0"/>
    <w:rsid w:val="002D333D"/>
    <w:rsid w:val="002E0806"/>
    <w:rsid w:val="002F087D"/>
    <w:rsid w:val="0031226B"/>
    <w:rsid w:val="00336BA0"/>
    <w:rsid w:val="00354CA6"/>
    <w:rsid w:val="00387080"/>
    <w:rsid w:val="003A071C"/>
    <w:rsid w:val="003B0649"/>
    <w:rsid w:val="003D4CE0"/>
    <w:rsid w:val="00414576"/>
    <w:rsid w:val="00416C0D"/>
    <w:rsid w:val="00421393"/>
    <w:rsid w:val="00421A15"/>
    <w:rsid w:val="00422818"/>
    <w:rsid w:val="0043202C"/>
    <w:rsid w:val="00432994"/>
    <w:rsid w:val="004424CB"/>
    <w:rsid w:val="0044252B"/>
    <w:rsid w:val="0045036E"/>
    <w:rsid w:val="0045712B"/>
    <w:rsid w:val="00477642"/>
    <w:rsid w:val="00483966"/>
    <w:rsid w:val="00487D7F"/>
    <w:rsid w:val="0051379B"/>
    <w:rsid w:val="00516FF1"/>
    <w:rsid w:val="00530967"/>
    <w:rsid w:val="00531859"/>
    <w:rsid w:val="00531D5C"/>
    <w:rsid w:val="00534B0F"/>
    <w:rsid w:val="00543681"/>
    <w:rsid w:val="0054459E"/>
    <w:rsid w:val="00546CC5"/>
    <w:rsid w:val="00547BAB"/>
    <w:rsid w:val="00560CDC"/>
    <w:rsid w:val="00586682"/>
    <w:rsid w:val="00590BDF"/>
    <w:rsid w:val="005A78A2"/>
    <w:rsid w:val="005B3578"/>
    <w:rsid w:val="005B40CB"/>
    <w:rsid w:val="005C24EB"/>
    <w:rsid w:val="005E28B6"/>
    <w:rsid w:val="00602AC4"/>
    <w:rsid w:val="0061792E"/>
    <w:rsid w:val="00630B09"/>
    <w:rsid w:val="006345CA"/>
    <w:rsid w:val="00681AEF"/>
    <w:rsid w:val="006840A7"/>
    <w:rsid w:val="006A2CC6"/>
    <w:rsid w:val="006A7354"/>
    <w:rsid w:val="006B2876"/>
    <w:rsid w:val="006B5C17"/>
    <w:rsid w:val="006D1444"/>
    <w:rsid w:val="006D4280"/>
    <w:rsid w:val="006F364F"/>
    <w:rsid w:val="00702944"/>
    <w:rsid w:val="00702DDD"/>
    <w:rsid w:val="007202BB"/>
    <w:rsid w:val="00775ACC"/>
    <w:rsid w:val="007770F7"/>
    <w:rsid w:val="00787168"/>
    <w:rsid w:val="0078793D"/>
    <w:rsid w:val="007A3295"/>
    <w:rsid w:val="007C08CE"/>
    <w:rsid w:val="007C1AD2"/>
    <w:rsid w:val="007E3456"/>
    <w:rsid w:val="00827DBC"/>
    <w:rsid w:val="0083380E"/>
    <w:rsid w:val="00836088"/>
    <w:rsid w:val="00845A01"/>
    <w:rsid w:val="0086274D"/>
    <w:rsid w:val="00864E71"/>
    <w:rsid w:val="00865A2C"/>
    <w:rsid w:val="00866580"/>
    <w:rsid w:val="00875FBB"/>
    <w:rsid w:val="00881AC2"/>
    <w:rsid w:val="0089323A"/>
    <w:rsid w:val="008A1300"/>
    <w:rsid w:val="008A70DB"/>
    <w:rsid w:val="008B43E8"/>
    <w:rsid w:val="008C7F2F"/>
    <w:rsid w:val="008E19BC"/>
    <w:rsid w:val="008E31A9"/>
    <w:rsid w:val="008E763C"/>
    <w:rsid w:val="008F33B7"/>
    <w:rsid w:val="0092116B"/>
    <w:rsid w:val="00945912"/>
    <w:rsid w:val="00974250"/>
    <w:rsid w:val="00985FAB"/>
    <w:rsid w:val="009A4D02"/>
    <w:rsid w:val="009A7119"/>
    <w:rsid w:val="009B5136"/>
    <w:rsid w:val="009C207A"/>
    <w:rsid w:val="009C4FCC"/>
    <w:rsid w:val="009D1599"/>
    <w:rsid w:val="009F5AB4"/>
    <w:rsid w:val="00A3278B"/>
    <w:rsid w:val="00A448EC"/>
    <w:rsid w:val="00A50824"/>
    <w:rsid w:val="00A840E2"/>
    <w:rsid w:val="00A870F3"/>
    <w:rsid w:val="00AA2518"/>
    <w:rsid w:val="00AA57C0"/>
    <w:rsid w:val="00AB087E"/>
    <w:rsid w:val="00AB5F5D"/>
    <w:rsid w:val="00AD2116"/>
    <w:rsid w:val="00AF160D"/>
    <w:rsid w:val="00B02643"/>
    <w:rsid w:val="00B17C17"/>
    <w:rsid w:val="00B502A6"/>
    <w:rsid w:val="00B546B1"/>
    <w:rsid w:val="00B57859"/>
    <w:rsid w:val="00B7578F"/>
    <w:rsid w:val="00B85482"/>
    <w:rsid w:val="00BC3EB5"/>
    <w:rsid w:val="00BC602F"/>
    <w:rsid w:val="00BE1E2E"/>
    <w:rsid w:val="00C10783"/>
    <w:rsid w:val="00C24D3D"/>
    <w:rsid w:val="00C4312D"/>
    <w:rsid w:val="00C75C8C"/>
    <w:rsid w:val="00C777F4"/>
    <w:rsid w:val="00C81B13"/>
    <w:rsid w:val="00C902BA"/>
    <w:rsid w:val="00C972E1"/>
    <w:rsid w:val="00CA0F4A"/>
    <w:rsid w:val="00CB21BE"/>
    <w:rsid w:val="00CB3DBF"/>
    <w:rsid w:val="00CC5151"/>
    <w:rsid w:val="00CD71A1"/>
    <w:rsid w:val="00D112EE"/>
    <w:rsid w:val="00D13B40"/>
    <w:rsid w:val="00D43872"/>
    <w:rsid w:val="00D80A19"/>
    <w:rsid w:val="00D95227"/>
    <w:rsid w:val="00DA01E0"/>
    <w:rsid w:val="00DB1DE0"/>
    <w:rsid w:val="00DC0343"/>
    <w:rsid w:val="00E011BD"/>
    <w:rsid w:val="00E32D1F"/>
    <w:rsid w:val="00E4416E"/>
    <w:rsid w:val="00E446AA"/>
    <w:rsid w:val="00E457E5"/>
    <w:rsid w:val="00E85BCC"/>
    <w:rsid w:val="00EB1F8D"/>
    <w:rsid w:val="00EB214A"/>
    <w:rsid w:val="00EC30B0"/>
    <w:rsid w:val="00EC3A08"/>
    <w:rsid w:val="00ED043E"/>
    <w:rsid w:val="00ED7FC3"/>
    <w:rsid w:val="00EE4199"/>
    <w:rsid w:val="00EE7135"/>
    <w:rsid w:val="00EF2F49"/>
    <w:rsid w:val="00F22614"/>
    <w:rsid w:val="00F32E07"/>
    <w:rsid w:val="00F37054"/>
    <w:rsid w:val="00F6408B"/>
    <w:rsid w:val="00F701EE"/>
    <w:rsid w:val="00F722A3"/>
    <w:rsid w:val="00F805A8"/>
    <w:rsid w:val="00F818FA"/>
    <w:rsid w:val="00FA0183"/>
    <w:rsid w:val="00FD6910"/>
    <w:rsid w:val="00FE64F9"/>
    <w:rsid w:val="00FE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C5151"/>
    <w:rPr>
      <w:color w:val="808080"/>
    </w:rPr>
  </w:style>
  <w:style w:type="paragraph" w:customStyle="1" w:styleId="36821107ADEC43FCB19388092F7B57E7">
    <w:name w:val="36821107ADEC43FCB19388092F7B57E7"/>
    <w:rPr>
      <w:lang w:val="en-AE" w:eastAsia="en-AE"/>
    </w:rPr>
  </w:style>
  <w:style w:type="paragraph" w:customStyle="1" w:styleId="BFDC943A961F4F218D54B4E22B05D957">
    <w:name w:val="BFDC943A961F4F218D54B4E22B05D957"/>
    <w:rsid w:val="001C247B"/>
    <w:rPr>
      <w:lang w:val="en-AE" w:eastAsia="en-AE"/>
    </w:rPr>
  </w:style>
  <w:style w:type="paragraph" w:customStyle="1" w:styleId="E8C60972FD334AD38B00FBFF85F0E665">
    <w:name w:val="E8C60972FD334AD38B00FBFF85F0E665"/>
    <w:rsid w:val="0051379B"/>
  </w:style>
  <w:style w:type="paragraph" w:customStyle="1" w:styleId="CF46C0B59B064191AB6DE5272C3A44BA">
    <w:name w:val="CF46C0B59B064191AB6DE5272C3A44BA"/>
    <w:rsid w:val="0051379B"/>
  </w:style>
  <w:style w:type="paragraph" w:customStyle="1" w:styleId="8A831519EB374C90BE8AAE27B361CB4B">
    <w:name w:val="8A831519EB374C90BE8AAE27B361CB4B"/>
    <w:rsid w:val="0051379B"/>
  </w:style>
  <w:style w:type="paragraph" w:customStyle="1" w:styleId="1A0C4E361EEF4A2284EC8F0634F956C4">
    <w:name w:val="1A0C4E361EEF4A2284EC8F0634F956C4"/>
    <w:rsid w:val="0051379B"/>
  </w:style>
  <w:style w:type="paragraph" w:customStyle="1" w:styleId="416816B0ECE44345BC657355995EDBBC">
    <w:name w:val="416816B0ECE44345BC657355995EDBBC"/>
    <w:rsid w:val="0051379B"/>
  </w:style>
  <w:style w:type="paragraph" w:customStyle="1" w:styleId="9FFA3757872A45669CA7424C6378DCA2">
    <w:name w:val="9FFA3757872A45669CA7424C6378DCA2"/>
    <w:rsid w:val="0051379B"/>
  </w:style>
  <w:style w:type="paragraph" w:customStyle="1" w:styleId="868A122D22B4446EAB245732A772A05D">
    <w:name w:val="868A122D22B4446EAB245732A772A05D"/>
    <w:rsid w:val="0051379B"/>
  </w:style>
  <w:style w:type="paragraph" w:customStyle="1" w:styleId="2D3A75A67324407382C1A07E7F6B40F3">
    <w:name w:val="2D3A75A67324407382C1A07E7F6B40F3"/>
    <w:rsid w:val="0051379B"/>
  </w:style>
  <w:style w:type="paragraph" w:customStyle="1" w:styleId="4AF418C2891E4591BE9C4DFF88ED5B7C">
    <w:name w:val="4AF418C2891E4591BE9C4DFF88ED5B7C"/>
    <w:rsid w:val="0051379B"/>
  </w:style>
  <w:style w:type="paragraph" w:customStyle="1" w:styleId="B8915F434E23443F9B443453B7559050">
    <w:name w:val="B8915F434E23443F9B443453B7559050"/>
    <w:rsid w:val="0051379B"/>
  </w:style>
  <w:style w:type="paragraph" w:customStyle="1" w:styleId="E7F9F3EACF8E4A9BB0F27C2DF67120CE">
    <w:name w:val="E7F9F3EACF8E4A9BB0F27C2DF67120CE"/>
    <w:rsid w:val="0051379B"/>
  </w:style>
  <w:style w:type="paragraph" w:customStyle="1" w:styleId="0A43A6761E884C4B9CE3A5FF6FB5C73E">
    <w:name w:val="0A43A6761E884C4B9CE3A5FF6FB5C73E"/>
    <w:rsid w:val="0051379B"/>
  </w:style>
  <w:style w:type="paragraph" w:customStyle="1" w:styleId="7028241DAD60489D81CFEAEEF0EC747C">
    <w:name w:val="7028241DAD60489D81CFEAEEF0EC747C"/>
    <w:rsid w:val="0051379B"/>
  </w:style>
  <w:style w:type="paragraph" w:customStyle="1" w:styleId="1F13166E9D854801BE1DEBD004A89B22">
    <w:name w:val="1F13166E9D854801BE1DEBD004A89B22"/>
    <w:rsid w:val="0051379B"/>
  </w:style>
  <w:style w:type="paragraph" w:customStyle="1" w:styleId="3DE2E1E2D0124870A0D7C27516278709">
    <w:name w:val="3DE2E1E2D0124870A0D7C27516278709"/>
    <w:rsid w:val="0051379B"/>
  </w:style>
  <w:style w:type="paragraph" w:customStyle="1" w:styleId="45AE34194C9B4B9FBF0472D299C60042">
    <w:name w:val="45AE34194C9B4B9FBF0472D299C60042"/>
    <w:rsid w:val="0051379B"/>
  </w:style>
  <w:style w:type="paragraph" w:customStyle="1" w:styleId="627A1E58E6844A508DDFFD96399ADC09">
    <w:name w:val="627A1E58E6844A508DDFFD96399ADC09"/>
    <w:rsid w:val="0051379B"/>
  </w:style>
  <w:style w:type="paragraph" w:customStyle="1" w:styleId="DB84BACC364B4E0C9E9919FB1F830B6C">
    <w:name w:val="DB84BACC364B4E0C9E9919FB1F830B6C"/>
    <w:rsid w:val="00CC5151"/>
    <w:rPr>
      <w:kern w:val="2"/>
      <w14:ligatures w14:val="standardContextual"/>
    </w:rPr>
  </w:style>
  <w:style w:type="paragraph" w:customStyle="1" w:styleId="20B29F84D9824ED2BCE9E3F3AE1FE700">
    <w:name w:val="20B29F84D9824ED2BCE9E3F3AE1FE700"/>
    <w:rsid w:val="00CC5151"/>
    <w:rPr>
      <w:kern w:val="2"/>
      <w14:ligatures w14:val="standardContextual"/>
    </w:rPr>
  </w:style>
  <w:style w:type="paragraph" w:customStyle="1" w:styleId="D041E86F2F7C43038D267202A20479E1">
    <w:name w:val="D041E86F2F7C43038D267202A20479E1"/>
    <w:rsid w:val="00CC5151"/>
    <w:rPr>
      <w:kern w:val="2"/>
      <w14:ligatures w14:val="standardContextual"/>
    </w:rPr>
  </w:style>
  <w:style w:type="paragraph" w:customStyle="1" w:styleId="8574A23287554233BB9464FC62DAC168">
    <w:name w:val="8574A23287554233BB9464FC62DAC168"/>
    <w:rsid w:val="00CC5151"/>
    <w:rPr>
      <w:kern w:val="2"/>
      <w14:ligatures w14:val="standardContextual"/>
    </w:rPr>
  </w:style>
  <w:style w:type="paragraph" w:customStyle="1" w:styleId="7E1EBDD73A954DE7BCAB6E68322D26BC">
    <w:name w:val="7E1EBDD73A954DE7BCAB6E68322D26BC"/>
    <w:rsid w:val="00CC5151"/>
    <w:rPr>
      <w:kern w:val="2"/>
      <w14:ligatures w14:val="standardContextual"/>
    </w:rPr>
  </w:style>
  <w:style w:type="paragraph" w:customStyle="1" w:styleId="FF3A202DE9A848C6A28623EDB61F1DF9">
    <w:name w:val="FF3A202DE9A848C6A28623EDB61F1DF9"/>
    <w:rsid w:val="00CC5151"/>
    <w:rPr>
      <w:kern w:val="2"/>
      <w14:ligatures w14:val="standardContextual"/>
    </w:rPr>
  </w:style>
  <w:style w:type="paragraph" w:customStyle="1" w:styleId="DB6D856F68034611B901746CE1149B28">
    <w:name w:val="DB6D856F68034611B901746CE1149B28"/>
    <w:rsid w:val="00CC5151"/>
    <w:rPr>
      <w:kern w:val="2"/>
      <w14:ligatures w14:val="standardContextual"/>
    </w:rPr>
  </w:style>
  <w:style w:type="paragraph" w:customStyle="1" w:styleId="971FED524CEE4C6EA4AF064C7362D337">
    <w:name w:val="971FED524CEE4C6EA4AF064C7362D337"/>
    <w:rsid w:val="00CC5151"/>
    <w:rPr>
      <w:kern w:val="2"/>
      <w14:ligatures w14:val="standardContextual"/>
    </w:rPr>
  </w:style>
  <w:style w:type="paragraph" w:customStyle="1" w:styleId="86FEC9FC22C64038876AA87DDA8C8369">
    <w:name w:val="86FEC9FC22C64038876AA87DDA8C8369"/>
    <w:rsid w:val="00CC5151"/>
    <w:rPr>
      <w:kern w:val="2"/>
      <w14:ligatures w14:val="standardContextual"/>
    </w:rPr>
  </w:style>
  <w:style w:type="paragraph" w:customStyle="1" w:styleId="DFE2503358184471B07981D4B533544B">
    <w:name w:val="DFE2503358184471B07981D4B533544B"/>
    <w:rsid w:val="00CC5151"/>
    <w:rPr>
      <w:kern w:val="2"/>
      <w14:ligatures w14:val="standardContextual"/>
    </w:rPr>
  </w:style>
  <w:style w:type="paragraph" w:customStyle="1" w:styleId="7A02A951A1EC4AFC8390D68B6ABEF0C4">
    <w:name w:val="7A02A951A1EC4AFC8390D68B6ABEF0C4"/>
    <w:rsid w:val="00CC515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5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4FE443-4CA2-46BE-BA17-38CDEBE4B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RC/ /000</vt:lpstr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RC/ /000</dc:title>
  <dc:subject/>
  <dc:creator>ida ignacio</dc:creator>
  <cp:keywords/>
  <dc:description/>
  <cp:lastModifiedBy>Dr. Farrukh  Amin Sheikh</cp:lastModifiedBy>
  <cp:revision>2</cp:revision>
  <cp:lastPrinted>2022-07-28T05:32:00Z</cp:lastPrinted>
  <dcterms:created xsi:type="dcterms:W3CDTF">2023-10-31T06:29:00Z</dcterms:created>
  <dcterms:modified xsi:type="dcterms:W3CDTF">2023-10-31T06:29:00Z</dcterms:modified>
  <cp:category/>
</cp:coreProperties>
</file>